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ED830" w14:textId="08A3F0D5" w:rsidR="00D3098A" w:rsidRDefault="00D3098A" w:rsidP="00831343">
      <w:pPr>
        <w:pStyle w:val="Heading1"/>
        <w:jc w:val="center"/>
        <w:rPr>
          <w:noProof/>
        </w:rPr>
      </w:pPr>
      <w:r w:rsidRPr="005D21EE">
        <w:rPr>
          <w:noProof/>
        </w:rPr>
        <w:t>C# OOP Exam</w:t>
      </w:r>
      <w:r w:rsidR="00831343">
        <w:rPr>
          <w:noProof/>
        </w:rPr>
        <w:br/>
      </w:r>
      <w:r>
        <w:rPr>
          <w:noProof/>
        </w:rPr>
        <w:t>Hotel</w:t>
      </w:r>
      <w:r w:rsidRPr="005D21EE">
        <w:rPr>
          <w:noProof/>
        </w:rPr>
        <w:t xml:space="preserve"> </w:t>
      </w:r>
      <w:r>
        <w:rPr>
          <w:noProof/>
        </w:rPr>
        <w:t>Booking Application</w:t>
      </w:r>
    </w:p>
    <w:p w14:paraId="214B6614" w14:textId="77777777" w:rsidR="00AF370D" w:rsidRPr="00AF370D" w:rsidRDefault="00AF370D" w:rsidP="00AF370D"/>
    <w:p w14:paraId="6038598A" w14:textId="77777777" w:rsidR="00D3098A" w:rsidRPr="005D21EE" w:rsidRDefault="00D3098A" w:rsidP="00D3098A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CCFF47F" w14:textId="77777777" w:rsidR="00D3098A" w:rsidRPr="00FE571D" w:rsidRDefault="00D3098A" w:rsidP="00D3098A">
      <w:p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You have to create a simple Hotel Booking application. It should be able to keep data about the available </w:t>
      </w:r>
      <w:r w:rsidRPr="00FE571D">
        <w:rPr>
          <w:b/>
          <w:noProof/>
          <w:highlight w:val="yellow"/>
        </w:rPr>
        <w:t>Rooms</w:t>
      </w:r>
      <w:r w:rsidRPr="00FE571D">
        <w:rPr>
          <w:noProof/>
          <w:highlight w:val="yellow"/>
        </w:rPr>
        <w:t xml:space="preserve"> in different </w:t>
      </w:r>
      <w:r w:rsidRPr="00FE571D">
        <w:rPr>
          <w:b/>
          <w:noProof/>
          <w:highlight w:val="yellow"/>
        </w:rPr>
        <w:t>Hotels</w:t>
      </w:r>
      <w:r w:rsidRPr="00FE571D">
        <w:rPr>
          <w:noProof/>
          <w:highlight w:val="yellow"/>
        </w:rPr>
        <w:t xml:space="preserve"> and to give information about the </w:t>
      </w:r>
      <w:r w:rsidRPr="00FE571D">
        <w:rPr>
          <w:b/>
          <w:noProof/>
          <w:highlight w:val="yellow"/>
        </w:rPr>
        <w:t>type</w:t>
      </w:r>
      <w:r w:rsidRPr="00FE571D">
        <w:rPr>
          <w:noProof/>
          <w:highlight w:val="yellow"/>
        </w:rPr>
        <w:t xml:space="preserve"> and </w:t>
      </w:r>
      <w:r w:rsidRPr="00FE571D">
        <w:rPr>
          <w:b/>
          <w:noProof/>
          <w:highlight w:val="yellow"/>
        </w:rPr>
        <w:t xml:space="preserve">category rate </w:t>
      </w:r>
      <w:r w:rsidRPr="00FE571D">
        <w:rPr>
          <w:noProof/>
          <w:highlight w:val="yellow"/>
        </w:rPr>
        <w:t xml:space="preserve">of a hotel. Guests should be able to check the room </w:t>
      </w:r>
      <w:r w:rsidRPr="00FE571D">
        <w:rPr>
          <w:b/>
          <w:noProof/>
          <w:highlight w:val="yellow"/>
        </w:rPr>
        <w:t xml:space="preserve">availability </w:t>
      </w:r>
      <w:r w:rsidRPr="00FE571D">
        <w:rPr>
          <w:noProof/>
          <w:highlight w:val="yellow"/>
        </w:rPr>
        <w:t>and</w:t>
      </w:r>
      <w:r w:rsidRPr="00FE571D">
        <w:rPr>
          <w:b/>
          <w:noProof/>
          <w:highlight w:val="yellow"/>
        </w:rPr>
        <w:t xml:space="preserve"> bed capacity</w:t>
      </w:r>
      <w:r w:rsidRPr="00FE571D">
        <w:rPr>
          <w:noProof/>
          <w:highlight w:val="yellow"/>
        </w:rPr>
        <w:t xml:space="preserve"> and</w:t>
      </w:r>
      <w:r w:rsidRPr="00FE571D">
        <w:rPr>
          <w:b/>
          <w:noProof/>
          <w:highlight w:val="yellow"/>
        </w:rPr>
        <w:t xml:space="preserve"> </w:t>
      </w:r>
      <w:r w:rsidRPr="00FE571D">
        <w:rPr>
          <w:noProof/>
          <w:highlight w:val="yellow"/>
        </w:rPr>
        <w:t xml:space="preserve">to </w:t>
      </w:r>
      <w:r w:rsidRPr="00FE571D">
        <w:rPr>
          <w:b/>
          <w:noProof/>
          <w:highlight w:val="yellow"/>
        </w:rPr>
        <w:t>make new bookings</w:t>
      </w:r>
      <w:r w:rsidRPr="00FE571D">
        <w:rPr>
          <w:noProof/>
          <w:highlight w:val="yellow"/>
        </w:rPr>
        <w:t xml:space="preserve">. The application keeps data for all the </w:t>
      </w:r>
      <w:r w:rsidRPr="00FE571D">
        <w:rPr>
          <w:b/>
          <w:noProof/>
          <w:highlight w:val="yellow"/>
        </w:rPr>
        <w:t>bookings</w:t>
      </w:r>
      <w:r w:rsidRPr="00FE571D">
        <w:rPr>
          <w:noProof/>
          <w:highlight w:val="yellow"/>
        </w:rPr>
        <w:t xml:space="preserve"> and the </w:t>
      </w:r>
      <w:r w:rsidRPr="00FE571D">
        <w:rPr>
          <w:b/>
          <w:noProof/>
          <w:highlight w:val="yellow"/>
        </w:rPr>
        <w:t>turnover</w:t>
      </w:r>
      <w:r w:rsidRPr="00FE571D">
        <w:rPr>
          <w:noProof/>
          <w:highlight w:val="yellow"/>
        </w:rPr>
        <w:t xml:space="preserve"> of every hotel.</w:t>
      </w:r>
    </w:p>
    <w:p w14:paraId="00E3A586" w14:textId="77777777" w:rsidR="00D3098A" w:rsidRPr="00FE571D" w:rsidRDefault="00D3098A" w:rsidP="00D3098A">
      <w:pPr>
        <w:pStyle w:val="Heading2"/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>Setup</w:t>
      </w:r>
    </w:p>
    <w:p w14:paraId="3851C30C" w14:textId="77BFF055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Upload </w:t>
      </w:r>
      <w:r w:rsidRPr="00FE571D">
        <w:rPr>
          <w:b/>
          <w:noProof/>
          <w:highlight w:val="yellow"/>
        </w:rPr>
        <w:t xml:space="preserve">only the </w:t>
      </w:r>
      <w:r w:rsidRPr="00FE571D">
        <w:rPr>
          <w:rStyle w:val="CodeChar"/>
          <w:highlight w:val="yellow"/>
        </w:rPr>
        <w:t>Booking</w:t>
      </w:r>
      <w:r w:rsidR="0013065D" w:rsidRPr="00FE571D">
        <w:rPr>
          <w:rStyle w:val="CodeChar"/>
          <w:highlight w:val="yellow"/>
        </w:rPr>
        <w:t>App</w:t>
      </w:r>
      <w:r w:rsidRPr="00FE571D">
        <w:rPr>
          <w:b/>
          <w:noProof/>
          <w:highlight w:val="yellow"/>
        </w:rPr>
        <w:t xml:space="preserve"> </w:t>
      </w:r>
      <w:r w:rsidRPr="00FE571D">
        <w:rPr>
          <w:noProof/>
          <w:highlight w:val="yellow"/>
        </w:rPr>
        <w:t xml:space="preserve">project in every problem </w:t>
      </w:r>
      <w:r w:rsidRPr="00FE571D">
        <w:rPr>
          <w:b/>
          <w:noProof/>
          <w:highlight w:val="yellow"/>
        </w:rPr>
        <w:t>except</w:t>
      </w:r>
      <w:r w:rsidRPr="00FE571D">
        <w:rPr>
          <w:noProof/>
          <w:highlight w:val="yellow"/>
        </w:rPr>
        <w:t xml:space="preserve"> </w:t>
      </w:r>
      <w:r w:rsidRPr="00FE571D">
        <w:rPr>
          <w:b/>
          <w:noProof/>
          <w:highlight w:val="yellow"/>
        </w:rPr>
        <w:t>Unit Test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33B47422" w14:textId="1973F6E6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Do not modify the interfaces or their namespace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2CD81A50" w14:textId="10D39F83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Use </w:t>
      </w:r>
      <w:r w:rsidRPr="00FE571D">
        <w:rPr>
          <w:b/>
          <w:noProof/>
          <w:highlight w:val="yellow"/>
        </w:rPr>
        <w:t xml:space="preserve">strong cohesion </w:t>
      </w:r>
      <w:r w:rsidRPr="00FE571D">
        <w:rPr>
          <w:noProof/>
          <w:highlight w:val="yellow"/>
        </w:rPr>
        <w:t xml:space="preserve">and </w:t>
      </w:r>
      <w:r w:rsidRPr="00FE571D">
        <w:rPr>
          <w:b/>
          <w:noProof/>
          <w:highlight w:val="yellow"/>
        </w:rPr>
        <w:t>loose coupling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7976405B" w14:textId="5792235A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Use inheritance and the provided interfaces wherever possible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488FE655" w14:textId="219B22C8" w:rsidR="00D3098A" w:rsidRPr="00FE571D" w:rsidRDefault="00D3098A" w:rsidP="00D3098A">
      <w:pPr>
        <w:pStyle w:val="ListParagraph"/>
        <w:numPr>
          <w:ilvl w:val="1"/>
          <w:numId w:val="3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This includes </w:t>
      </w:r>
      <w:r w:rsidRPr="00FE571D">
        <w:rPr>
          <w:b/>
          <w:noProof/>
          <w:highlight w:val="yellow"/>
        </w:rPr>
        <w:t>constructors</w:t>
      </w:r>
      <w:r w:rsidRPr="00FE571D">
        <w:rPr>
          <w:noProof/>
          <w:highlight w:val="yellow"/>
        </w:rPr>
        <w:t xml:space="preserve">, </w:t>
      </w:r>
      <w:r w:rsidRPr="00FE571D">
        <w:rPr>
          <w:b/>
          <w:noProof/>
          <w:highlight w:val="yellow"/>
        </w:rPr>
        <w:t xml:space="preserve">method parameters, </w:t>
      </w:r>
      <w:r w:rsidRPr="00FE571D">
        <w:rPr>
          <w:noProof/>
          <w:highlight w:val="yellow"/>
        </w:rPr>
        <w:t>and</w:t>
      </w:r>
      <w:r w:rsidRPr="00FE571D">
        <w:rPr>
          <w:b/>
          <w:noProof/>
          <w:highlight w:val="yellow"/>
        </w:rPr>
        <w:t xml:space="preserve"> return type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53842DB5" w14:textId="22A5C8EE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Do not</w:t>
      </w:r>
      <w:r w:rsidRPr="00FE571D">
        <w:rPr>
          <w:noProof/>
          <w:highlight w:val="yellow"/>
        </w:rPr>
        <w:t xml:space="preserve"> violate your </w:t>
      </w:r>
      <w:r w:rsidRPr="00FE571D">
        <w:rPr>
          <w:b/>
          <w:noProof/>
          <w:highlight w:val="yellow"/>
        </w:rPr>
        <w:t>interface</w:t>
      </w:r>
      <w:r w:rsidRPr="00FE571D">
        <w:rPr>
          <w:noProof/>
          <w:highlight w:val="yellow"/>
        </w:rPr>
        <w:t xml:space="preserve"> </w:t>
      </w:r>
      <w:r w:rsidRPr="00FE571D">
        <w:rPr>
          <w:b/>
          <w:noProof/>
          <w:highlight w:val="yellow"/>
        </w:rPr>
        <w:t>implementations</w:t>
      </w:r>
      <w:r w:rsidRPr="00FE571D">
        <w:rPr>
          <w:noProof/>
          <w:highlight w:val="yellow"/>
        </w:rPr>
        <w:t xml:space="preserve"> by adding </w:t>
      </w:r>
      <w:r w:rsidRPr="00FE571D">
        <w:rPr>
          <w:b/>
          <w:noProof/>
          <w:highlight w:val="yellow"/>
        </w:rPr>
        <w:t>more public methods</w:t>
      </w:r>
      <w:r w:rsidRPr="00FE571D">
        <w:rPr>
          <w:noProof/>
          <w:highlight w:val="yellow"/>
        </w:rPr>
        <w:t xml:space="preserve"> or </w:t>
      </w:r>
      <w:r w:rsidRPr="00FE571D">
        <w:rPr>
          <w:b/>
          <w:noProof/>
          <w:highlight w:val="yellow"/>
        </w:rPr>
        <w:t>properties</w:t>
      </w:r>
      <w:r w:rsidRPr="00FE571D">
        <w:rPr>
          <w:noProof/>
          <w:highlight w:val="yellow"/>
        </w:rPr>
        <w:t xml:space="preserve"> in the concrete class than the interface has defined</w:t>
      </w:r>
      <w:r w:rsidR="00831343" w:rsidRPr="00FE571D">
        <w:rPr>
          <w:noProof/>
          <w:highlight w:val="yellow"/>
          <w:lang w:val="bg-BG"/>
        </w:rPr>
        <w:t>.</w:t>
      </w:r>
    </w:p>
    <w:p w14:paraId="10DA6900" w14:textId="1C632597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Make sure you have </w:t>
      </w:r>
      <w:r w:rsidRPr="00FE571D">
        <w:rPr>
          <w:b/>
          <w:noProof/>
          <w:highlight w:val="yellow"/>
        </w:rPr>
        <w:t>no public fields</w:t>
      </w:r>
      <w:r w:rsidRPr="00FE571D">
        <w:rPr>
          <w:noProof/>
          <w:highlight w:val="yellow"/>
        </w:rPr>
        <w:t xml:space="preserve"> anywhere</w:t>
      </w:r>
      <w:r w:rsidR="00831343" w:rsidRPr="00FE571D">
        <w:rPr>
          <w:noProof/>
          <w:highlight w:val="yellow"/>
          <w:lang w:val="bg-BG"/>
        </w:rPr>
        <w:t>.</w:t>
      </w:r>
    </w:p>
    <w:p w14:paraId="25FADC39" w14:textId="77777777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bCs/>
          <w:noProof/>
          <w:highlight w:val="yellow"/>
        </w:rPr>
        <w:t>Exception</w:t>
      </w:r>
      <w:r w:rsidRPr="00FE571D">
        <w:rPr>
          <w:b/>
          <w:bCs/>
          <w:noProof/>
          <w:highlight w:val="yellow"/>
          <w:lang w:val="bg-BG"/>
        </w:rPr>
        <w:t xml:space="preserve"> </w:t>
      </w:r>
      <w:r w:rsidRPr="00FE571D">
        <w:rPr>
          <w:b/>
          <w:bCs/>
          <w:noProof/>
          <w:highlight w:val="yellow"/>
        </w:rPr>
        <w:t>messages</w:t>
      </w:r>
      <w:r w:rsidRPr="00FE571D">
        <w:rPr>
          <w:noProof/>
          <w:highlight w:val="yellow"/>
        </w:rPr>
        <w:t xml:space="preserve"> and </w:t>
      </w:r>
      <w:r w:rsidRPr="00FE571D">
        <w:rPr>
          <w:b/>
          <w:bCs/>
          <w:noProof/>
          <w:highlight w:val="yellow"/>
        </w:rPr>
        <w:t>output messages</w:t>
      </w:r>
      <w:r w:rsidRPr="00FE571D">
        <w:rPr>
          <w:noProof/>
          <w:highlight w:val="yellow"/>
        </w:rPr>
        <w:t xml:space="preserve"> can be found in the </w:t>
      </w:r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</w:t>
      </w:r>
      <w:proofErr w:type="spellStart"/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Utilities</w:t>
      </w:r>
      <w:proofErr w:type="spellEnd"/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</w:t>
      </w:r>
      <w:r w:rsidRPr="00FE571D">
        <w:rPr>
          <w:rFonts w:cstheme="minorHAnsi"/>
          <w:color w:val="A31515"/>
          <w:highlight w:val="yellow"/>
        </w:rPr>
        <w:t xml:space="preserve"> </w:t>
      </w:r>
      <w:r w:rsidRPr="00FE571D">
        <w:rPr>
          <w:rFonts w:cstheme="minorHAnsi"/>
          <w:color w:val="000000" w:themeColor="text1"/>
          <w:highlight w:val="yellow"/>
        </w:rPr>
        <w:t>folder.</w:t>
      </w:r>
    </w:p>
    <w:p w14:paraId="6497DA24" w14:textId="24996300" w:rsidR="00AF370D" w:rsidRPr="00FE571D" w:rsidRDefault="00601ABB" w:rsidP="00831343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  <w:highlight w:val="yellow"/>
        </w:rPr>
      </w:pPr>
      <w:r w:rsidRPr="00FE571D">
        <w:rPr>
          <w:rFonts w:cstheme="minorHAnsi"/>
          <w:noProof/>
          <w:highlight w:val="yellow"/>
        </w:rPr>
        <w:t>To solve</w:t>
      </w:r>
      <w:r w:rsidR="00D3098A" w:rsidRPr="00FE571D">
        <w:rPr>
          <w:rFonts w:cstheme="minorHAnsi"/>
          <w:noProof/>
          <w:highlight w:val="yellow"/>
        </w:rPr>
        <w:t xml:space="preserve"> this problem use</w:t>
      </w:r>
      <w:r w:rsidR="00D3098A" w:rsidRPr="00FE571D">
        <w:rPr>
          <w:rFonts w:cstheme="minorHAnsi"/>
          <w:b/>
          <w:bCs/>
          <w:noProof/>
          <w:highlight w:val="yellow"/>
        </w:rPr>
        <w:t xml:space="preserve"> Visual Studio 2019, Visual Studio 2022 </w:t>
      </w:r>
      <w:r w:rsidR="00D3098A" w:rsidRPr="00FE571D">
        <w:rPr>
          <w:rFonts w:cstheme="minorHAnsi"/>
          <w:noProof/>
          <w:highlight w:val="yellow"/>
        </w:rPr>
        <w:t>and</w:t>
      </w:r>
      <w:r w:rsidR="00D3098A" w:rsidRPr="00FE571D">
        <w:rPr>
          <w:rFonts w:cstheme="minorHAnsi"/>
          <w:b/>
          <w:bCs/>
          <w:noProof/>
          <w:highlight w:val="yellow"/>
        </w:rPr>
        <w:t xml:space="preserve"> </w:t>
      </w:r>
      <w:proofErr w:type="spellStart"/>
      <w:r w:rsidR="00D3098A" w:rsidRPr="00FE571D">
        <w:rPr>
          <w:rFonts w:cstheme="minorHAnsi"/>
          <w:b/>
          <w:bCs/>
          <w:color w:val="000000"/>
          <w:highlight w:val="yellow"/>
          <w:lang w:val="bg-BG"/>
        </w:rPr>
        <w:t>netcoreapp</w:t>
      </w:r>
      <w:proofErr w:type="spellEnd"/>
      <w:r w:rsidR="00D3098A" w:rsidRPr="00FE571D">
        <w:rPr>
          <w:rFonts w:cstheme="minorHAnsi"/>
          <w:b/>
          <w:bCs/>
          <w:color w:val="000000"/>
          <w:highlight w:val="yellow"/>
        </w:rPr>
        <w:t xml:space="preserve"> </w:t>
      </w:r>
      <w:r w:rsidR="00D3098A" w:rsidRPr="00FE571D">
        <w:rPr>
          <w:rFonts w:cstheme="minorHAnsi"/>
          <w:b/>
          <w:bCs/>
          <w:color w:val="000000"/>
          <w:highlight w:val="yellow"/>
          <w:lang w:val="bg-BG"/>
        </w:rPr>
        <w:t>3.1</w:t>
      </w:r>
      <w:r w:rsidR="00D3098A" w:rsidRPr="00FE571D">
        <w:rPr>
          <w:rFonts w:cstheme="minorHAnsi"/>
          <w:b/>
          <w:bCs/>
          <w:color w:val="000000"/>
          <w:highlight w:val="yellow"/>
        </w:rPr>
        <w:t>.</w:t>
      </w:r>
    </w:p>
    <w:p w14:paraId="48614532" w14:textId="77777777" w:rsidR="00D3098A" w:rsidRPr="005D21EE" w:rsidRDefault="00D3098A" w:rsidP="00D3098A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56A8701F" w14:textId="77777777" w:rsidR="00D3098A" w:rsidRPr="00787AE3" w:rsidRDefault="00D3098A" w:rsidP="00D3098A">
      <w:pPr>
        <w:rPr>
          <w:b/>
          <w:bCs/>
          <w:noProof/>
          <w:highlight w:val="yellow"/>
          <w:u w:val="single"/>
        </w:rPr>
      </w:pPr>
      <w:r w:rsidRPr="00787AE3">
        <w:rPr>
          <w:b/>
          <w:bCs/>
          <w:noProof/>
          <w:highlight w:val="yellow"/>
          <w:u w:val="single"/>
        </w:rPr>
        <w:t>For this task’s evaluation logic in the methods isn’t included.</w:t>
      </w:r>
    </w:p>
    <w:p w14:paraId="16E230C1" w14:textId="77777777" w:rsidR="00D3098A" w:rsidRPr="00787AE3" w:rsidRDefault="00D3098A" w:rsidP="00D3098A">
      <w:pPr>
        <w:jc w:val="both"/>
        <w:rPr>
          <w:noProof/>
          <w:highlight w:val="yellow"/>
        </w:rPr>
      </w:pPr>
      <w:r w:rsidRPr="00787AE3">
        <w:rPr>
          <w:noProof/>
          <w:highlight w:val="yellow"/>
        </w:rPr>
        <w:t xml:space="preserve">You are given </w:t>
      </w:r>
      <w:r w:rsidRPr="00787AE3">
        <w:rPr>
          <w:b/>
          <w:noProof/>
          <w:highlight w:val="yellow"/>
        </w:rPr>
        <w:t>4</w:t>
      </w:r>
      <w:r w:rsidRPr="00787AE3">
        <w:rPr>
          <w:noProof/>
          <w:highlight w:val="yellow"/>
        </w:rPr>
        <w:t xml:space="preserve"> interfaces, and you have to implement their functionality in the </w:t>
      </w:r>
      <w:r w:rsidRPr="00787AE3">
        <w:rPr>
          <w:b/>
          <w:noProof/>
          <w:highlight w:val="yellow"/>
        </w:rPr>
        <w:t>correct classes</w:t>
      </w:r>
      <w:r w:rsidRPr="00787AE3">
        <w:rPr>
          <w:noProof/>
          <w:highlight w:val="yellow"/>
        </w:rPr>
        <w:t>.</w:t>
      </w:r>
    </w:p>
    <w:p w14:paraId="7E750745" w14:textId="150B63A5" w:rsidR="00D3098A" w:rsidRDefault="00D3098A" w:rsidP="00D3098A">
      <w:pPr>
        <w:jc w:val="both"/>
        <w:rPr>
          <w:rFonts w:cstheme="minorHAnsi"/>
          <w:bCs/>
          <w:noProof/>
        </w:rPr>
      </w:pPr>
      <w:r w:rsidRPr="00787AE3">
        <w:rPr>
          <w:noProof/>
          <w:highlight w:val="yellow"/>
        </w:rPr>
        <w:t xml:space="preserve">There are </w:t>
      </w:r>
      <w:r w:rsidRPr="00787AE3">
        <w:rPr>
          <w:b/>
          <w:noProof/>
          <w:highlight w:val="yellow"/>
        </w:rPr>
        <w:t xml:space="preserve">3 </w:t>
      </w:r>
      <w:r w:rsidRPr="00787AE3">
        <w:rPr>
          <w:noProof/>
          <w:highlight w:val="yellow"/>
        </w:rPr>
        <w:t>types of entities in the application: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rFonts w:ascii="Consolas" w:hAnsi="Consolas"/>
          <w:b/>
          <w:bCs/>
          <w:noProof/>
          <w:highlight w:val="yellow"/>
        </w:rPr>
        <w:t>Room, Booking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bCs/>
          <w:noProof/>
          <w:highlight w:val="yellow"/>
        </w:rPr>
        <w:t>and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rFonts w:ascii="Consolas" w:hAnsi="Consolas"/>
          <w:b/>
          <w:bCs/>
          <w:noProof/>
          <w:highlight w:val="yellow"/>
        </w:rPr>
        <w:t>Hotel</w:t>
      </w:r>
      <w:r w:rsidRPr="00787AE3">
        <w:rPr>
          <w:rFonts w:cstheme="minorHAnsi"/>
          <w:bCs/>
          <w:noProof/>
          <w:highlight w:val="yellow"/>
        </w:rPr>
        <w:t>. There should also be</w:t>
      </w:r>
      <w:r w:rsidRPr="00787AE3">
        <w:rPr>
          <w:rFonts w:ascii="Consolas" w:hAnsi="Consolas"/>
          <w:b/>
          <w:bCs/>
          <w:noProof/>
          <w:highlight w:val="yellow"/>
        </w:rPr>
        <w:t xml:space="preserve"> </w:t>
      </w:r>
      <w:r w:rsidR="00C4755B" w:rsidRPr="00787AE3">
        <w:rPr>
          <w:rFonts w:ascii="Consolas" w:hAnsi="Consolas"/>
          <w:b/>
          <w:bCs/>
          <w:noProof/>
          <w:highlight w:val="yellow"/>
        </w:rPr>
        <w:t xml:space="preserve">RoomRepository, </w:t>
      </w:r>
      <w:r w:rsidRPr="00787AE3">
        <w:rPr>
          <w:rFonts w:ascii="Consolas" w:hAnsi="Consolas"/>
          <w:b/>
          <w:bCs/>
          <w:noProof/>
          <w:highlight w:val="yellow"/>
        </w:rPr>
        <w:t xml:space="preserve">BookingRepository </w:t>
      </w:r>
      <w:r w:rsidRPr="00787AE3">
        <w:rPr>
          <w:rFonts w:ascii="Consolas" w:hAnsi="Consolas"/>
          <w:bCs/>
          <w:noProof/>
          <w:highlight w:val="yellow"/>
        </w:rPr>
        <w:t>and</w:t>
      </w:r>
      <w:r w:rsidRPr="00787AE3">
        <w:rPr>
          <w:rFonts w:ascii="Consolas" w:hAnsi="Consolas"/>
          <w:b/>
          <w:bCs/>
          <w:noProof/>
          <w:highlight w:val="yellow"/>
        </w:rPr>
        <w:t xml:space="preserve"> HotelRepository</w:t>
      </w:r>
      <w:r w:rsidRPr="00787AE3">
        <w:rPr>
          <w:rFonts w:cstheme="minorHAnsi"/>
          <w:bCs/>
          <w:noProof/>
          <w:highlight w:val="yellow"/>
        </w:rPr>
        <w:t>.</w:t>
      </w:r>
    </w:p>
    <w:p w14:paraId="6AA4D3E1" w14:textId="77777777" w:rsidR="00D3098A" w:rsidRPr="00E97E86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Room</w:t>
      </w:r>
    </w:p>
    <w:p w14:paraId="50615BA5" w14:textId="77777777" w:rsidR="00D3098A" w:rsidRPr="00E97E86" w:rsidRDefault="00D3098A" w:rsidP="00D3098A">
      <w:pPr>
        <w:jc w:val="both"/>
        <w:rPr>
          <w:rFonts w:ascii="Calibri" w:eastAsia="Calibri" w:hAnsi="Calibri" w:cs="Arial"/>
          <w:noProof/>
        </w:rPr>
      </w:pPr>
      <w:r w:rsidRPr="00787AE3">
        <w:rPr>
          <w:rFonts w:ascii="Consolas" w:eastAsia="Calibri" w:hAnsi="Consolas" w:cs="Arial"/>
          <w:noProof/>
          <w:highlight w:val="yellow"/>
        </w:rPr>
        <w:t>The</w:t>
      </w:r>
      <w:r w:rsidRPr="00787AE3">
        <w:rPr>
          <w:rFonts w:ascii="Consolas" w:eastAsia="Calibri" w:hAnsi="Consolas" w:cs="Arial"/>
          <w:b/>
          <w:noProof/>
          <w:highlight w:val="yellow"/>
        </w:rPr>
        <w:t xml:space="preserve"> Room </w:t>
      </w:r>
      <w:r w:rsidRPr="00787AE3">
        <w:rPr>
          <w:rFonts w:ascii="Calibri" w:eastAsia="Calibri" w:hAnsi="Calibri" w:cs="Arial"/>
          <w:noProof/>
          <w:highlight w:val="yellow"/>
        </w:rPr>
        <w:t xml:space="preserve">is a </w:t>
      </w:r>
      <w:r w:rsidRPr="00787AE3">
        <w:rPr>
          <w:rFonts w:ascii="Calibri" w:eastAsia="Calibri" w:hAnsi="Calibri" w:cs="Arial"/>
          <w:b/>
          <w:noProof/>
          <w:highlight w:val="yellow"/>
        </w:rPr>
        <w:t>base class</w:t>
      </w:r>
      <w:r w:rsidRPr="00787AE3">
        <w:rPr>
          <w:rFonts w:ascii="Calibri" w:eastAsia="Calibri" w:hAnsi="Calibri" w:cs="Arial"/>
          <w:noProof/>
          <w:highlight w:val="yellow"/>
        </w:rPr>
        <w:t xml:space="preserve"> of any </w:t>
      </w:r>
      <w:r w:rsidRPr="00787AE3">
        <w:rPr>
          <w:rFonts w:ascii="Calibri" w:eastAsia="Calibri" w:hAnsi="Calibri" w:cs="Arial"/>
          <w:b/>
          <w:noProof/>
          <w:highlight w:val="yellow"/>
        </w:rPr>
        <w:t>type of room</w:t>
      </w:r>
      <w:r w:rsidRPr="00787AE3">
        <w:rPr>
          <w:rFonts w:ascii="Calibri" w:eastAsia="Calibri" w:hAnsi="Calibri" w:cs="Arial"/>
          <w:noProof/>
          <w:highlight w:val="yellow"/>
        </w:rPr>
        <w:t xml:space="preserve"> and it </w:t>
      </w:r>
      <w:r w:rsidRPr="00787AE3">
        <w:rPr>
          <w:rFonts w:ascii="Calibri" w:eastAsia="Calibri" w:hAnsi="Calibri" w:cs="Arial"/>
          <w:b/>
          <w:noProof/>
          <w:highlight w:val="yellow"/>
        </w:rPr>
        <w:t>should not be able to be instantiated</w:t>
      </w:r>
      <w:r w:rsidRPr="00787AE3">
        <w:rPr>
          <w:rFonts w:ascii="Calibri" w:eastAsia="Calibri" w:hAnsi="Calibri" w:cs="Arial"/>
          <w:noProof/>
          <w:highlight w:val="yellow"/>
        </w:rPr>
        <w:t>.</w:t>
      </w:r>
    </w:p>
    <w:p w14:paraId="42059AEA" w14:textId="77777777" w:rsidR="00D3098A" w:rsidRDefault="00D3098A" w:rsidP="00D3098A">
      <w:pPr>
        <w:keepNext/>
        <w:keepLines/>
        <w:spacing w:before="120" w:after="40"/>
        <w:jc w:val="both"/>
        <w:outlineLvl w:val="3"/>
        <w:rPr>
          <w:rFonts w:ascii="Consolas" w:eastAsia="Calibri" w:hAnsi="Consolas" w:cs="Arial"/>
          <w:b/>
          <w:noProof/>
        </w:rPr>
      </w:pPr>
      <w:r w:rsidRPr="00E97E86">
        <w:rPr>
          <w:rFonts w:ascii="Calibri" w:eastAsia="SimSun" w:hAnsi="Calibri" w:cs="Times New Roman"/>
          <w:b/>
          <w:iCs/>
          <w:noProof/>
          <w:color w:val="A34A0D"/>
          <w:sz w:val="28"/>
        </w:rPr>
        <w:t>Data</w:t>
      </w:r>
    </w:p>
    <w:p w14:paraId="6C14D1E8" w14:textId="77777777" w:rsidR="00D3098A" w:rsidRPr="00787AE3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noProof/>
          <w:highlight w:val="yellow"/>
        </w:rPr>
      </w:pPr>
      <w:r w:rsidRPr="00787AE3">
        <w:rPr>
          <w:rFonts w:ascii="Consolas" w:eastAsia="Calibri" w:hAnsi="Consolas" w:cs="Arial"/>
          <w:b/>
          <w:noProof/>
          <w:highlight w:val="yellow"/>
        </w:rPr>
        <w:t xml:space="preserve">BedCapacity </w:t>
      </w:r>
      <w:r w:rsidRPr="00787AE3">
        <w:rPr>
          <w:b/>
          <w:noProof/>
          <w:highlight w:val="yellow"/>
        </w:rPr>
        <w:t>-</w:t>
      </w:r>
      <w:r w:rsidRPr="00787AE3">
        <w:rPr>
          <w:rFonts w:ascii="Calibri" w:eastAsia="Calibri" w:hAnsi="Calibri" w:cs="Arial"/>
          <w:noProof/>
          <w:highlight w:val="yellow"/>
        </w:rPr>
        <w:t xml:space="preserve">  </w:t>
      </w:r>
      <w:r w:rsidRPr="00787AE3">
        <w:rPr>
          <w:rFonts w:ascii="Consolas" w:eastAsia="Calibri" w:hAnsi="Consolas" w:cs="Arial"/>
          <w:b/>
          <w:noProof/>
          <w:highlight w:val="yellow"/>
        </w:rPr>
        <w:t>int</w:t>
      </w:r>
    </w:p>
    <w:p w14:paraId="75C59562" w14:textId="5C767FBC" w:rsidR="00D3098A" w:rsidRPr="00787AE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noProof/>
          <w:highlight w:val="yellow"/>
        </w:rPr>
      </w:pPr>
      <w:r w:rsidRPr="00787AE3">
        <w:rPr>
          <w:rFonts w:eastAsia="Calibri" w:cstheme="minorHAnsi"/>
          <w:noProof/>
          <w:highlight w:val="yellow"/>
        </w:rPr>
        <w:t xml:space="preserve">Property which represents the maximum amount of people </w:t>
      </w:r>
      <w:r w:rsidR="00601ABB" w:rsidRPr="00787AE3">
        <w:rPr>
          <w:rFonts w:eastAsia="Calibri" w:cstheme="minorHAnsi"/>
          <w:noProof/>
          <w:highlight w:val="yellow"/>
        </w:rPr>
        <w:t>that</w:t>
      </w:r>
      <w:r w:rsidRPr="00787AE3">
        <w:rPr>
          <w:rFonts w:eastAsia="Calibri" w:cstheme="minorHAnsi"/>
          <w:noProof/>
          <w:highlight w:val="yellow"/>
        </w:rPr>
        <w:t xml:space="preserve"> could be accommodated in the </w:t>
      </w:r>
      <w:r w:rsidRPr="00787AE3">
        <w:rPr>
          <w:rFonts w:eastAsia="Calibri" w:cstheme="minorHAnsi"/>
          <w:b/>
          <w:noProof/>
          <w:highlight w:val="yellow"/>
        </w:rPr>
        <w:t>Room.</w:t>
      </w:r>
      <w:r w:rsidRPr="00787AE3">
        <w:rPr>
          <w:rFonts w:eastAsia="Calibri" w:cstheme="minorHAnsi"/>
          <w:noProof/>
          <w:highlight w:val="yellow"/>
        </w:rPr>
        <w:t xml:space="preserve"> Depends on the room type</w:t>
      </w:r>
    </w:p>
    <w:p w14:paraId="3800C437" w14:textId="77777777" w:rsidR="00D3098A" w:rsidRPr="00787AE3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rFonts w:ascii="Consolas" w:eastAsia="Calibri" w:hAnsi="Consolas" w:cs="Arial"/>
          <w:b/>
          <w:noProof/>
          <w:highlight w:val="yellow"/>
        </w:rPr>
        <w:t>PricePerNight</w:t>
      </w:r>
      <w:r w:rsidRPr="00787AE3">
        <w:rPr>
          <w:b/>
          <w:noProof/>
          <w:highlight w:val="yellow"/>
        </w:rPr>
        <w:t xml:space="preserve"> – </w:t>
      </w:r>
      <w:r w:rsidRPr="00787AE3">
        <w:rPr>
          <w:rFonts w:ascii="Consolas" w:eastAsia="Calibri" w:hAnsi="Consolas" w:cs="Arial"/>
          <w:b/>
          <w:noProof/>
          <w:highlight w:val="yellow"/>
        </w:rPr>
        <w:t>double</w:t>
      </w:r>
    </w:p>
    <w:p w14:paraId="10745650" w14:textId="4C5502FA" w:rsidR="00D3098A" w:rsidRPr="00787AE3" w:rsidRDefault="00D3098A" w:rsidP="009B298F">
      <w:pPr>
        <w:numPr>
          <w:ilvl w:val="1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b/>
          <w:noProof/>
          <w:highlight w:val="yellow"/>
        </w:rPr>
        <w:t xml:space="preserve">PricePerNight </w:t>
      </w:r>
      <w:r w:rsidRPr="00787AE3">
        <w:rPr>
          <w:noProof/>
          <w:highlight w:val="yellow"/>
        </w:rPr>
        <w:t xml:space="preserve">cannot be </w:t>
      </w:r>
      <w:r w:rsidR="00F15643" w:rsidRPr="00787AE3">
        <w:rPr>
          <w:b/>
          <w:noProof/>
          <w:highlight w:val="yellow"/>
        </w:rPr>
        <w:t>negative</w:t>
      </w:r>
      <w:r w:rsidRPr="00787AE3">
        <w:rPr>
          <w:noProof/>
          <w:highlight w:val="yellow"/>
        </w:rPr>
        <w:t xml:space="preserve">. If so, throw </w:t>
      </w:r>
      <w:r w:rsidR="00601ABB" w:rsidRPr="00787AE3">
        <w:rPr>
          <w:noProof/>
          <w:highlight w:val="yellow"/>
        </w:rPr>
        <w:t xml:space="preserve">a </w:t>
      </w:r>
      <w:r w:rsidRPr="00787AE3">
        <w:rPr>
          <w:noProof/>
          <w:highlight w:val="yellow"/>
        </w:rPr>
        <w:t xml:space="preserve">new </w:t>
      </w:r>
      <w:r w:rsidRPr="00787AE3">
        <w:rPr>
          <w:b/>
          <w:noProof/>
          <w:highlight w:val="yellow"/>
        </w:rPr>
        <w:t xml:space="preserve">ArgumentException </w:t>
      </w:r>
      <w:r w:rsidRPr="00787AE3">
        <w:rPr>
          <w:noProof/>
          <w:highlight w:val="yellow"/>
        </w:rPr>
        <w:t xml:space="preserve">with </w:t>
      </w:r>
      <w:r w:rsidR="00601ABB" w:rsidRPr="00787AE3">
        <w:rPr>
          <w:noProof/>
          <w:highlight w:val="yellow"/>
        </w:rPr>
        <w:t xml:space="preserve">the </w:t>
      </w:r>
      <w:r w:rsidRPr="00787AE3">
        <w:rPr>
          <w:noProof/>
          <w:highlight w:val="yellow"/>
        </w:rPr>
        <w:t>message:</w:t>
      </w:r>
      <w:r w:rsidR="009B298F" w:rsidRPr="00787AE3">
        <w:rPr>
          <w:highlight w:val="yellow"/>
        </w:rPr>
        <w:t xml:space="preserve"> </w:t>
      </w:r>
      <w:r w:rsidR="009B298F" w:rsidRPr="00787AE3">
        <w:rPr>
          <w:rFonts w:ascii="Consolas" w:hAnsi="Consolas"/>
          <w:b/>
          <w:bCs/>
          <w:noProof/>
          <w:highlight w:val="yellow"/>
        </w:rPr>
        <w:t>"</w:t>
      </w:r>
      <w:r w:rsidRPr="00787AE3">
        <w:rPr>
          <w:rFonts w:ascii="Consolas" w:hAnsi="Consolas" w:cs="Consolas"/>
          <w:b/>
          <w:bCs/>
          <w:highlight w:val="yellow"/>
        </w:rPr>
        <w:t>Price cannot be negative!</w:t>
      </w:r>
      <w:r w:rsidR="009B298F" w:rsidRPr="00787AE3">
        <w:rPr>
          <w:rFonts w:ascii="Consolas" w:hAnsi="Consolas" w:cs="Consolas"/>
          <w:b/>
          <w:bCs/>
          <w:highlight w:val="yellow"/>
        </w:rPr>
        <w:t>"</w:t>
      </w:r>
      <w:r w:rsidRPr="00787AE3">
        <w:rPr>
          <w:noProof/>
          <w:highlight w:val="yellow"/>
        </w:rPr>
        <w:t xml:space="preserve">. </w:t>
      </w:r>
    </w:p>
    <w:p w14:paraId="5A1FF6DB" w14:textId="77777777" w:rsidR="00D3098A" w:rsidRPr="00787AE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noProof/>
          <w:highlight w:val="yellow"/>
        </w:rPr>
        <w:t xml:space="preserve">Set </w:t>
      </w:r>
      <w:r w:rsidRPr="00787AE3">
        <w:rPr>
          <w:b/>
          <w:noProof/>
          <w:highlight w:val="yellow"/>
        </w:rPr>
        <w:t xml:space="preserve">PricePerNight </w:t>
      </w:r>
      <w:r w:rsidRPr="00787AE3">
        <w:rPr>
          <w:noProof/>
          <w:highlight w:val="yellow"/>
        </w:rPr>
        <w:t xml:space="preserve">initial value to </w:t>
      </w:r>
      <w:r w:rsidRPr="00787AE3">
        <w:rPr>
          <w:b/>
          <w:noProof/>
          <w:highlight w:val="yellow"/>
        </w:rPr>
        <w:t>zero</w:t>
      </w:r>
      <w:r w:rsidRPr="00787AE3">
        <w:rPr>
          <w:noProof/>
          <w:highlight w:val="yellow"/>
        </w:rPr>
        <w:t xml:space="preserve">. </w:t>
      </w:r>
    </w:p>
    <w:p w14:paraId="174E0774" w14:textId="77777777" w:rsidR="00D3098A" w:rsidRPr="00501402" w:rsidRDefault="00D3098A" w:rsidP="00CA016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28"/>
          <w:lang w:val="bg-BG"/>
        </w:rPr>
      </w:pPr>
      <w:r w:rsidRPr="00787AE3">
        <w:rPr>
          <w:rFonts w:ascii="Calibri" w:eastAsia="SimSun" w:hAnsi="Calibri" w:cs="Times New Roman"/>
          <w:b/>
          <w:iCs/>
          <w:noProof/>
          <w:color w:val="A34A0D"/>
          <w:sz w:val="28"/>
          <w:highlight w:val="yellow"/>
        </w:rPr>
        <w:t>Constructor</w:t>
      </w:r>
    </w:p>
    <w:p w14:paraId="2780A317" w14:textId="77777777" w:rsidR="00D3098A" w:rsidRPr="00787AE3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787AE3">
        <w:rPr>
          <w:rFonts w:ascii="Calibri" w:eastAsia="Calibri" w:hAnsi="Calibri" w:cs="Arial"/>
          <w:noProof/>
          <w:highlight w:val="yellow"/>
        </w:rPr>
        <w:t xml:space="preserve">The constructor of the </w:t>
      </w:r>
      <w:r w:rsidRPr="00787AE3">
        <w:rPr>
          <w:rFonts w:ascii="Consolas" w:eastAsia="Calibri" w:hAnsi="Consolas" w:cs="Arial"/>
          <w:b/>
          <w:noProof/>
          <w:highlight w:val="yellow"/>
        </w:rPr>
        <w:t>Room</w:t>
      </w:r>
      <w:r w:rsidRPr="00787AE3">
        <w:rPr>
          <w:rFonts w:ascii="Calibri" w:eastAsia="Calibri" w:hAnsi="Calibri" w:cs="Arial"/>
          <w:noProof/>
          <w:highlight w:val="yellow"/>
        </w:rPr>
        <w:t xml:space="preserve"> class should accept the following parameters:</w:t>
      </w:r>
    </w:p>
    <w:p w14:paraId="2FEC46AA" w14:textId="0B5EBF00" w:rsidR="00D3098A" w:rsidRPr="00CA016F" w:rsidRDefault="00D3098A" w:rsidP="00EF3706">
      <w:pPr>
        <w:jc w:val="both"/>
        <w:rPr>
          <w:rFonts w:ascii="Consolas" w:hAnsi="Consolas" w:cs="Consolas"/>
          <w:b/>
          <w:bCs/>
        </w:rPr>
      </w:pPr>
      <w:r w:rsidRPr="00787AE3">
        <w:rPr>
          <w:rFonts w:ascii="Consolas" w:hAnsi="Consolas" w:cs="Consolas"/>
          <w:b/>
          <w:bCs/>
          <w:highlight w:val="yellow"/>
        </w:rPr>
        <w:lastRenderedPageBreak/>
        <w:t xml:space="preserve">int </w:t>
      </w:r>
      <w:proofErr w:type="spellStart"/>
      <w:r w:rsidRPr="00787AE3">
        <w:rPr>
          <w:rFonts w:ascii="Consolas" w:hAnsi="Consolas" w:cs="Consolas"/>
          <w:b/>
          <w:bCs/>
          <w:highlight w:val="yellow"/>
        </w:rPr>
        <w:t>bedCapacity</w:t>
      </w:r>
      <w:proofErr w:type="spellEnd"/>
      <w:r w:rsidRPr="00CA016F">
        <w:rPr>
          <w:rFonts w:ascii="Consolas" w:hAnsi="Consolas" w:cs="Consolas"/>
          <w:b/>
          <w:bCs/>
        </w:rPr>
        <w:t xml:space="preserve"> </w:t>
      </w:r>
    </w:p>
    <w:p w14:paraId="621D0228" w14:textId="303281F1" w:rsidR="002B270B" w:rsidRPr="002B270B" w:rsidRDefault="002B270B" w:rsidP="002B270B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 w:rsidRPr="002B270B">
        <w:rPr>
          <w:rFonts w:ascii="Calibri" w:eastAsia="SimSun" w:hAnsi="Calibri" w:cs="Times New Roman"/>
          <w:b/>
          <w:iCs/>
          <w:noProof/>
          <w:color w:val="A34A0D"/>
          <w:sz w:val="32"/>
        </w:rPr>
        <w:t>Behavior</w:t>
      </w:r>
    </w:p>
    <w:p w14:paraId="036E9BF2" w14:textId="5F9896D5" w:rsidR="002B270B" w:rsidRPr="002B270B" w:rsidRDefault="002B270B" w:rsidP="002B270B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2B270B">
        <w:rPr>
          <w:rFonts w:ascii="Calibri" w:eastAsia="SimSun" w:hAnsi="Calibri" w:cs="Times New Roman"/>
          <w:b/>
          <w:noProof/>
          <w:color w:val="B2500E"/>
          <w:sz w:val="28"/>
        </w:rPr>
        <w:t>void SetPrice(double price)</w:t>
      </w:r>
    </w:p>
    <w:p w14:paraId="0CF1E9B9" w14:textId="29E1F3C8" w:rsidR="002B270B" w:rsidRDefault="002B270B" w:rsidP="00CA016F">
      <w:pPr>
        <w:pStyle w:val="Index"/>
        <w:rPr>
          <w:rFonts w:eastAsia="SimSun" w:cs="Times New Roman"/>
          <w:b/>
          <w:iCs/>
          <w:noProof/>
          <w:color w:val="A34A0D"/>
          <w:sz w:val="32"/>
        </w:rPr>
      </w:pPr>
      <w:r w:rsidRPr="00787AE3">
        <w:rPr>
          <w:noProof/>
          <w:highlight w:val="yellow"/>
        </w:rPr>
        <w:t>This method sets the PricePerNight value when needed.</w:t>
      </w:r>
    </w:p>
    <w:p w14:paraId="165FB709" w14:textId="77777777" w:rsidR="00D3098A" w:rsidRPr="005D7D3B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  <w:lang w:val="bg-BG"/>
        </w:rPr>
      </w:pPr>
      <w:r w:rsidRPr="008459DA">
        <w:rPr>
          <w:rFonts w:ascii="Calibri" w:eastAsia="SimSun" w:hAnsi="Calibri" w:cs="Times New Roman"/>
          <w:b/>
          <w:iCs/>
          <w:noProof/>
          <w:color w:val="A34A0D"/>
          <w:sz w:val="32"/>
        </w:rPr>
        <w:t>Child Classes</w:t>
      </w:r>
    </w:p>
    <w:p w14:paraId="74D9B1D7" w14:textId="6E3231C7" w:rsidR="00D3098A" w:rsidRPr="002F0EA8" w:rsidRDefault="00D3098A" w:rsidP="003C6528">
      <w:pPr>
        <w:jc w:val="both"/>
        <w:rPr>
          <w:rFonts w:ascii="Calibri" w:eastAsia="Calibri" w:hAnsi="Calibri" w:cs="Arial"/>
          <w:noProof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There are </w:t>
      </w:r>
      <w:r w:rsidR="003C6528" w:rsidRPr="00DF239D">
        <w:rPr>
          <w:rFonts w:ascii="Calibri" w:eastAsia="Calibri" w:hAnsi="Calibri" w:cs="Arial"/>
          <w:b/>
          <w:noProof/>
          <w:highlight w:val="yellow"/>
        </w:rPr>
        <w:t>three</w:t>
      </w:r>
      <w:r w:rsidRPr="00DF239D">
        <w:rPr>
          <w:rFonts w:ascii="Calibri" w:eastAsia="Calibri" w:hAnsi="Calibri" w:cs="Arial"/>
          <w:noProof/>
          <w:highlight w:val="yellow"/>
        </w:rPr>
        <w:t xml:space="preserve"> actual types of </w:t>
      </w:r>
      <w:r w:rsidRPr="00DF239D">
        <w:rPr>
          <w:rFonts w:ascii="Consolas" w:eastAsia="Calibri" w:hAnsi="Consolas" w:cs="Arial"/>
          <w:b/>
          <w:bCs/>
          <w:noProof/>
          <w:highlight w:val="yellow"/>
        </w:rPr>
        <w:t>Room</w:t>
      </w:r>
      <w:r w:rsidRPr="00DF239D">
        <w:rPr>
          <w:rFonts w:ascii="Calibri" w:eastAsia="Calibri" w:hAnsi="Calibri" w:cs="Arial"/>
          <w:noProof/>
          <w:highlight w:val="yellow"/>
        </w:rPr>
        <w:t>:</w:t>
      </w:r>
      <w:bookmarkStart w:id="0" w:name="_Hlk84500773"/>
    </w:p>
    <w:p w14:paraId="5E8875E9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DoubleBed</w:t>
      </w:r>
    </w:p>
    <w:p w14:paraId="342043FC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2</w:t>
      </w:r>
      <w:r w:rsidRPr="00DF239D">
        <w:rPr>
          <w:rFonts w:ascii="Calibri" w:eastAsia="Calibri" w:hAnsi="Calibri" w:cs="Arial"/>
          <w:noProof/>
          <w:highlight w:val="yellow"/>
        </w:rPr>
        <w:t>.</w:t>
      </w:r>
    </w:p>
    <w:p w14:paraId="54DCFA4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.</w:t>
      </w:r>
    </w:p>
    <w:p w14:paraId="3C7B616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tudio</w:t>
      </w:r>
    </w:p>
    <w:p w14:paraId="645532F7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4</w:t>
      </w:r>
      <w:r w:rsidRPr="00DF239D">
        <w:rPr>
          <w:rFonts w:ascii="Calibri" w:eastAsia="Calibri" w:hAnsi="Calibri" w:cs="Arial"/>
          <w:noProof/>
          <w:highlight w:val="yellow"/>
        </w:rPr>
        <w:t>.</w:t>
      </w:r>
    </w:p>
    <w:p w14:paraId="3391198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.</w:t>
      </w:r>
    </w:p>
    <w:p w14:paraId="608E1EA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partment</w:t>
      </w:r>
    </w:p>
    <w:p w14:paraId="473B8E44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6</w:t>
      </w:r>
      <w:r w:rsidRPr="00DF239D">
        <w:rPr>
          <w:rFonts w:ascii="Calibri" w:eastAsia="Calibri" w:hAnsi="Calibri" w:cs="Arial"/>
          <w:noProof/>
          <w:highlight w:val="yellow"/>
        </w:rPr>
        <w:t>.</w:t>
      </w:r>
      <w:bookmarkEnd w:id="0"/>
    </w:p>
    <w:p w14:paraId="6F203075" w14:textId="5C521466" w:rsidR="003C6528" w:rsidRDefault="00D3098A" w:rsidP="00D3098A">
      <w:pPr>
        <w:jc w:val="both"/>
        <w:rPr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</w:t>
      </w:r>
      <w:r w:rsidRPr="005D21EE">
        <w:rPr>
          <w:noProof/>
        </w:rPr>
        <w:t>.</w:t>
      </w:r>
    </w:p>
    <w:p w14:paraId="35D12374" w14:textId="77777777" w:rsidR="00D3098A" w:rsidRDefault="00D3098A" w:rsidP="00D3098A">
      <w:pPr>
        <w:jc w:val="both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>
        <w:rPr>
          <w:rFonts w:ascii="Calibri" w:eastAsia="SimSun" w:hAnsi="Calibri" w:cs="Times New Roman"/>
          <w:b/>
          <w:iCs/>
          <w:noProof/>
          <w:color w:val="A34A0D"/>
          <w:sz w:val="32"/>
        </w:rPr>
        <w:t>Booking</w:t>
      </w:r>
    </w:p>
    <w:p w14:paraId="5FDDF7ED" w14:textId="109741F5" w:rsidR="00D3098A" w:rsidRPr="003C6528" w:rsidRDefault="00D3098A" w:rsidP="003C6528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C81EB5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617D26B9" w14:textId="6DEEEBC4" w:rsidR="00D3098A" w:rsidRPr="00A7536F" w:rsidRDefault="00DD3E9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Room</w:t>
      </w:r>
      <w:r w:rsidR="00D3098A" w:rsidRPr="00A7536F">
        <w:rPr>
          <w:rFonts w:ascii="Consolas" w:eastAsia="Calibri" w:hAnsi="Consolas" w:cs="Arial"/>
          <w:b/>
          <w:noProof/>
          <w:highlight w:val="yellow"/>
        </w:rPr>
        <w:t xml:space="preserve">  - </w:t>
      </w:r>
      <w:r w:rsidRPr="00A7536F">
        <w:rPr>
          <w:rFonts w:ascii="Consolas" w:eastAsia="Calibri" w:hAnsi="Consolas" w:cs="Arial"/>
          <w:b/>
          <w:noProof/>
          <w:highlight w:val="yellow"/>
        </w:rPr>
        <w:t>IRoom</w:t>
      </w:r>
    </w:p>
    <w:p w14:paraId="29B0E837" w14:textId="7E5CB30A" w:rsidR="00B253EC" w:rsidRPr="00A7536F" w:rsidRDefault="006E12AA" w:rsidP="00DD3E9A">
      <w:pPr>
        <w:pStyle w:val="ListParagraph"/>
        <w:numPr>
          <w:ilvl w:val="1"/>
          <w:numId w:val="13"/>
        </w:numPr>
        <w:jc w:val="both"/>
        <w:rPr>
          <w:rFonts w:ascii="Calibri" w:eastAsia="SimSun" w:hAnsi="Calibri" w:cs="Times New Roman"/>
          <w:noProof/>
          <w:color w:val="000000" w:themeColor="text1"/>
          <w:highlight w:val="yellow"/>
        </w:rPr>
      </w:pP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T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he room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where the </w:t>
      </w:r>
      <w:r w:rsidR="00D3098A"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Booking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will be acco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m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modated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.</w:t>
      </w:r>
    </w:p>
    <w:p w14:paraId="66190687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ResidenceDuration – int</w:t>
      </w:r>
    </w:p>
    <w:p w14:paraId="691C61FA" w14:textId="7F003E4A" w:rsidR="00D3098A" w:rsidRPr="00A7536F" w:rsidRDefault="00D3098A" w:rsidP="00124DDA">
      <w:pPr>
        <w:pStyle w:val="ListParagraph"/>
        <w:numPr>
          <w:ilvl w:val="1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  <w:highlight w:val="yellow"/>
        </w:rPr>
      </w:pP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 xml:space="preserve">ResidenceDuration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must be greater than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zero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. If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NOT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, throw 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a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new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ArgumentException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with 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the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Duration cannot be negative or zero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.</w:t>
      </w:r>
    </w:p>
    <w:p w14:paraId="00E7941B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AdultsCount – int</w:t>
      </w:r>
    </w:p>
    <w:p w14:paraId="4F2992F2" w14:textId="74423EAA" w:rsidR="00D3098A" w:rsidRPr="00A7536F" w:rsidRDefault="00D3098A" w:rsidP="00CA016F">
      <w:pPr>
        <w:pStyle w:val="Index"/>
        <w:numPr>
          <w:ilvl w:val="0"/>
          <w:numId w:val="13"/>
        </w:numPr>
        <w:rPr>
          <w:b/>
          <w:noProof/>
          <w:highlight w:val="yellow"/>
        </w:rPr>
      </w:pPr>
      <w:r w:rsidRPr="00A7536F">
        <w:rPr>
          <w:noProof/>
          <w:highlight w:val="yellow"/>
        </w:rPr>
        <w:t xml:space="preserve">The count of </w:t>
      </w:r>
      <w:r w:rsidRPr="00A7536F">
        <w:rPr>
          <w:b/>
          <w:noProof/>
          <w:highlight w:val="yellow"/>
        </w:rPr>
        <w:t>Adults</w:t>
      </w:r>
      <w:r w:rsidRPr="00A7536F">
        <w:rPr>
          <w:noProof/>
          <w:highlight w:val="yellow"/>
        </w:rPr>
        <w:t xml:space="preserve"> cannot be less than 1. If so, throw </w:t>
      </w:r>
      <w:r w:rsidR="00601ABB" w:rsidRPr="00A7536F">
        <w:rPr>
          <w:noProof/>
          <w:highlight w:val="yellow"/>
        </w:rPr>
        <w:t xml:space="preserve">a </w:t>
      </w:r>
      <w:r w:rsidRPr="00A7536F">
        <w:rPr>
          <w:noProof/>
          <w:highlight w:val="yellow"/>
        </w:rPr>
        <w:t xml:space="preserve">new </w:t>
      </w:r>
      <w:r w:rsidRPr="00A7536F">
        <w:rPr>
          <w:b/>
          <w:noProof/>
          <w:highlight w:val="yellow"/>
        </w:rPr>
        <w:t>ArgumentException</w:t>
      </w:r>
      <w:r w:rsidRPr="00A7536F">
        <w:rPr>
          <w:noProof/>
          <w:highlight w:val="yellow"/>
        </w:rPr>
        <w:t xml:space="preserve"> with </w:t>
      </w:r>
      <w:r w:rsidR="00601ABB" w:rsidRPr="00A7536F">
        <w:rPr>
          <w:noProof/>
          <w:highlight w:val="yellow"/>
        </w:rPr>
        <w:t xml:space="preserve">the </w:t>
      </w:r>
      <w:r w:rsidRPr="00A7536F">
        <w:rPr>
          <w:noProof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Adults count cannot be negative or zero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noProof/>
          <w:highlight w:val="yellow"/>
        </w:rPr>
        <w:t>.</w:t>
      </w:r>
    </w:p>
    <w:p w14:paraId="08F71E2B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ChildrenCount – int</w:t>
      </w:r>
    </w:p>
    <w:p w14:paraId="2C0FF9B0" w14:textId="4996E04E" w:rsidR="00D3098A" w:rsidRPr="00A7536F" w:rsidRDefault="00D3098A" w:rsidP="00CA016F">
      <w:pPr>
        <w:pStyle w:val="Index"/>
        <w:numPr>
          <w:ilvl w:val="0"/>
          <w:numId w:val="13"/>
        </w:numPr>
        <w:rPr>
          <w:b/>
          <w:noProof/>
          <w:highlight w:val="yellow"/>
        </w:rPr>
      </w:pPr>
      <w:r w:rsidRPr="00A7536F">
        <w:rPr>
          <w:noProof/>
          <w:highlight w:val="yellow"/>
        </w:rPr>
        <w:t xml:space="preserve">The count of </w:t>
      </w:r>
      <w:r w:rsidRPr="00A7536F">
        <w:rPr>
          <w:b/>
          <w:noProof/>
          <w:highlight w:val="yellow"/>
        </w:rPr>
        <w:t>Children</w:t>
      </w:r>
      <w:r w:rsidRPr="00A7536F">
        <w:rPr>
          <w:noProof/>
          <w:highlight w:val="yellow"/>
        </w:rPr>
        <w:t xml:space="preserve"> cannot be less than 0. If so, throw </w:t>
      </w:r>
      <w:r w:rsidR="00601ABB" w:rsidRPr="00A7536F">
        <w:rPr>
          <w:noProof/>
          <w:highlight w:val="yellow"/>
        </w:rPr>
        <w:t xml:space="preserve">a </w:t>
      </w:r>
      <w:r w:rsidRPr="00A7536F">
        <w:rPr>
          <w:noProof/>
          <w:highlight w:val="yellow"/>
        </w:rPr>
        <w:t xml:space="preserve">new </w:t>
      </w:r>
      <w:r w:rsidRPr="00A7536F">
        <w:rPr>
          <w:b/>
          <w:noProof/>
          <w:highlight w:val="yellow"/>
        </w:rPr>
        <w:t>ArgumentException</w:t>
      </w:r>
      <w:r w:rsidRPr="00A7536F">
        <w:rPr>
          <w:noProof/>
          <w:highlight w:val="yellow"/>
        </w:rPr>
        <w:t xml:space="preserve"> with </w:t>
      </w:r>
      <w:r w:rsidR="00601ABB" w:rsidRPr="00A7536F">
        <w:rPr>
          <w:noProof/>
          <w:highlight w:val="yellow"/>
        </w:rPr>
        <w:t xml:space="preserve">the </w:t>
      </w:r>
      <w:r w:rsidRPr="00A7536F">
        <w:rPr>
          <w:noProof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Children count cannot be negative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noProof/>
          <w:highlight w:val="yellow"/>
        </w:rPr>
        <w:t>.</w:t>
      </w:r>
    </w:p>
    <w:p w14:paraId="61BBFD66" w14:textId="57B62C9F" w:rsidR="003C6528" w:rsidRPr="00A7536F" w:rsidRDefault="00333B3B" w:rsidP="007E09AF">
      <w:pPr>
        <w:pStyle w:val="ListParagraph"/>
        <w:numPr>
          <w:ilvl w:val="0"/>
          <w:numId w:val="7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BookingNumber – int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 xml:space="preserve">,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returns the booking number, which is set by the constructor upon creating every new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Booking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  <w:lang w:val="bg-BG"/>
        </w:rPr>
        <w:t>.</w:t>
      </w:r>
    </w:p>
    <w:p w14:paraId="2C8E40A9" w14:textId="2C175987" w:rsidR="00D3098A" w:rsidRPr="00EF3706" w:rsidRDefault="00D3098A" w:rsidP="00EF3706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F3706"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685359AD" w14:textId="77777777" w:rsidR="00D3098A" w:rsidRPr="00A7536F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A7536F">
        <w:rPr>
          <w:rFonts w:ascii="Calibri" w:eastAsia="Calibri" w:hAnsi="Calibri" w:cs="Arial"/>
          <w:noProof/>
          <w:highlight w:val="yellow"/>
        </w:rPr>
        <w:t>The constructor</w:t>
      </w:r>
      <w:r w:rsidRPr="00A7536F">
        <w:rPr>
          <w:rFonts w:ascii="Calibri" w:eastAsia="Calibri" w:hAnsi="Calibri" w:cs="Arial"/>
          <w:b/>
          <w:bCs/>
          <w:noProof/>
          <w:highlight w:val="yellow"/>
        </w:rPr>
        <w:t xml:space="preserve"> </w:t>
      </w:r>
      <w:r w:rsidRPr="00A7536F">
        <w:rPr>
          <w:rFonts w:ascii="Calibri" w:eastAsia="Calibri" w:hAnsi="Calibri" w:cs="Arial"/>
          <w:noProof/>
          <w:highlight w:val="yellow"/>
        </w:rPr>
        <w:t>should take the following values upon initialization:</w:t>
      </w:r>
    </w:p>
    <w:p w14:paraId="03F52885" w14:textId="02DAAD80" w:rsidR="003C6528" w:rsidRPr="00CA016F" w:rsidRDefault="00DD3E9A" w:rsidP="00D3098A">
      <w:pPr>
        <w:jc w:val="both"/>
        <w:rPr>
          <w:rFonts w:ascii="Consolas" w:hAnsi="Consolas" w:cs="Consolas"/>
          <w:b/>
          <w:bCs/>
        </w:rPr>
      </w:pPr>
      <w:proofErr w:type="spellStart"/>
      <w:r w:rsidRPr="00A7536F">
        <w:rPr>
          <w:rFonts w:ascii="Consolas" w:hAnsi="Consolas" w:cs="Consolas"/>
          <w:b/>
          <w:bCs/>
          <w:highlight w:val="yellow"/>
        </w:rPr>
        <w:t>IRoom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 </w:t>
      </w:r>
      <w:r w:rsidRPr="00A7536F">
        <w:rPr>
          <w:rFonts w:ascii="Consolas" w:hAnsi="Consolas" w:cs="Consolas"/>
          <w:b/>
          <w:bCs/>
          <w:highlight w:val="yellow"/>
        </w:rPr>
        <w:t>room</w:t>
      </w:r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residenceDuration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adultsCount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childrenCount</w:t>
      </w:r>
      <w:proofErr w:type="spellEnd"/>
      <w:r w:rsidR="003C6528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3C6528" w:rsidRPr="00A7536F">
        <w:rPr>
          <w:rFonts w:ascii="Consolas" w:hAnsi="Consolas" w:cs="Consolas"/>
          <w:b/>
          <w:bCs/>
          <w:highlight w:val="yellow"/>
        </w:rPr>
        <w:t>bookingNumber</w:t>
      </w:r>
      <w:proofErr w:type="spellEnd"/>
    </w:p>
    <w:p w14:paraId="40EFF6E9" w14:textId="1A3EC3E5" w:rsidR="003C6528" w:rsidRPr="00EF3706" w:rsidRDefault="00D3098A" w:rsidP="00EF3706">
      <w:pPr>
        <w:jc w:val="both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9C4DD0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155EEF8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lastRenderedPageBreak/>
        <w:t>string BookingSummary()</w:t>
      </w:r>
    </w:p>
    <w:p w14:paraId="6F0F0CC8" w14:textId="14898C05" w:rsidR="00D3098A" w:rsidRPr="000A7F14" w:rsidRDefault="00D3098A" w:rsidP="00D3098A">
      <w:pPr>
        <w:jc w:val="both"/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</w:pPr>
      <w:r w:rsidRPr="000A7F1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0A7F1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7F14">
        <w:rPr>
          <w:rFonts w:ascii="Consolas" w:hAnsi="Consolas" w:cs="Consolas"/>
          <w:b/>
          <w:bCs/>
          <w:highlight w:val="yellow"/>
        </w:rPr>
        <w:t>\r\n</w:t>
      </w:r>
      <w:r w:rsidRPr="000A7F1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7F1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 </w:t>
      </w:r>
    </w:p>
    <w:p w14:paraId="1A122991" w14:textId="33C65D3D" w:rsidR="00CA016F" w:rsidRPr="000A7F14" w:rsidRDefault="00124DDA" w:rsidP="00CA016F">
      <w:pPr>
        <w:pStyle w:val="Index"/>
        <w:rPr>
          <w:rFonts w:ascii="Consolas" w:hAnsi="Consolas"/>
          <w:b/>
          <w:bCs/>
          <w:noProof/>
          <w:highlight w:val="yellow"/>
        </w:rPr>
      </w:pPr>
      <w:r w:rsidRPr="000A7F14">
        <w:rPr>
          <w:rFonts w:ascii="Consolas" w:hAnsi="Consolas"/>
          <w:b/>
          <w:bCs/>
          <w:noProof/>
          <w:highlight w:val="yellow"/>
        </w:rPr>
        <w:t>"</w:t>
      </w:r>
      <w:r w:rsidR="00D3098A" w:rsidRPr="000A7F14">
        <w:rPr>
          <w:rFonts w:ascii="Consolas" w:hAnsi="Consolas" w:cs="Consolas"/>
          <w:b/>
          <w:bCs/>
          <w:highlight w:val="yellow"/>
        </w:rPr>
        <w:t>Booking number:</w:t>
      </w:r>
      <w:r w:rsidR="00D3098A" w:rsidRPr="000A7F14">
        <w:rPr>
          <w:rFonts w:ascii="Consolas" w:hAnsi="Consolas"/>
          <w:b/>
          <w:bCs/>
          <w:noProof/>
          <w:highlight w:val="yellow"/>
        </w:rPr>
        <w:t xml:space="preserve"> {BookingNumber}</w:t>
      </w:r>
    </w:p>
    <w:p w14:paraId="7B481C29" w14:textId="6FE0B1CE" w:rsidR="00D3098A" w:rsidRPr="000A7F14" w:rsidRDefault="00D3098A" w:rsidP="00CA016F">
      <w:pPr>
        <w:pStyle w:val="Index"/>
        <w:rPr>
          <w:rFonts w:ascii="Consolas" w:hAnsi="Consolas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Room type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RoomType}</w:t>
      </w:r>
    </w:p>
    <w:p w14:paraId="3EE464E3" w14:textId="77777777" w:rsidR="00CA016F" w:rsidRPr="000A7F14" w:rsidRDefault="00D3098A" w:rsidP="00CA016F">
      <w:pPr>
        <w:jc w:val="both"/>
        <w:rPr>
          <w:rFonts w:ascii="Consolas" w:eastAsia="Calibri" w:hAnsi="Consolas" w:cs="Arial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Adults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AdultsCount} </w:t>
      </w:r>
      <w:r w:rsidRPr="000A7F14">
        <w:rPr>
          <w:rFonts w:ascii="Consolas" w:hAnsi="Consolas" w:cs="Consolas"/>
          <w:b/>
          <w:bCs/>
          <w:highlight w:val="yellow"/>
        </w:rPr>
        <w:t>Children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ChildrenCount}</w:t>
      </w:r>
    </w:p>
    <w:p w14:paraId="2F102C3C" w14:textId="0F049C14" w:rsidR="00D3098A" w:rsidRPr="000A7F14" w:rsidRDefault="00D3098A" w:rsidP="00CA016F">
      <w:pPr>
        <w:jc w:val="both"/>
        <w:rPr>
          <w:rFonts w:ascii="Consolas" w:eastAsia="Calibri" w:hAnsi="Consolas" w:cs="Arial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Total amount paid:</w:t>
      </w:r>
      <w:r w:rsidRPr="000A7F14">
        <w:rPr>
          <w:rFonts w:ascii="Consolas" w:hAnsi="Consolas"/>
          <w:b/>
          <w:bCs/>
          <w:noProof/>
          <w:highlight w:val="yellow"/>
        </w:rPr>
        <w:t xml:space="preserve"> {</w:t>
      </w:r>
      <w:r w:rsidR="005D79AD" w:rsidRPr="000A7F14">
        <w:rPr>
          <w:rFonts w:ascii="Consolas" w:hAnsi="Consolas"/>
          <w:b/>
          <w:bCs/>
          <w:noProof/>
          <w:highlight w:val="yellow"/>
        </w:rPr>
        <w:t>TotalPaid()</w:t>
      </w:r>
      <w:r w:rsidR="007A63C7" w:rsidRPr="000A7F14">
        <w:rPr>
          <w:rFonts w:ascii="Consolas" w:hAnsi="Consolas"/>
          <w:b/>
          <w:bCs/>
          <w:noProof/>
          <w:highlight w:val="yellow"/>
        </w:rPr>
        <w:t>:F2</w:t>
      </w:r>
      <w:r w:rsidRPr="000A7F14">
        <w:rPr>
          <w:rFonts w:ascii="Consolas" w:hAnsi="Consolas"/>
          <w:b/>
          <w:bCs/>
          <w:noProof/>
          <w:highlight w:val="yellow"/>
        </w:rPr>
        <w:t>}</w:t>
      </w:r>
      <w:r w:rsidR="009B045B" w:rsidRPr="000A7F14">
        <w:rPr>
          <w:rFonts w:ascii="Consolas" w:hAnsi="Consolas"/>
          <w:b/>
          <w:bCs/>
          <w:noProof/>
          <w:highlight w:val="yellow"/>
        </w:rPr>
        <w:t xml:space="preserve"> </w:t>
      </w:r>
      <w:r w:rsidR="00A47142" w:rsidRPr="000A7F14">
        <w:rPr>
          <w:rFonts w:ascii="Consolas" w:hAnsi="Consolas" w:cs="Consolas"/>
          <w:b/>
          <w:bCs/>
          <w:highlight w:val="yellow"/>
        </w:rPr>
        <w:t>$</w:t>
      </w:r>
      <w:r w:rsidR="00124DDA" w:rsidRPr="000A7F14">
        <w:rPr>
          <w:rFonts w:ascii="Consolas" w:hAnsi="Consolas"/>
          <w:b/>
          <w:bCs/>
          <w:noProof/>
          <w:highlight w:val="yellow"/>
        </w:rPr>
        <w:t>"</w:t>
      </w:r>
    </w:p>
    <w:p w14:paraId="21AF7021" w14:textId="3C27F9FC" w:rsidR="003E6631" w:rsidRPr="003E6631" w:rsidRDefault="003E6631" w:rsidP="00CA016F">
      <w:pPr>
        <w:pStyle w:val="Index"/>
        <w:rPr>
          <w:noProof/>
        </w:rPr>
      </w:pPr>
      <w:r w:rsidRPr="000A7F14">
        <w:rPr>
          <w:b/>
          <w:noProof/>
          <w:highlight w:val="yellow"/>
        </w:rPr>
        <w:t>HINT:</w:t>
      </w:r>
      <w:r w:rsidRPr="000A7F14">
        <w:rPr>
          <w:noProof/>
          <w:highlight w:val="yellow"/>
        </w:rPr>
        <w:t xml:space="preserve"> TotalPaid() =&gt; MathRound(ResidenceDuration*PricePerNight, 2)</w:t>
      </w:r>
      <w:r w:rsidR="007A63C7" w:rsidRPr="000A7F14">
        <w:rPr>
          <w:noProof/>
          <w:highlight w:val="yellow"/>
        </w:rPr>
        <w:t xml:space="preserve">,  print TotalPaid() on the Console with </w:t>
      </w:r>
      <w:r w:rsidR="007A63C7" w:rsidRPr="000A7F14">
        <w:rPr>
          <w:b/>
          <w:noProof/>
          <w:highlight w:val="yellow"/>
        </w:rPr>
        <w:t>two decimal places</w:t>
      </w:r>
      <w:r w:rsidR="007A63C7" w:rsidRPr="000A7F14">
        <w:rPr>
          <w:noProof/>
          <w:highlight w:val="yellow"/>
        </w:rPr>
        <w:t xml:space="preserve"> after </w:t>
      </w:r>
      <w:r w:rsidR="00601ABB" w:rsidRPr="000A7F14">
        <w:rPr>
          <w:noProof/>
          <w:highlight w:val="yellow"/>
        </w:rPr>
        <w:t xml:space="preserve">the </w:t>
      </w:r>
      <w:r w:rsidR="007A63C7" w:rsidRPr="000A7F14">
        <w:rPr>
          <w:noProof/>
          <w:highlight w:val="yellow"/>
        </w:rPr>
        <w:t>decimal point</w:t>
      </w:r>
      <w:r w:rsidR="00FF7C77" w:rsidRPr="000A7F14">
        <w:rPr>
          <w:noProof/>
          <w:highlight w:val="yellow"/>
        </w:rPr>
        <w:t>.</w:t>
      </w:r>
    </w:p>
    <w:p w14:paraId="64E2ABC7" w14:textId="40F4010A" w:rsidR="00D3098A" w:rsidRPr="00CB277E" w:rsidRDefault="00D3098A" w:rsidP="00333B3B">
      <w:pPr>
        <w:jc w:val="both"/>
        <w:rPr>
          <w:rFonts w:ascii="Calibri" w:eastAsia="Calibri" w:hAnsi="Calibri" w:cs="Arial"/>
          <w:noProof/>
          <w:lang w:val="bg-BG"/>
        </w:rPr>
      </w:pPr>
      <w:r w:rsidRPr="00E32A9D">
        <w:rPr>
          <w:rFonts w:ascii="Calibri" w:eastAsia="SimSun" w:hAnsi="Calibri" w:cs="Times New Roman"/>
          <w:b/>
          <w:iCs/>
          <w:noProof/>
          <w:color w:val="A34A0D"/>
          <w:sz w:val="32"/>
        </w:rPr>
        <w:t>Hotel</w:t>
      </w:r>
    </w:p>
    <w:p w14:paraId="66E4DCE3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32A9D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74FAEA5F" w14:textId="77777777" w:rsidR="00D3098A" w:rsidRPr="000A7F14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bCs/>
          <w:noProof/>
          <w:highlight w:val="yellow"/>
        </w:rPr>
      </w:pPr>
      <w:r w:rsidRPr="000A7F14">
        <w:rPr>
          <w:rFonts w:ascii="Consolas" w:eastAsia="Calibri" w:hAnsi="Consolas" w:cs="Arial"/>
          <w:b/>
          <w:noProof/>
          <w:highlight w:val="yellow"/>
        </w:rPr>
        <w:t>FullName – string</w:t>
      </w:r>
    </w:p>
    <w:p w14:paraId="58FE2CA8" w14:textId="56D41B4B" w:rsidR="00D3098A" w:rsidRPr="000A7F14" w:rsidRDefault="00D3098A" w:rsidP="00D3098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0A7F14">
        <w:rPr>
          <w:noProof/>
          <w:highlight w:val="yellow"/>
        </w:rPr>
        <w:t xml:space="preserve">If the name </w:t>
      </w:r>
      <w:r w:rsidRPr="000A7F14">
        <w:rPr>
          <w:b/>
          <w:noProof/>
          <w:highlight w:val="yellow"/>
        </w:rPr>
        <w:t>is null or whitespace</w:t>
      </w:r>
      <w:r w:rsidRPr="000A7F14">
        <w:rPr>
          <w:noProof/>
          <w:highlight w:val="yellow"/>
        </w:rPr>
        <w:t xml:space="preserve">, throw an </w:t>
      </w:r>
      <w:r w:rsidRPr="000A7F14">
        <w:rPr>
          <w:rFonts w:ascii="Consolas" w:hAnsi="Consolas"/>
          <w:b/>
          <w:noProof/>
          <w:highlight w:val="yellow"/>
        </w:rPr>
        <w:t>ArgumentException</w:t>
      </w:r>
      <w:r w:rsidRPr="000A7F14">
        <w:rPr>
          <w:bCs/>
          <w:noProof/>
          <w:highlight w:val="yellow"/>
        </w:rPr>
        <w:t xml:space="preserve"> </w:t>
      </w:r>
      <w:r w:rsidRPr="000A7F14">
        <w:rPr>
          <w:noProof/>
          <w:highlight w:val="yellow"/>
        </w:rPr>
        <w:t xml:space="preserve">with </w:t>
      </w:r>
      <w:r w:rsidR="00601ABB" w:rsidRPr="000A7F14">
        <w:rPr>
          <w:noProof/>
          <w:highlight w:val="yellow"/>
        </w:rPr>
        <w:t xml:space="preserve">the </w:t>
      </w:r>
      <w:r w:rsidRPr="000A7F14">
        <w:rPr>
          <w:noProof/>
          <w:highlight w:val="yellow"/>
        </w:rPr>
        <w:t xml:space="preserve">message: </w:t>
      </w:r>
      <w:r w:rsidRPr="000A7F14">
        <w:rPr>
          <w:rFonts w:ascii="Consolas" w:hAnsi="Consolas"/>
          <w:b/>
          <w:bCs/>
          <w:noProof/>
          <w:highlight w:val="yellow"/>
        </w:rPr>
        <w:t>"</w:t>
      </w:r>
      <w:r w:rsidRPr="000A7F14">
        <w:rPr>
          <w:rFonts w:ascii="Consolas" w:hAnsi="Consolas" w:cs="Consolas"/>
          <w:b/>
          <w:bCs/>
          <w:highlight w:val="yellow"/>
        </w:rPr>
        <w:t>Hotel name cannot be null or empty!</w:t>
      </w:r>
      <w:r w:rsidRPr="000A7F14">
        <w:rPr>
          <w:rFonts w:ascii="Consolas" w:hAnsi="Consolas"/>
          <w:b/>
          <w:bCs/>
          <w:noProof/>
          <w:highlight w:val="yellow"/>
        </w:rPr>
        <w:t>"</w:t>
      </w:r>
    </w:p>
    <w:p w14:paraId="2A040379" w14:textId="77777777" w:rsidR="00D3098A" w:rsidRPr="00347F97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>Category -  int</w:t>
      </w:r>
    </w:p>
    <w:p w14:paraId="7705F5A5" w14:textId="61F16A24" w:rsidR="00D3098A" w:rsidRPr="00347F97" w:rsidRDefault="00D3098A" w:rsidP="00D3098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347F97">
        <w:rPr>
          <w:bCs/>
          <w:noProof/>
          <w:highlight w:val="yellow"/>
        </w:rPr>
        <w:t>If the category is less than 1 or greater than 5</w:t>
      </w:r>
      <w:r w:rsidRPr="00347F97">
        <w:rPr>
          <w:b/>
          <w:bCs/>
          <w:noProof/>
          <w:highlight w:val="yellow"/>
        </w:rPr>
        <w:t>,</w:t>
      </w:r>
      <w:r w:rsidRPr="00347F97">
        <w:rPr>
          <w:bCs/>
          <w:noProof/>
          <w:highlight w:val="yellow"/>
        </w:rPr>
        <w:t xml:space="preserve"> </w:t>
      </w:r>
      <w:bookmarkStart w:id="1" w:name="_Hlk84500654"/>
      <w:r w:rsidRPr="00347F97">
        <w:rPr>
          <w:bCs/>
          <w:noProof/>
          <w:highlight w:val="yellow"/>
        </w:rPr>
        <w:t xml:space="preserve">throw an </w:t>
      </w:r>
      <w:r w:rsidRPr="00347F97">
        <w:rPr>
          <w:rFonts w:ascii="Consolas" w:hAnsi="Consolas"/>
          <w:b/>
          <w:noProof/>
          <w:highlight w:val="yellow"/>
        </w:rPr>
        <w:t>ArgumentException</w:t>
      </w:r>
      <w:r w:rsidRPr="00347F97">
        <w:rPr>
          <w:bCs/>
          <w:noProof/>
          <w:highlight w:val="yellow"/>
        </w:rPr>
        <w:t xml:space="preserve"> with </w:t>
      </w:r>
      <w:r w:rsidR="00601ABB" w:rsidRPr="00347F97">
        <w:rPr>
          <w:bCs/>
          <w:noProof/>
          <w:highlight w:val="yellow"/>
        </w:rPr>
        <w:t>the</w:t>
      </w:r>
      <w:r w:rsidRPr="00347F97">
        <w:rPr>
          <w:bCs/>
          <w:noProof/>
          <w:highlight w:val="yellow"/>
        </w:rPr>
        <w:t xml:space="preserve"> message:</w:t>
      </w:r>
    </w:p>
    <w:p w14:paraId="3AADC017" w14:textId="77777777" w:rsidR="00D3098A" w:rsidRPr="006C2743" w:rsidRDefault="00D3098A" w:rsidP="00D3098A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  <w:highlight w:val="yellow"/>
        </w:rPr>
      </w:pPr>
      <w:r w:rsidRPr="006C2743">
        <w:rPr>
          <w:rFonts w:ascii="Consolas" w:hAnsi="Consolas"/>
          <w:bCs/>
          <w:noProof/>
          <w:highlight w:val="yellow"/>
        </w:rPr>
        <w:t xml:space="preserve"> </w:t>
      </w:r>
      <w:r w:rsidRPr="006C2743">
        <w:rPr>
          <w:rFonts w:ascii="Consolas" w:hAnsi="Consolas"/>
          <w:b/>
          <w:bCs/>
          <w:noProof/>
          <w:highlight w:val="yellow"/>
        </w:rPr>
        <w:t>"</w:t>
      </w:r>
      <w:r w:rsidRPr="006C2743">
        <w:rPr>
          <w:rFonts w:ascii="Consolas" w:hAnsi="Consolas" w:cs="Consolas"/>
          <w:b/>
          <w:bCs/>
          <w:highlight w:val="yellow"/>
        </w:rPr>
        <w:t>Category should be between 1 and 5 stars!</w:t>
      </w:r>
      <w:r w:rsidRPr="006C2743">
        <w:rPr>
          <w:rFonts w:ascii="Consolas" w:hAnsi="Consolas"/>
          <w:b/>
          <w:bCs/>
          <w:noProof/>
          <w:highlight w:val="yellow"/>
        </w:rPr>
        <w:t>"</w:t>
      </w:r>
    </w:p>
    <w:p w14:paraId="36AF03A7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Turnover – double</w:t>
      </w:r>
    </w:p>
    <w:p w14:paraId="732BFA94" w14:textId="71B4340F" w:rsidR="00D3098A" w:rsidRPr="006C2743" w:rsidRDefault="00DD3E9A" w:rsidP="00DD3E9A">
      <w:pPr>
        <w:pStyle w:val="ListParagraph"/>
        <w:numPr>
          <w:ilvl w:val="1"/>
          <w:numId w:val="13"/>
        </w:numPr>
        <w:jc w:val="both"/>
        <w:rPr>
          <w:rFonts w:eastAsia="Calibri" w:cstheme="minorHAnsi"/>
          <w:noProof/>
          <w:highlight w:val="green"/>
        </w:rPr>
      </w:pPr>
      <w:r w:rsidRPr="006C2743">
        <w:rPr>
          <w:rFonts w:eastAsia="Calibri" w:cstheme="minorHAnsi"/>
          <w:noProof/>
          <w:highlight w:val="green"/>
        </w:rPr>
        <w:t xml:space="preserve">Returns the </w:t>
      </w:r>
      <w:r w:rsidR="00815CA5" w:rsidRPr="006C2743">
        <w:rPr>
          <w:rFonts w:eastAsia="Calibri" w:cstheme="minorHAnsi"/>
          <w:b/>
          <w:noProof/>
          <w:highlight w:val="green"/>
        </w:rPr>
        <w:t>Sum</w:t>
      </w:r>
      <w:r w:rsidR="00815CA5" w:rsidRPr="006C2743">
        <w:rPr>
          <w:rFonts w:eastAsia="Calibri" w:cstheme="minorHAnsi"/>
          <w:noProof/>
          <w:highlight w:val="green"/>
        </w:rPr>
        <w:t xml:space="preserve"> of </w:t>
      </w:r>
      <w:r w:rsidR="00815CA5" w:rsidRPr="006C2743">
        <w:rPr>
          <w:rFonts w:eastAsia="Calibri" w:cstheme="minorHAnsi"/>
          <w:b/>
          <w:noProof/>
          <w:highlight w:val="green"/>
        </w:rPr>
        <w:t>all booking amounts(ResidenceDuration*PricePerNight)</w:t>
      </w:r>
      <w:r w:rsidRPr="006C2743">
        <w:rPr>
          <w:rFonts w:eastAsia="Calibri" w:cstheme="minorHAnsi"/>
          <w:noProof/>
          <w:highlight w:val="green"/>
        </w:rPr>
        <w:t xml:space="preserve"> paid in the </w:t>
      </w:r>
      <w:r w:rsidRPr="006C2743">
        <w:rPr>
          <w:rFonts w:eastAsia="Calibri" w:cstheme="minorHAnsi"/>
          <w:b/>
          <w:noProof/>
          <w:highlight w:val="green"/>
        </w:rPr>
        <w:t xml:space="preserve">Hotel, </w:t>
      </w:r>
      <w:r w:rsidRPr="006C2743">
        <w:rPr>
          <w:rFonts w:eastAsia="Calibri" w:cstheme="minorHAnsi"/>
          <w:noProof/>
          <w:highlight w:val="green"/>
        </w:rPr>
        <w:t>rounded to the second decimal place</w:t>
      </w:r>
    </w:p>
    <w:p w14:paraId="1659D18A" w14:textId="78BB1089" w:rsidR="00D3098A" w:rsidRPr="00347F97" w:rsidRDefault="00D3098A" w:rsidP="00725934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>R</w:t>
      </w:r>
      <w:r w:rsidR="00640F1D" w:rsidRPr="00347F97">
        <w:rPr>
          <w:rFonts w:ascii="Consolas" w:eastAsia="Calibri" w:hAnsi="Consolas" w:cs="Arial"/>
          <w:b/>
          <w:noProof/>
          <w:highlight w:val="yellow"/>
        </w:rPr>
        <w:t xml:space="preserve">ooms – </w:t>
      </w:r>
      <w:r w:rsidR="007F7517" w:rsidRPr="00347F97">
        <w:rPr>
          <w:rFonts w:ascii="Consolas" w:eastAsia="Calibri" w:hAnsi="Consolas" w:cs="Arial"/>
          <w:b/>
          <w:noProof/>
          <w:highlight w:val="yellow"/>
        </w:rPr>
        <w:t>IRepository</w:t>
      </w:r>
      <w:r w:rsidRPr="00347F97">
        <w:rPr>
          <w:rFonts w:ascii="Consolas" w:eastAsia="Calibri" w:hAnsi="Consolas" w:cs="Arial"/>
          <w:b/>
          <w:noProof/>
          <w:highlight w:val="yellow"/>
        </w:rPr>
        <w:t>&lt;</w:t>
      </w:r>
      <w:r w:rsidR="00C4755B" w:rsidRPr="00347F97">
        <w:rPr>
          <w:rFonts w:ascii="Consolas" w:eastAsia="Calibri" w:hAnsi="Consolas" w:cs="Arial"/>
          <w:b/>
          <w:noProof/>
          <w:highlight w:val="yellow"/>
        </w:rPr>
        <w:t>IRooms</w:t>
      </w:r>
      <w:r w:rsidRPr="00347F97">
        <w:rPr>
          <w:rFonts w:ascii="Consolas" w:eastAsia="Calibri" w:hAnsi="Consolas" w:cs="Arial"/>
          <w:b/>
          <w:noProof/>
          <w:highlight w:val="yellow"/>
        </w:rPr>
        <w:t xml:space="preserve">&gt; </w:t>
      </w:r>
      <w:r w:rsidRPr="00347F97">
        <w:rPr>
          <w:rFonts w:eastAsia="Calibri" w:cstheme="minorHAnsi"/>
          <w:noProof/>
          <w:highlight w:val="yellow"/>
        </w:rPr>
        <w:t>which holds information about all available room</w:t>
      </w:r>
      <w:r w:rsidR="00C4755B" w:rsidRPr="00347F97">
        <w:rPr>
          <w:rFonts w:eastAsia="Calibri" w:cstheme="minorHAnsi"/>
          <w:noProof/>
          <w:highlight w:val="yellow"/>
        </w:rPr>
        <w:t>s</w:t>
      </w:r>
      <w:r w:rsidRPr="00347F97">
        <w:rPr>
          <w:rFonts w:eastAsia="Calibri" w:cstheme="minorHAnsi"/>
          <w:noProof/>
          <w:highlight w:val="yellow"/>
        </w:rPr>
        <w:t xml:space="preserve"> </w:t>
      </w:r>
      <w:r w:rsidR="006E12AA" w:rsidRPr="00347F97">
        <w:rPr>
          <w:rFonts w:eastAsia="Calibri" w:cstheme="minorHAnsi"/>
          <w:noProof/>
          <w:highlight w:val="yellow"/>
        </w:rPr>
        <w:t xml:space="preserve">for the </w:t>
      </w:r>
      <w:r w:rsidR="006E12AA" w:rsidRPr="00347F97">
        <w:rPr>
          <w:rFonts w:eastAsia="Calibri" w:cstheme="minorHAnsi"/>
          <w:b/>
          <w:noProof/>
          <w:highlight w:val="yellow"/>
        </w:rPr>
        <w:t>Hotel</w:t>
      </w:r>
    </w:p>
    <w:p w14:paraId="3EF7D048" w14:textId="1F5AE2E6" w:rsidR="00C4755B" w:rsidRPr="00347F97" w:rsidRDefault="00C4755B" w:rsidP="00C4755B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 xml:space="preserve">Bookings – </w:t>
      </w:r>
      <w:r w:rsidR="007F7517" w:rsidRPr="00347F97">
        <w:rPr>
          <w:rFonts w:ascii="Consolas" w:eastAsia="Calibri" w:hAnsi="Consolas" w:cs="Arial"/>
          <w:b/>
          <w:noProof/>
          <w:highlight w:val="yellow"/>
        </w:rPr>
        <w:t>IRepository</w:t>
      </w:r>
      <w:r w:rsidRPr="00347F97">
        <w:rPr>
          <w:rFonts w:ascii="Consolas" w:eastAsia="Calibri" w:hAnsi="Consolas" w:cs="Arial"/>
          <w:b/>
          <w:noProof/>
          <w:highlight w:val="yellow"/>
        </w:rPr>
        <w:t xml:space="preserve">&lt;IBooking&gt; </w:t>
      </w:r>
      <w:r w:rsidRPr="00347F97">
        <w:rPr>
          <w:rFonts w:eastAsia="Calibri" w:cstheme="minorHAnsi"/>
          <w:noProof/>
          <w:highlight w:val="yellow"/>
        </w:rPr>
        <w:t xml:space="preserve">which holds information about all bookings made for the </w:t>
      </w:r>
      <w:r w:rsidRPr="00347F97">
        <w:rPr>
          <w:rFonts w:eastAsia="Calibri" w:cstheme="minorHAnsi"/>
          <w:b/>
          <w:noProof/>
          <w:highlight w:val="yellow"/>
        </w:rPr>
        <w:t>Hotel</w:t>
      </w:r>
    </w:p>
    <w:bookmarkEnd w:id="1"/>
    <w:p w14:paraId="0EC85967" w14:textId="07E922A4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371A75B9" w14:textId="77777777" w:rsidR="00D3098A" w:rsidRPr="00347F97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347F97">
        <w:rPr>
          <w:rFonts w:ascii="Calibri" w:eastAsia="Calibri" w:hAnsi="Calibri" w:cs="Arial"/>
          <w:noProof/>
          <w:highlight w:val="yellow"/>
        </w:rPr>
        <w:t>The constructor</w:t>
      </w:r>
      <w:r w:rsidRPr="00347F97">
        <w:rPr>
          <w:rFonts w:ascii="Calibri" w:eastAsia="Calibri" w:hAnsi="Calibri" w:cs="Arial"/>
          <w:b/>
          <w:bCs/>
          <w:noProof/>
          <w:highlight w:val="yellow"/>
        </w:rPr>
        <w:t xml:space="preserve"> </w:t>
      </w:r>
      <w:r w:rsidRPr="00347F97">
        <w:rPr>
          <w:rFonts w:ascii="Calibri" w:eastAsia="Calibri" w:hAnsi="Calibri" w:cs="Arial"/>
          <w:noProof/>
          <w:highlight w:val="yellow"/>
        </w:rPr>
        <w:t>should take the following values upon initialization:</w:t>
      </w:r>
    </w:p>
    <w:p w14:paraId="54418A66" w14:textId="53E5779A" w:rsidR="00566AF4" w:rsidRPr="00CA016F" w:rsidRDefault="00D3098A" w:rsidP="0013065D">
      <w:pPr>
        <w:jc w:val="both"/>
        <w:rPr>
          <w:rFonts w:ascii="Calibri" w:eastAsia="SimSun" w:hAnsi="Calibri" w:cs="Times New Roman"/>
          <w:b/>
          <w:bCs/>
          <w:noProof/>
          <w:u w:val="single"/>
        </w:rPr>
      </w:pPr>
      <w:r w:rsidRPr="00347F97">
        <w:rPr>
          <w:rFonts w:ascii="Consolas" w:eastAsia="Calibri" w:hAnsi="Consolas" w:cs="Consolas"/>
          <w:b/>
          <w:bCs/>
          <w:noProof/>
          <w:highlight w:val="yellow"/>
        </w:rPr>
        <w:t>string fullName, int category</w:t>
      </w:r>
    </w:p>
    <w:p w14:paraId="7FDC46BA" w14:textId="66EDE116" w:rsidR="003D068F" w:rsidRPr="003D068F" w:rsidRDefault="003D068F" w:rsidP="003D068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</w:pPr>
      <w:r w:rsidRPr="00680901"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  <w:t>RoomRepository</w:t>
      </w:r>
    </w:p>
    <w:p w14:paraId="40923D70" w14:textId="783348FF" w:rsidR="003D068F" w:rsidRPr="003D068F" w:rsidRDefault="003D068F" w:rsidP="003D068F">
      <w:pPr>
        <w:jc w:val="both"/>
        <w:rPr>
          <w:rFonts w:ascii="Calibri" w:eastAsia="Calibri" w:hAnsi="Calibri" w:cs="Arial"/>
        </w:rPr>
      </w:pPr>
      <w:r w:rsidRPr="00680901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Pr="00680901">
        <w:rPr>
          <w:rFonts w:ascii="Calibri" w:eastAsia="Calibri" w:hAnsi="Calibri" w:cs="Arial"/>
          <w:b/>
          <w:highlight w:val="yellow"/>
        </w:rPr>
        <w:t>RoomRepository</w:t>
      </w:r>
      <w:proofErr w:type="spellEnd"/>
      <w:r w:rsidRPr="00680901">
        <w:rPr>
          <w:rFonts w:ascii="Calibri" w:eastAsia="Calibri" w:hAnsi="Calibri" w:cs="Arial"/>
          <w:highlight w:val="yellow"/>
        </w:rPr>
        <w:t xml:space="preserve"> </w:t>
      </w:r>
      <w:r w:rsidRPr="00680901">
        <w:rPr>
          <w:rFonts w:ascii="Calibri" w:eastAsia="Calibri" w:hAnsi="Calibri" w:cs="Arial"/>
          <w:noProof/>
          <w:highlight w:val="yellow"/>
        </w:rPr>
        <w:t xml:space="preserve">is a </w:t>
      </w:r>
      <w:r w:rsidRPr="00680901">
        <w:rPr>
          <w:rFonts w:ascii="Calibri" w:eastAsia="Calibri" w:hAnsi="Calibri" w:cs="Arial"/>
          <w:b/>
          <w:noProof/>
          <w:highlight w:val="yellow"/>
        </w:rPr>
        <w:t>class</w:t>
      </w:r>
      <w:r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>that</w:t>
      </w:r>
      <w:r w:rsidRPr="00680901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 </w:t>
      </w:r>
      <w:r w:rsidRPr="00680901">
        <w:rPr>
          <w:rFonts w:ascii="Calibri" w:eastAsia="Calibri" w:hAnsi="Calibri" w:cs="Arial"/>
          <w:noProof/>
          <w:highlight w:val="yellow"/>
        </w:rPr>
        <w:t xml:space="preserve">collection of </w:t>
      </w:r>
      <w:r w:rsidR="00C1640B" w:rsidRPr="00680901">
        <w:rPr>
          <w:rFonts w:ascii="Calibri" w:eastAsia="Calibri" w:hAnsi="Calibri" w:cs="Arial"/>
          <w:noProof/>
          <w:highlight w:val="yellow"/>
        </w:rPr>
        <w:t>room</w:t>
      </w:r>
      <w:r w:rsidR="00972C6C" w:rsidRPr="00680901">
        <w:rPr>
          <w:rFonts w:ascii="Calibri" w:eastAsia="Calibri" w:hAnsi="Calibri" w:cs="Arial"/>
          <w:noProof/>
          <w:highlight w:val="yellow"/>
        </w:rPr>
        <w:t>s</w:t>
      </w:r>
      <w:r w:rsidRPr="00680901">
        <w:rPr>
          <w:rFonts w:ascii="Calibri" w:eastAsia="Calibri" w:hAnsi="Calibri" w:cs="Arial"/>
          <w:noProof/>
          <w:highlight w:val="yellow"/>
        </w:rPr>
        <w:t>.</w:t>
      </w:r>
    </w:p>
    <w:p w14:paraId="454BD2DF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08E57F0B" w14:textId="77777777" w:rsidR="003D068F" w:rsidRPr="00680901" w:rsidRDefault="003D068F" w:rsidP="003D068F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680901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67478E27" w14:textId="77777777" w:rsidR="003D068F" w:rsidRPr="003D068F" w:rsidRDefault="003D068F" w:rsidP="003D068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3F25611C" w14:textId="4DB8B22A" w:rsidR="003D068F" w:rsidRPr="003D068F" w:rsidRDefault="003D068F" w:rsidP="003D068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void AddNew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80B3B14" w14:textId="56F22254" w:rsidR="003D068F" w:rsidRPr="00680901" w:rsidRDefault="003D068F" w:rsidP="003D068F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680901">
        <w:rPr>
          <w:rFonts w:ascii="Calibri" w:eastAsia="Calibri" w:hAnsi="Calibri" w:cs="Arial"/>
          <w:highlight w:val="yellow"/>
        </w:rPr>
        <w:t xml:space="preserve">Adds new </w:t>
      </w:r>
      <w:r w:rsidRPr="00680901">
        <w:rPr>
          <w:rFonts w:ascii="Calibri" w:eastAsia="Calibri" w:hAnsi="Calibri" w:cs="Arial"/>
          <w:b/>
          <w:highlight w:val="yellow"/>
        </w:rPr>
        <w:t>Room</w:t>
      </w:r>
      <w:r w:rsidRPr="00680901">
        <w:rPr>
          <w:rFonts w:ascii="Calibri" w:eastAsia="Calibri" w:hAnsi="Calibri" w:cs="Arial"/>
          <w:highlight w:val="yellow"/>
        </w:rPr>
        <w:t xml:space="preserve"> to the repository.</w:t>
      </w:r>
    </w:p>
    <w:p w14:paraId="01E621D2" w14:textId="1236CE3D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 Select(string roomTypeName)</w:t>
      </w:r>
    </w:p>
    <w:p w14:paraId="74AC2790" w14:textId="6284686E" w:rsidR="003D068F" w:rsidRPr="00680901" w:rsidRDefault="003D068F" w:rsidP="003D068F">
      <w:pPr>
        <w:numPr>
          <w:ilvl w:val="0"/>
          <w:numId w:val="13"/>
        </w:numPr>
        <w:contextualSpacing/>
        <w:jc w:val="both"/>
        <w:rPr>
          <w:rFonts w:ascii="Calibri" w:eastAsia="Calibri" w:hAnsi="Calibri" w:cs="Arial"/>
          <w:noProof/>
          <w:highlight w:val="yellow"/>
        </w:rPr>
      </w:pPr>
      <w:r w:rsidRPr="00680901">
        <w:rPr>
          <w:rFonts w:ascii="Calibri" w:eastAsia="Calibri" w:hAnsi="Calibri" w:cs="Arial"/>
          <w:noProof/>
          <w:highlight w:val="yellow"/>
        </w:rPr>
        <w:t xml:space="preserve">Returns a </w:t>
      </w:r>
      <w:r w:rsidR="007F0171" w:rsidRPr="00680901">
        <w:rPr>
          <w:rFonts w:ascii="Calibri" w:eastAsia="Calibri" w:hAnsi="Calibri" w:cs="Arial"/>
          <w:noProof/>
          <w:highlight w:val="yellow"/>
        </w:rPr>
        <w:t>Room</w:t>
      </w:r>
      <w:r w:rsidRPr="00680901">
        <w:rPr>
          <w:rFonts w:ascii="Calibri" w:eastAsia="Calibri" w:hAnsi="Calibri" w:cs="Arial"/>
          <w:noProof/>
          <w:highlight w:val="yellow"/>
        </w:rPr>
        <w:t xml:space="preserve"> which </w:t>
      </w:r>
      <w:r w:rsidR="007F0171" w:rsidRPr="00680901">
        <w:rPr>
          <w:rFonts w:ascii="Calibri" w:eastAsia="Calibri" w:hAnsi="Calibri" w:cs="Arial"/>
          <w:noProof/>
          <w:highlight w:val="yellow"/>
        </w:rPr>
        <w:t>i</w:t>
      </w:r>
      <w:r w:rsidRPr="00680901">
        <w:rPr>
          <w:rFonts w:ascii="Calibri" w:eastAsia="Calibri" w:hAnsi="Calibri" w:cs="Arial"/>
          <w:noProof/>
          <w:highlight w:val="yellow"/>
        </w:rPr>
        <w:t>s</w:t>
      </w:r>
      <w:r w:rsidR="007F0171"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n </w:t>
      </w:r>
      <w:r w:rsidR="007F0171" w:rsidRPr="00680901">
        <w:rPr>
          <w:rFonts w:ascii="Calibri" w:eastAsia="Calibri" w:hAnsi="Calibri" w:cs="Arial"/>
          <w:noProof/>
          <w:highlight w:val="yellow"/>
        </w:rPr>
        <w:t>entity of type with the given room type name</w:t>
      </w:r>
    </w:p>
    <w:p w14:paraId="0B76BAF3" w14:textId="18C42094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</w:t>
      </w:r>
      <w:r w:rsidR="007F0171"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&gt; All()</w:t>
      </w:r>
    </w:p>
    <w:p w14:paraId="64EEBB97" w14:textId="4257929A" w:rsidR="003D068F" w:rsidRPr="00680901" w:rsidRDefault="003D068F" w:rsidP="003D068F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680901">
        <w:rPr>
          <w:rFonts w:ascii="Calibri" w:eastAsia="Calibri" w:hAnsi="Calibri" w:cs="Arial"/>
          <w:noProof/>
          <w:highlight w:val="yellow"/>
        </w:rPr>
        <w:t xml:space="preserve">Returns a ReadonlyCollection of all </w:t>
      </w:r>
      <w:r w:rsidR="007F0171" w:rsidRPr="00680901">
        <w:rPr>
          <w:rFonts w:ascii="Calibri" w:eastAsia="Calibri" w:hAnsi="Calibri" w:cs="Arial"/>
          <w:noProof/>
          <w:highlight w:val="yellow"/>
        </w:rPr>
        <w:t>rooms</w:t>
      </w:r>
      <w:r w:rsidRPr="00680901">
        <w:rPr>
          <w:rFonts w:ascii="Calibri" w:eastAsia="Calibri" w:hAnsi="Calibri" w:cs="Arial"/>
          <w:noProof/>
          <w:highlight w:val="yellow"/>
        </w:rPr>
        <w:t>, that have been added to the repository</w:t>
      </w:r>
      <w:r w:rsidRPr="00680901">
        <w:rPr>
          <w:rFonts w:ascii="Calibri" w:eastAsia="Calibri" w:hAnsi="Calibri" w:cs="Arial"/>
          <w:b/>
          <w:noProof/>
          <w:highlight w:val="yellow"/>
        </w:rPr>
        <w:t>.</w:t>
      </w:r>
    </w:p>
    <w:p w14:paraId="359F7C5A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5430B133" w14:textId="3BF1817B" w:rsidR="003D068F" w:rsidRDefault="003D068F" w:rsidP="00CA016F">
      <w:pPr>
        <w:pStyle w:val="Index"/>
        <w:rPr>
          <w:rFonts w:eastAsia="SimSun" w:cs="Times New Roman"/>
          <w:b/>
          <w:noProof/>
          <w:color w:val="8F400B"/>
          <w:sz w:val="32"/>
          <w:szCs w:val="32"/>
          <w:u w:val="single"/>
        </w:rPr>
      </w:pPr>
      <w:r w:rsidRPr="00680901">
        <w:rPr>
          <w:noProof/>
          <w:highlight w:val="yellow"/>
        </w:rPr>
        <w:t>The constructor should not take any values upon initialization</w:t>
      </w:r>
      <w:r w:rsidRPr="003D068F">
        <w:rPr>
          <w:noProof/>
        </w:rPr>
        <w:t>.</w:t>
      </w:r>
    </w:p>
    <w:p w14:paraId="753839B9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601ABB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HotelRepository</w:t>
      </w:r>
    </w:p>
    <w:p w14:paraId="090B52B1" w14:textId="47BA90BA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680901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Pr="00680901">
        <w:rPr>
          <w:rFonts w:ascii="Calibri" w:eastAsia="Calibri" w:hAnsi="Calibri" w:cs="Arial"/>
          <w:b/>
          <w:highlight w:val="yellow"/>
        </w:rPr>
        <w:t>HotelRepository</w:t>
      </w:r>
      <w:proofErr w:type="spellEnd"/>
      <w:r w:rsidRPr="00680901">
        <w:rPr>
          <w:rFonts w:ascii="Calibri" w:eastAsia="Calibri" w:hAnsi="Calibri" w:cs="Arial"/>
          <w:highlight w:val="yellow"/>
        </w:rPr>
        <w:t xml:space="preserve"> </w:t>
      </w:r>
      <w:r w:rsidRPr="00680901">
        <w:rPr>
          <w:rFonts w:ascii="Calibri" w:eastAsia="Calibri" w:hAnsi="Calibri" w:cs="Arial"/>
          <w:noProof/>
          <w:highlight w:val="yellow"/>
        </w:rPr>
        <w:t xml:space="preserve">is a </w:t>
      </w:r>
      <w:r w:rsidRPr="00680901">
        <w:rPr>
          <w:rFonts w:ascii="Calibri" w:eastAsia="Calibri" w:hAnsi="Calibri" w:cs="Arial"/>
          <w:b/>
          <w:noProof/>
          <w:highlight w:val="yellow"/>
        </w:rPr>
        <w:t>class</w:t>
      </w:r>
      <w:r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>that</w:t>
      </w:r>
      <w:r w:rsidRPr="00680901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 </w:t>
      </w:r>
      <w:r w:rsidRPr="00680901">
        <w:rPr>
          <w:rFonts w:ascii="Calibri" w:eastAsia="Calibri" w:hAnsi="Calibri" w:cs="Arial"/>
          <w:noProof/>
          <w:highlight w:val="yellow"/>
        </w:rPr>
        <w:t>collection of hotels.</w:t>
      </w:r>
    </w:p>
    <w:p w14:paraId="126FF3BF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6BE696A3" w14:textId="77777777" w:rsidR="00D3098A" w:rsidRPr="00210DD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210DD9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082DEA86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48ABB2B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262BC5D4" w14:textId="28811343" w:rsidR="00D3098A" w:rsidRPr="00210DD9" w:rsidRDefault="00D3098A" w:rsidP="003C6528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highlight w:val="yellow"/>
        </w:rPr>
        <w:t xml:space="preserve">Adds new </w:t>
      </w:r>
      <w:r w:rsidRPr="00210DD9">
        <w:rPr>
          <w:rFonts w:ascii="Calibri" w:eastAsia="Calibri" w:hAnsi="Calibri" w:cs="Arial"/>
          <w:b/>
          <w:highlight w:val="yellow"/>
        </w:rPr>
        <w:t>Hotel</w:t>
      </w:r>
      <w:r w:rsidRPr="00210DD9">
        <w:rPr>
          <w:rFonts w:ascii="Calibri" w:eastAsia="Calibri" w:hAnsi="Calibri" w:cs="Arial"/>
          <w:highlight w:val="yellow"/>
        </w:rPr>
        <w:t xml:space="preserve"> to the repository.</w:t>
      </w:r>
    </w:p>
    <w:p w14:paraId="78512F8D" w14:textId="07D6C4DB" w:rsidR="00D3098A" w:rsidRPr="00CA016F" w:rsidRDefault="00A67801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</w:t>
      </w:r>
      <w:r w:rsidR="00D3098A" w:rsidRPr="00CA016F">
        <w:rPr>
          <w:rFonts w:ascii="Consolas" w:eastAsia="SimSun" w:hAnsi="Consolas" w:cs="Times New Roman"/>
          <w:b/>
          <w:noProof/>
          <w:color w:val="B2500E"/>
          <w:sz w:val="24"/>
        </w:rPr>
        <w:t>Hotel Select(string hotelName)</w:t>
      </w:r>
    </w:p>
    <w:p w14:paraId="5D9A36BF" w14:textId="79CAF02B" w:rsidR="00D3098A" w:rsidRPr="00A26663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</w:rPr>
      </w:pPr>
      <w:r w:rsidRPr="00A26663">
        <w:rPr>
          <w:rFonts w:ascii="Calibri" w:eastAsia="Calibri" w:hAnsi="Calibri" w:cs="Arial"/>
          <w:noProof/>
        </w:rPr>
        <w:t xml:space="preserve">Returns a hotel </w:t>
      </w:r>
      <w:r w:rsidR="00601ABB">
        <w:rPr>
          <w:rFonts w:ascii="Calibri" w:eastAsia="Calibri" w:hAnsi="Calibri" w:cs="Arial"/>
          <w:noProof/>
        </w:rPr>
        <w:t>that</w:t>
      </w:r>
      <w:r w:rsidRPr="00A26663">
        <w:rPr>
          <w:rFonts w:ascii="Calibri" w:eastAsia="Calibri" w:hAnsi="Calibri" w:cs="Arial"/>
          <w:noProof/>
        </w:rPr>
        <w:t xml:space="preserve"> has the given hotelName or returns </w:t>
      </w:r>
      <w:r w:rsidR="00601ABB">
        <w:rPr>
          <w:rFonts w:ascii="Calibri" w:eastAsia="Calibri" w:hAnsi="Calibri" w:cs="Arial"/>
          <w:noProof/>
        </w:rPr>
        <w:t xml:space="preserve">the </w:t>
      </w:r>
      <w:r w:rsidRPr="00A26663">
        <w:rPr>
          <w:rFonts w:ascii="Calibri" w:eastAsia="Calibri" w:hAnsi="Calibri" w:cs="Arial"/>
          <w:noProof/>
        </w:rPr>
        <w:t>default value</w:t>
      </w:r>
      <w:r w:rsidR="00601ABB">
        <w:rPr>
          <w:rFonts w:ascii="Calibri" w:eastAsia="Calibri" w:hAnsi="Calibri" w:cs="Arial"/>
          <w:noProof/>
        </w:rPr>
        <w:t>.</w:t>
      </w:r>
    </w:p>
    <w:p w14:paraId="0033276A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Hotel&gt; All()</w:t>
      </w:r>
    </w:p>
    <w:p w14:paraId="457BC1CF" w14:textId="77777777" w:rsidR="00D3098A" w:rsidRPr="00210DD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noProof/>
          <w:highlight w:val="yellow"/>
        </w:rPr>
        <w:t>Returns a ReadonlyCollection of all hotels, that have been added to the repository</w:t>
      </w:r>
      <w:r w:rsidRPr="00210DD9">
        <w:rPr>
          <w:rFonts w:ascii="Calibri" w:eastAsia="Calibri" w:hAnsi="Calibri" w:cs="Arial"/>
          <w:b/>
          <w:noProof/>
          <w:highlight w:val="yellow"/>
        </w:rPr>
        <w:t>.</w:t>
      </w:r>
    </w:p>
    <w:p w14:paraId="37C6F3CC" w14:textId="77777777" w:rsidR="00D3098A" w:rsidRPr="003D32C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A016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6683B9EA" w14:textId="77777777" w:rsidR="00D3098A" w:rsidRPr="003D32C9" w:rsidRDefault="00D3098A" w:rsidP="00CA016F">
      <w:pPr>
        <w:pStyle w:val="Index"/>
        <w:rPr>
          <w:noProof/>
        </w:rPr>
      </w:pPr>
      <w:r w:rsidRPr="00210DD9">
        <w:rPr>
          <w:noProof/>
        </w:rPr>
        <w:t>Th</w:t>
      </w:r>
      <w:r w:rsidRPr="00210DD9">
        <w:rPr>
          <w:noProof/>
          <w:highlight w:val="yellow"/>
        </w:rPr>
        <w:t>e constructor should not take any values upon initialization.</w:t>
      </w:r>
    </w:p>
    <w:p w14:paraId="668039EB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210DD9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  <w:t>BookingRepository</w:t>
      </w:r>
    </w:p>
    <w:p w14:paraId="603AEC7F" w14:textId="11A22FDE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210DD9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="003D068F" w:rsidRPr="00210DD9">
        <w:rPr>
          <w:rFonts w:ascii="Calibri" w:eastAsia="Calibri" w:hAnsi="Calibri" w:cs="Arial"/>
          <w:b/>
          <w:highlight w:val="yellow"/>
        </w:rPr>
        <w:t>Booking</w:t>
      </w:r>
      <w:r w:rsidRPr="00210DD9">
        <w:rPr>
          <w:rFonts w:ascii="Calibri" w:eastAsia="Calibri" w:hAnsi="Calibri" w:cs="Arial"/>
          <w:b/>
          <w:highlight w:val="yellow"/>
        </w:rPr>
        <w:t>Repository</w:t>
      </w:r>
      <w:proofErr w:type="spellEnd"/>
      <w:r w:rsidRPr="00210DD9">
        <w:rPr>
          <w:rFonts w:ascii="Calibri" w:eastAsia="Calibri" w:hAnsi="Calibri" w:cs="Arial"/>
          <w:highlight w:val="yellow"/>
        </w:rPr>
        <w:t xml:space="preserve"> </w:t>
      </w:r>
      <w:r w:rsidRPr="00210DD9">
        <w:rPr>
          <w:rFonts w:ascii="Calibri" w:eastAsia="Calibri" w:hAnsi="Calibri" w:cs="Arial"/>
          <w:noProof/>
          <w:highlight w:val="yellow"/>
        </w:rPr>
        <w:t xml:space="preserve">is a </w:t>
      </w:r>
      <w:r w:rsidRPr="00210DD9">
        <w:rPr>
          <w:rFonts w:ascii="Calibri" w:eastAsia="Calibri" w:hAnsi="Calibri" w:cs="Arial"/>
          <w:b/>
          <w:noProof/>
          <w:highlight w:val="yellow"/>
        </w:rPr>
        <w:t>class</w:t>
      </w:r>
      <w:r w:rsidRPr="00210DD9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210DD9">
        <w:rPr>
          <w:rFonts w:ascii="Calibri" w:eastAsia="Calibri" w:hAnsi="Calibri" w:cs="Arial"/>
          <w:noProof/>
          <w:highlight w:val="yellow"/>
        </w:rPr>
        <w:t>that</w:t>
      </w:r>
      <w:r w:rsidRPr="00210DD9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210DD9">
        <w:rPr>
          <w:rFonts w:ascii="Calibri" w:eastAsia="Calibri" w:hAnsi="Calibri" w:cs="Arial"/>
          <w:noProof/>
          <w:highlight w:val="yellow"/>
        </w:rPr>
        <w:t xml:space="preserve">a </w:t>
      </w:r>
      <w:r w:rsidRPr="00210DD9">
        <w:rPr>
          <w:rFonts w:ascii="Calibri" w:eastAsia="Calibri" w:hAnsi="Calibri" w:cs="Arial"/>
          <w:noProof/>
          <w:highlight w:val="yellow"/>
        </w:rPr>
        <w:t>collection of bookings.</w:t>
      </w:r>
    </w:p>
    <w:p w14:paraId="4F8FB534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57276966" w14:textId="77777777" w:rsidR="00D3098A" w:rsidRPr="00210DD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210DD9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1E036245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02DDC058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028AA31" w14:textId="77777777" w:rsidR="00D3098A" w:rsidRPr="00210DD9" w:rsidRDefault="00D3098A" w:rsidP="00A02730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highlight w:val="yellow"/>
        </w:rPr>
        <w:t xml:space="preserve">Adds new </w:t>
      </w:r>
      <w:r w:rsidRPr="00210DD9">
        <w:rPr>
          <w:rFonts w:ascii="Calibri" w:eastAsia="Calibri" w:hAnsi="Calibri" w:cs="Arial"/>
          <w:b/>
          <w:highlight w:val="yellow"/>
        </w:rPr>
        <w:t>Booking</w:t>
      </w:r>
      <w:r w:rsidRPr="00210DD9">
        <w:rPr>
          <w:rFonts w:ascii="Calibri" w:eastAsia="Calibri" w:hAnsi="Calibri" w:cs="Arial"/>
          <w:highlight w:val="yellow"/>
        </w:rPr>
        <w:t xml:space="preserve"> to the repository.</w:t>
      </w:r>
    </w:p>
    <w:p w14:paraId="21E62761" w14:textId="77777777" w:rsidR="00D3098A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  <w:szCs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Booking Select(string bookingNumberToString)</w:t>
      </w:r>
    </w:p>
    <w:p w14:paraId="1581676B" w14:textId="73A73BE8" w:rsidR="00D3098A" w:rsidRPr="00210DD9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A26663">
        <w:rPr>
          <w:rFonts w:ascii="Calibri" w:eastAsia="Calibri" w:hAnsi="Calibri" w:cs="Arial"/>
          <w:noProof/>
        </w:rPr>
        <w:t>R</w:t>
      </w:r>
      <w:r w:rsidRPr="00210DD9">
        <w:rPr>
          <w:rFonts w:ascii="Calibri" w:eastAsia="Calibri" w:hAnsi="Calibri" w:cs="Arial"/>
          <w:noProof/>
          <w:highlight w:val="yellow"/>
        </w:rPr>
        <w:t xml:space="preserve">eturns a booking which has the given </w:t>
      </w:r>
      <w:r w:rsidR="00AF370D" w:rsidRPr="00210DD9">
        <w:rPr>
          <w:rFonts w:ascii="Calibri" w:eastAsia="Calibri" w:hAnsi="Calibri" w:cs="Arial"/>
          <w:b/>
          <w:noProof/>
          <w:highlight w:val="yellow"/>
        </w:rPr>
        <w:t>booking</w:t>
      </w:r>
      <w:r w:rsidRPr="00210DD9">
        <w:rPr>
          <w:rFonts w:ascii="Calibri" w:eastAsia="Calibri" w:hAnsi="Calibri" w:cs="Arial"/>
          <w:b/>
          <w:noProof/>
          <w:highlight w:val="yellow"/>
        </w:rPr>
        <w:t>Number</w:t>
      </w:r>
      <w:r w:rsidRPr="00210DD9">
        <w:rPr>
          <w:rFonts w:ascii="Calibri" w:eastAsia="Calibri" w:hAnsi="Calibri" w:cs="Arial"/>
          <w:noProof/>
          <w:highlight w:val="yellow"/>
        </w:rPr>
        <w:t xml:space="preserve"> or returns </w:t>
      </w:r>
      <w:r w:rsidR="00601ABB" w:rsidRPr="00210DD9">
        <w:rPr>
          <w:rFonts w:ascii="Calibri" w:eastAsia="Calibri" w:hAnsi="Calibri" w:cs="Arial"/>
          <w:noProof/>
          <w:highlight w:val="yellow"/>
        </w:rPr>
        <w:t xml:space="preserve">a </w:t>
      </w:r>
      <w:r w:rsidRPr="00210DD9">
        <w:rPr>
          <w:rFonts w:ascii="Calibri" w:eastAsia="Calibri" w:hAnsi="Calibri" w:cs="Arial"/>
          <w:noProof/>
          <w:highlight w:val="yellow"/>
        </w:rPr>
        <w:t>default value</w:t>
      </w:r>
      <w:r w:rsidR="00601ABB" w:rsidRPr="00210DD9">
        <w:rPr>
          <w:rFonts w:ascii="Calibri" w:eastAsia="Calibri" w:hAnsi="Calibri" w:cs="Arial"/>
          <w:noProof/>
          <w:highlight w:val="yellow"/>
        </w:rPr>
        <w:t>.</w:t>
      </w:r>
    </w:p>
    <w:p w14:paraId="206929AC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Booking&gt; All()</w:t>
      </w:r>
    </w:p>
    <w:p w14:paraId="7D706EFE" w14:textId="77777777" w:rsidR="00D3098A" w:rsidRPr="003D32C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  <w:noProof/>
        </w:rPr>
        <w:t>R</w:t>
      </w:r>
      <w:r w:rsidRPr="00210DD9">
        <w:rPr>
          <w:rFonts w:ascii="Calibri" w:eastAsia="Calibri" w:hAnsi="Calibri" w:cs="Arial"/>
          <w:noProof/>
          <w:highlight w:val="yellow"/>
        </w:rPr>
        <w:t>eturns a ReadonlyCollection of all bookings, that have been added to the repository</w:t>
      </w:r>
      <w:r w:rsidRPr="00210DD9">
        <w:rPr>
          <w:rFonts w:ascii="Calibri" w:eastAsia="Calibri" w:hAnsi="Calibri" w:cs="Arial"/>
          <w:b/>
          <w:noProof/>
          <w:highlight w:val="yellow"/>
        </w:rPr>
        <w:t>.</w:t>
      </w:r>
    </w:p>
    <w:p w14:paraId="5D5EF95D" w14:textId="77777777" w:rsidR="00D3098A" w:rsidRPr="00210DD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highlight w:val="yellow"/>
        </w:rPr>
      </w:pPr>
      <w:r w:rsidRPr="00210DD9">
        <w:rPr>
          <w:rFonts w:ascii="Calibri" w:eastAsia="SimSun" w:hAnsi="Calibri" w:cs="Times New Roman"/>
          <w:b/>
          <w:iCs/>
          <w:color w:val="A34A0D"/>
          <w:sz w:val="28"/>
          <w:highlight w:val="yellow"/>
        </w:rPr>
        <w:t>Constructor</w:t>
      </w:r>
    </w:p>
    <w:p w14:paraId="221C51CD" w14:textId="54DBE240" w:rsidR="00D3098A" w:rsidRPr="005B5819" w:rsidRDefault="00D3098A" w:rsidP="00CA016F">
      <w:pPr>
        <w:pStyle w:val="Index"/>
        <w:rPr>
          <w:noProof/>
        </w:rPr>
      </w:pPr>
      <w:r w:rsidRPr="00210DD9">
        <w:rPr>
          <w:noProof/>
          <w:highlight w:val="yellow"/>
        </w:rPr>
        <w:t>The constructor should not take any values upon initialization.</w:t>
      </w:r>
    </w:p>
    <w:p w14:paraId="337AD880" w14:textId="77777777" w:rsidR="00D3098A" w:rsidRPr="00F10E5E" w:rsidRDefault="00D3098A" w:rsidP="00D3098A">
      <w:pPr>
        <w:pStyle w:val="Heading2"/>
        <w:rPr>
          <w:rFonts w:eastAsia="SimSun"/>
          <w:noProof/>
          <w:color w:val="B2500E"/>
        </w:rPr>
      </w:pPr>
      <w:r w:rsidRPr="00F10E5E">
        <w:rPr>
          <w:rFonts w:eastAsia="SimSun"/>
          <w:noProof/>
        </w:rPr>
        <w:t>Task 2: Business Logic (150 points)</w:t>
      </w:r>
    </w:p>
    <w:p w14:paraId="0AD074BB" w14:textId="77777777" w:rsidR="00D3098A" w:rsidRPr="00CA016F" w:rsidRDefault="00D3098A" w:rsidP="00CA016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CA016F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7A1ACF52" w14:textId="77777777" w:rsidR="00D3098A" w:rsidRPr="00B66693" w:rsidRDefault="00D3098A" w:rsidP="00D3098A">
      <w:pPr>
        <w:jc w:val="both"/>
        <w:rPr>
          <w:noProof/>
        </w:rPr>
      </w:pPr>
      <w:r w:rsidRPr="006C2743">
        <w:rPr>
          <w:noProof/>
          <w:highlight w:val="yellow"/>
        </w:rPr>
        <w:t xml:space="preserve">The business logic of the program should be concentrated around several </w:t>
      </w:r>
      <w:r w:rsidRPr="006C2743">
        <w:rPr>
          <w:b/>
          <w:bCs/>
          <w:noProof/>
          <w:highlight w:val="yellow"/>
        </w:rPr>
        <w:t>commands</w:t>
      </w:r>
      <w:r w:rsidRPr="006C2743">
        <w:rPr>
          <w:noProof/>
          <w:highlight w:val="yellow"/>
        </w:rPr>
        <w:t>. You are given interfaces, which you have to implement in the correct classes.</w:t>
      </w:r>
    </w:p>
    <w:p w14:paraId="71906F20" w14:textId="77777777" w:rsidR="00D3098A" w:rsidRDefault="00D3098A" w:rsidP="00D3098A">
      <w:pPr>
        <w:jc w:val="both"/>
        <w:rPr>
          <w:b/>
          <w:bCs/>
          <w:iCs/>
          <w:noProof/>
        </w:rPr>
      </w:pPr>
      <w:r w:rsidRPr="006C2743">
        <w:rPr>
          <w:b/>
          <w:bCs/>
          <w:iCs/>
          <w:noProof/>
          <w:highlight w:val="red"/>
        </w:rPr>
        <w:t xml:space="preserve">Note: The </w:t>
      </w:r>
      <w:r w:rsidRPr="006C2743">
        <w:rPr>
          <w:rFonts w:ascii="Consolas" w:hAnsi="Consolas"/>
          <w:b/>
          <w:noProof/>
          <w:highlight w:val="red"/>
        </w:rPr>
        <w:t>Controller</w:t>
      </w:r>
      <w:r w:rsidRPr="006C2743">
        <w:rPr>
          <w:b/>
          <w:bCs/>
          <w:iCs/>
          <w:noProof/>
          <w:highlight w:val="red"/>
        </w:rPr>
        <w:t xml:space="preserve"> class SHOULD NOT handle exceptions! The tests are designed to expect exceptions, not messages!</w:t>
      </w:r>
    </w:p>
    <w:p w14:paraId="4D042605" w14:textId="77777777" w:rsidR="00D3098A" w:rsidRPr="00F10E5E" w:rsidRDefault="00D3098A" w:rsidP="00D3098A">
      <w:pPr>
        <w:jc w:val="both"/>
        <w:rPr>
          <w:rFonts w:ascii="Calibri" w:eastAsia="Calibri" w:hAnsi="Calibri" w:cs="Arial"/>
          <w:noProof/>
        </w:rPr>
      </w:pPr>
      <w:r w:rsidRPr="006C2743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6C2743">
        <w:rPr>
          <w:rFonts w:ascii="Consolas" w:eastAsia="Calibri" w:hAnsi="Consolas" w:cs="Arial"/>
          <w:b/>
          <w:noProof/>
          <w:highlight w:val="yellow"/>
        </w:rPr>
        <w:t>IController</w:t>
      </w:r>
      <w:r w:rsidRPr="006C2743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6C2743">
        <w:rPr>
          <w:rFonts w:ascii="Consolas" w:eastAsia="Calibri" w:hAnsi="Consolas" w:cs="Arial"/>
          <w:b/>
          <w:noProof/>
          <w:highlight w:val="yellow"/>
        </w:rPr>
        <w:t>Controller</w:t>
      </w:r>
      <w:r w:rsidRPr="006C2743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6C2743">
        <w:rPr>
          <w:rFonts w:ascii="Consolas" w:eastAsia="Calibri" w:hAnsi="Consolas" w:cs="Arial"/>
          <w:b/>
          <w:noProof/>
          <w:highlight w:val="yellow"/>
        </w:rPr>
        <w:t>Controller</w:t>
      </w:r>
      <w:r w:rsidRPr="006C2743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6C2743">
        <w:rPr>
          <w:rFonts w:ascii="Consolas" w:eastAsia="Calibri" w:hAnsi="Consolas" w:cs="Arial"/>
          <w:b/>
          <w:highlight w:val="yellow"/>
        </w:rPr>
        <w:t>Controller</w:t>
      </w:r>
      <w:r w:rsidRPr="006C2743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6C2743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6C2743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spellStart"/>
      <w:proofErr w:type="gram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this.controller</w:t>
      </w:r>
      <w:proofErr w:type="spellEnd"/>
      <w:proofErr w:type="gram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 xml:space="preserve"> = 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new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 xml:space="preserve"> 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Controller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();</w:t>
      </w:r>
      <w:r w:rsidRPr="006C2743">
        <w:rPr>
          <w:rFonts w:ascii="Calibri" w:eastAsia="Calibri" w:hAnsi="Calibri" w:cs="Arial"/>
          <w:noProof/>
          <w:highlight w:val="yellow"/>
        </w:rPr>
        <w:t>" line.</w:t>
      </w:r>
    </w:p>
    <w:p w14:paraId="3333705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Data</w:t>
      </w:r>
    </w:p>
    <w:p w14:paraId="5769DAB3" w14:textId="77777777" w:rsidR="00D3098A" w:rsidRPr="006C2743" w:rsidRDefault="00D3098A" w:rsidP="00D3098A">
      <w:pPr>
        <w:rPr>
          <w:rFonts w:ascii="Calibri" w:eastAsia="Calibri" w:hAnsi="Calibri" w:cs="Arial"/>
          <w:noProof/>
          <w:highlight w:val="yellow"/>
        </w:rPr>
      </w:pPr>
      <w:r w:rsidRPr="006C2743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12F7F31A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hotels – HotelRepository</w:t>
      </w:r>
    </w:p>
    <w:p w14:paraId="25E21DA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6E989CAE" w14:textId="77777777" w:rsidR="00D3098A" w:rsidRDefault="00D3098A" w:rsidP="00D3098A">
      <w:pPr>
        <w:rPr>
          <w:rFonts w:ascii="Calibri" w:eastAsia="Calibri" w:hAnsi="Calibri" w:cs="Arial"/>
          <w:noProof/>
        </w:rPr>
      </w:pPr>
      <w:r w:rsidRPr="006C2743">
        <w:rPr>
          <w:rFonts w:ascii="Calibri" w:eastAsia="Calibri" w:hAnsi="Calibri" w:cs="Arial"/>
          <w:noProof/>
          <w:highlight w:val="yellow"/>
        </w:rPr>
        <w:t>There are several commands, which control the business logic of the application. They are stated below.</w:t>
      </w:r>
    </w:p>
    <w:p w14:paraId="6FBFB99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Hotel Command</w:t>
      </w:r>
    </w:p>
    <w:p w14:paraId="293EE158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BDDA29D" w14:textId="554AAED8" w:rsidR="00D3098A" w:rsidRPr="006C2743" w:rsidRDefault="00D3098A" w:rsidP="00A67801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00B4558E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category - int</w:t>
      </w:r>
    </w:p>
    <w:p w14:paraId="2142C71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9DC47B3" w14:textId="4AF593DD" w:rsidR="00D3098A" w:rsidRPr="00254A99" w:rsidRDefault="00D3098A" w:rsidP="00D3098A">
      <w:pPr>
        <w:rPr>
          <w:highlight w:val="yellow"/>
        </w:rPr>
      </w:pPr>
      <w:r w:rsidRPr="00254A99">
        <w:rPr>
          <w:highlight w:val="yellow"/>
        </w:rPr>
        <w:t xml:space="preserve">Creates a </w:t>
      </w:r>
      <w:proofErr w:type="gramStart"/>
      <w:r w:rsidRPr="00254A99">
        <w:rPr>
          <w:rFonts w:ascii="Consolas" w:hAnsi="Consolas"/>
          <w:b/>
          <w:bCs/>
          <w:highlight w:val="yellow"/>
        </w:rPr>
        <w:t>Hotel</w:t>
      </w:r>
      <w:proofErr w:type="gramEnd"/>
      <w:r w:rsidRPr="00254A99">
        <w:rPr>
          <w:highlight w:val="yellow"/>
        </w:rPr>
        <w:t xml:space="preserve"> with </w:t>
      </w:r>
      <w:r w:rsidR="00A67801" w:rsidRPr="00254A99">
        <w:rPr>
          <w:highlight w:val="yellow"/>
        </w:rPr>
        <w:t>the</w:t>
      </w:r>
      <w:r w:rsidRPr="00254A99">
        <w:rPr>
          <w:highlight w:val="yellow"/>
        </w:rPr>
        <w:t xml:space="preserve"> given </w:t>
      </w:r>
      <w:bookmarkStart w:id="2" w:name="_Hlk86245859"/>
      <w:r w:rsidRPr="00254A99">
        <w:rPr>
          <w:b/>
          <w:bCs/>
          <w:highlight w:val="yellow"/>
        </w:rPr>
        <w:t>name</w:t>
      </w:r>
      <w:r w:rsidRPr="00254A99">
        <w:rPr>
          <w:highlight w:val="yellow"/>
        </w:rPr>
        <w:t xml:space="preserve"> and </w:t>
      </w:r>
      <w:bookmarkEnd w:id="2"/>
      <w:r w:rsidRPr="00254A99">
        <w:rPr>
          <w:highlight w:val="yellow"/>
        </w:rPr>
        <w:t>star</w:t>
      </w:r>
      <w:r w:rsidRPr="00254A99">
        <w:rPr>
          <w:b/>
          <w:highlight w:val="yellow"/>
        </w:rPr>
        <w:t xml:space="preserve"> </w:t>
      </w:r>
      <w:r w:rsidRPr="00254A99">
        <w:rPr>
          <w:b/>
          <w:bCs/>
          <w:highlight w:val="yellow"/>
        </w:rPr>
        <w:t>category</w:t>
      </w:r>
      <w:r w:rsidRPr="00254A99">
        <w:rPr>
          <w:highlight w:val="yellow"/>
        </w:rPr>
        <w:t>.</w:t>
      </w:r>
      <w:r w:rsidRPr="00254A99">
        <w:rPr>
          <w:b/>
          <w:highlight w:val="yellow"/>
        </w:rPr>
        <w:t xml:space="preserve"> </w:t>
      </w:r>
      <w:r w:rsidRPr="00254A99">
        <w:rPr>
          <w:highlight w:val="yellow"/>
        </w:rPr>
        <w:t>The method should return one of the following messages:</w:t>
      </w:r>
    </w:p>
    <w:p w14:paraId="3FD98B49" w14:textId="08FD13EB" w:rsidR="00D3098A" w:rsidRPr="00254A99" w:rsidRDefault="00D3098A" w:rsidP="00A67801">
      <w:pPr>
        <w:pStyle w:val="ListParagraph"/>
        <w:numPr>
          <w:ilvl w:val="0"/>
          <w:numId w:val="13"/>
        </w:numPr>
        <w:jc w:val="both"/>
        <w:rPr>
          <w:highlight w:val="yellow"/>
        </w:rPr>
      </w:pPr>
      <w:r w:rsidRPr="00254A99">
        <w:rPr>
          <w:rFonts w:cstheme="minorHAnsi"/>
          <w:b/>
          <w:highlight w:val="yellow"/>
        </w:rPr>
        <w:t xml:space="preserve">If the </w:t>
      </w:r>
      <w:r w:rsidRPr="00254A99">
        <w:rPr>
          <w:rFonts w:cstheme="minorHAnsi"/>
          <w:bCs/>
          <w:highlight w:val="yellow"/>
        </w:rPr>
        <w:t>hotel</w:t>
      </w:r>
      <w:r w:rsidRPr="00254A99">
        <w:rPr>
          <w:rFonts w:cstheme="minorHAnsi"/>
          <w:b/>
          <w:highlight w:val="yellow"/>
        </w:rPr>
        <w:t xml:space="preserve"> with the given name exists return:</w:t>
      </w:r>
      <w:r w:rsidRPr="00254A99">
        <w:rPr>
          <w:highlight w:val="yellow"/>
        </w:rPr>
        <w:t xml:space="preserve"> </w:t>
      </w:r>
      <w:r w:rsidRPr="00254A99">
        <w:rPr>
          <w:rFonts w:ascii="Consolas" w:hAnsi="Consolas" w:cs="Consolas"/>
          <w:b/>
          <w:noProof/>
          <w:highlight w:val="yellow"/>
        </w:rPr>
        <w:t>"</w:t>
      </w:r>
      <w:bookmarkStart w:id="3" w:name="_Hlk86566418"/>
      <w:r w:rsidR="005D79AD" w:rsidRPr="00254A99">
        <w:rPr>
          <w:rFonts w:ascii="Consolas" w:hAnsi="Consolas" w:cs="Consolas"/>
          <w:b/>
          <w:noProof/>
          <w:highlight w:val="yellow"/>
        </w:rPr>
        <w:t xml:space="preserve">Hotel </w:t>
      </w:r>
      <w:r w:rsidRPr="00254A99">
        <w:rPr>
          <w:rFonts w:ascii="Consolas" w:hAnsi="Consolas" w:cs="Consolas"/>
          <w:b/>
          <w:noProof/>
          <w:highlight w:val="yellow"/>
        </w:rPr>
        <w:t>{hotelName}</w:t>
      </w:r>
      <w:r w:rsidRPr="00254A99">
        <w:rPr>
          <w:rFonts w:ascii="Consolas" w:hAnsi="Consolas" w:cs="Consolas"/>
          <w:b/>
          <w:highlight w:val="yellow"/>
        </w:rPr>
        <w:t xml:space="preserve"> </w:t>
      </w:r>
      <w:r w:rsidRPr="00254A99">
        <w:rPr>
          <w:rFonts w:ascii="Consolas" w:hAnsi="Consolas" w:cs="Consolas"/>
          <w:b/>
          <w:noProof/>
          <w:highlight w:val="yellow"/>
        </w:rPr>
        <w:t>is already registered in our platform.</w:t>
      </w:r>
      <w:bookmarkEnd w:id="3"/>
      <w:r w:rsidRPr="00254A99">
        <w:rPr>
          <w:rFonts w:ascii="Consolas" w:hAnsi="Consolas"/>
          <w:b/>
          <w:highlight w:val="yellow"/>
        </w:rPr>
        <w:t>"</w:t>
      </w:r>
    </w:p>
    <w:p w14:paraId="17C156A9" w14:textId="52170538" w:rsidR="00D3098A" w:rsidRPr="00254A99" w:rsidRDefault="00D3098A" w:rsidP="00A02730">
      <w:pPr>
        <w:pStyle w:val="Code"/>
        <w:numPr>
          <w:ilvl w:val="0"/>
          <w:numId w:val="8"/>
        </w:numPr>
        <w:rPr>
          <w:highlight w:val="yellow"/>
        </w:rPr>
      </w:pPr>
      <w:r w:rsidRPr="00254A99">
        <w:rPr>
          <w:rFonts w:asciiTheme="minorHAnsi" w:hAnsiTheme="minorHAnsi" w:cstheme="minorHAnsi"/>
          <w:b w:val="0"/>
          <w:bCs/>
          <w:highlight w:val="yellow"/>
        </w:rPr>
        <w:t xml:space="preserve">If the </w:t>
      </w:r>
      <w:r w:rsidRPr="00254A99">
        <w:rPr>
          <w:rFonts w:asciiTheme="minorHAnsi" w:hAnsiTheme="minorHAnsi" w:cstheme="minorHAnsi"/>
          <w:highlight w:val="yellow"/>
        </w:rPr>
        <w:t>hotel</w:t>
      </w:r>
      <w:r w:rsidRPr="00254A99">
        <w:rPr>
          <w:rFonts w:asciiTheme="minorHAnsi" w:hAnsiTheme="minorHAnsi" w:cstheme="minorHAnsi"/>
          <w:b w:val="0"/>
          <w:bCs/>
          <w:highlight w:val="yellow"/>
        </w:rPr>
        <w:t xml:space="preserve"> is successfully created, store the hotel in the appropriate collection and </w:t>
      </w:r>
      <w:r w:rsidRPr="00254A99">
        <w:rPr>
          <w:rFonts w:asciiTheme="minorHAnsi" w:hAnsiTheme="minorHAnsi" w:cstheme="minorHAnsi"/>
          <w:b w:val="0"/>
          <w:highlight w:val="yellow"/>
        </w:rPr>
        <w:t>return</w:t>
      </w:r>
      <w:r w:rsidRPr="00254A99">
        <w:rPr>
          <w:rFonts w:asciiTheme="minorHAnsi" w:hAnsiTheme="minorHAnsi" w:cstheme="minorHAnsi"/>
          <w:b w:val="0"/>
          <w:bCs/>
          <w:highlight w:val="yellow"/>
        </w:rPr>
        <w:t>:</w:t>
      </w:r>
      <w:r w:rsidRPr="00254A99">
        <w:rPr>
          <w:highlight w:val="yellow"/>
        </w:rPr>
        <w:t xml:space="preserve"> "</w:t>
      </w:r>
      <w:r w:rsidRPr="00254A99">
        <w:rPr>
          <w:rFonts w:cs="Consolas"/>
          <w:highlight w:val="yellow"/>
        </w:rPr>
        <w:t>{category} stars</w:t>
      </w:r>
      <w:r w:rsidR="0020350B" w:rsidRPr="00254A99">
        <w:rPr>
          <w:rFonts w:cs="Consolas"/>
          <w:highlight w:val="yellow"/>
        </w:rPr>
        <w:t xml:space="preserve"> hotel</w:t>
      </w:r>
      <w:r w:rsidRPr="00254A99">
        <w:rPr>
          <w:rFonts w:cs="Consolas"/>
          <w:highlight w:val="yellow"/>
        </w:rPr>
        <w:t xml:space="preserve"> {hotelName} is registered in our platform and expects room availability to be uploaded.</w:t>
      </w:r>
      <w:r w:rsidRPr="00254A99">
        <w:rPr>
          <w:highlight w:val="yellow"/>
        </w:rPr>
        <w:t>"</w:t>
      </w:r>
    </w:p>
    <w:p w14:paraId="6F26592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UploadRoomTypes Command</w:t>
      </w:r>
    </w:p>
    <w:p w14:paraId="2D37EDA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5A45B68" w14:textId="77777777" w:rsidR="00D3098A" w:rsidRPr="00254A99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254A99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1D5392C7" w14:textId="0D9C3E2E" w:rsidR="00D3098A" w:rsidRPr="00254A99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254A99">
        <w:rPr>
          <w:rFonts w:ascii="Consolas" w:eastAsia="Calibri" w:hAnsi="Consolas" w:cs="Arial"/>
          <w:b/>
          <w:noProof/>
          <w:highlight w:val="yellow"/>
        </w:rPr>
        <w:t>roomType</w:t>
      </w:r>
      <w:r w:rsidR="00A67801" w:rsidRPr="00254A99">
        <w:rPr>
          <w:rFonts w:ascii="Consolas" w:eastAsia="Calibri" w:hAnsi="Consolas" w:cs="Arial"/>
          <w:b/>
          <w:noProof/>
          <w:highlight w:val="yellow"/>
        </w:rPr>
        <w:t>Name</w:t>
      </w:r>
      <w:r w:rsidRPr="00254A99">
        <w:rPr>
          <w:rFonts w:ascii="Consolas" w:eastAsia="Calibri" w:hAnsi="Consolas" w:cs="Arial"/>
          <w:b/>
          <w:noProof/>
          <w:highlight w:val="yellow"/>
        </w:rPr>
        <w:t xml:space="preserve"> - string</w:t>
      </w:r>
    </w:p>
    <w:p w14:paraId="2A32A8A6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747C9F4D" w14:textId="77777777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Uploads new room type for the given hotel.</w:t>
      </w:r>
    </w:p>
    <w:p w14:paraId="6BF8333F" w14:textId="396DD751" w:rsidR="00D3098A" w:rsidRPr="007B6A15" w:rsidRDefault="00D3098A" w:rsidP="00124DDA">
      <w:pPr>
        <w:pStyle w:val="ListParagraph"/>
        <w:numPr>
          <w:ilvl w:val="0"/>
          <w:numId w:val="9"/>
        </w:numPr>
        <w:rPr>
          <w:rFonts w:ascii="Consolas" w:eastAsia="SimSun" w:hAnsi="Consolas" w:cs="Times New Roman"/>
          <w:b/>
          <w:bCs/>
          <w:highlight w:val="yellow"/>
        </w:rPr>
      </w:pPr>
      <w:r w:rsidRPr="007B6A15">
        <w:rPr>
          <w:rFonts w:ascii="Calibri" w:eastAsia="SimSun" w:hAnsi="Calibri" w:cs="Times New Roman"/>
          <w:highlight w:val="yellow"/>
        </w:rPr>
        <w:t xml:space="preserve">If </w:t>
      </w:r>
      <w:r w:rsidR="00601ABB" w:rsidRPr="007B6A15">
        <w:rPr>
          <w:rFonts w:ascii="Calibri" w:eastAsia="SimSun" w:hAnsi="Calibri" w:cs="Times New Roman"/>
          <w:highlight w:val="yellow"/>
        </w:rPr>
        <w:t xml:space="preserve">a </w:t>
      </w:r>
      <w:r w:rsidRPr="007B6A15">
        <w:rPr>
          <w:rFonts w:ascii="Calibri" w:eastAsia="SimSun" w:hAnsi="Calibri" w:cs="Times New Roman"/>
          <w:highlight w:val="yellow"/>
        </w:rPr>
        <w:t xml:space="preserve">hotel with such </w:t>
      </w:r>
      <w:r w:rsidR="00601ABB" w:rsidRPr="007B6A15">
        <w:rPr>
          <w:rFonts w:ascii="Calibri" w:eastAsia="SimSun" w:hAnsi="Calibri" w:cs="Times New Roman"/>
          <w:highlight w:val="yellow"/>
        </w:rPr>
        <w:t xml:space="preserve">a </w:t>
      </w:r>
      <w:r w:rsidRPr="007B6A15">
        <w:rPr>
          <w:rFonts w:ascii="Calibri" w:eastAsia="SimSun" w:hAnsi="Calibri" w:cs="Times New Roman"/>
          <w:highlight w:val="yellow"/>
        </w:rPr>
        <w:t>name doesn</w:t>
      </w:r>
      <w:r w:rsidR="00601ABB" w:rsidRPr="007B6A15">
        <w:rPr>
          <w:rFonts w:ascii="Calibri" w:eastAsia="SimSun" w:hAnsi="Calibri" w:cs="Times New Roman"/>
          <w:highlight w:val="yellow"/>
        </w:rPr>
        <w:t>'</w:t>
      </w:r>
      <w:r w:rsidRPr="007B6A15">
        <w:rPr>
          <w:rFonts w:ascii="Calibri" w:eastAsia="SimSun" w:hAnsi="Calibri" w:cs="Times New Roman"/>
          <w:highlight w:val="yellow"/>
        </w:rPr>
        <w:t xml:space="preserve">t exist, returns: </w:t>
      </w:r>
      <w:r w:rsidR="00124DDA" w:rsidRPr="007B6A15">
        <w:rPr>
          <w:rFonts w:ascii="Consolas" w:eastAsia="SimSun" w:hAnsi="Consolas" w:cs="Times New Roman"/>
          <w:b/>
          <w:bCs/>
          <w:highlight w:val="yellow"/>
        </w:rPr>
        <w:t>"</w:t>
      </w:r>
      <w:r w:rsidRPr="007B6A15">
        <w:rPr>
          <w:rFonts w:ascii="Consolas" w:hAnsi="Consolas" w:cs="Consolas"/>
          <w:b/>
          <w:bCs/>
          <w:noProof/>
          <w:highlight w:val="yellow"/>
        </w:rPr>
        <w:t>Profile</w:t>
      </w:r>
      <w:r w:rsidRPr="007B6A15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7B6A15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Pr="007B6A15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Pr="007B6A15">
        <w:rPr>
          <w:rFonts w:ascii="Consolas" w:hAnsi="Consolas" w:cs="Consolas"/>
          <w:b/>
          <w:bCs/>
          <w:noProof/>
          <w:highlight w:val="yellow"/>
        </w:rPr>
        <w:t>doesn’t exist!</w:t>
      </w:r>
      <w:r w:rsidR="00124DDA" w:rsidRPr="007B6A15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2BD2F5D8" w14:textId="5F096D93" w:rsidR="00D3098A" w:rsidRPr="007B6A15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green"/>
        </w:rPr>
      </w:pPr>
      <w:r w:rsidRPr="007B6A15">
        <w:rPr>
          <w:rFonts w:ascii="Calibri" w:eastAsia="SimSun" w:hAnsi="Calibri" w:cs="Times New Roman"/>
          <w:highlight w:val="green"/>
        </w:rPr>
        <w:t xml:space="preserve">If the given type is already created, returns: </w:t>
      </w:r>
      <w:r w:rsidR="00124DDA" w:rsidRPr="007B6A15">
        <w:rPr>
          <w:rFonts w:ascii="Consolas" w:eastAsia="SimSun" w:hAnsi="Consolas" w:cs="Times New Roman"/>
          <w:b/>
          <w:bCs/>
          <w:highlight w:val="green"/>
        </w:rPr>
        <w:t>"</w:t>
      </w:r>
      <w:r w:rsidRPr="007B6A15">
        <w:rPr>
          <w:rFonts w:ascii="Consolas" w:hAnsi="Consolas" w:cs="Consolas"/>
          <w:b/>
          <w:bCs/>
          <w:noProof/>
          <w:highlight w:val="green"/>
        </w:rPr>
        <w:t>Room type is already created!</w:t>
      </w:r>
      <w:r w:rsidR="00124DDA" w:rsidRPr="007B6A15">
        <w:rPr>
          <w:rFonts w:ascii="Consolas" w:eastAsia="SimSun" w:hAnsi="Consolas" w:cs="Times New Roman"/>
          <w:b/>
          <w:bCs/>
          <w:highlight w:val="green"/>
        </w:rPr>
        <w:t>"</w:t>
      </w:r>
    </w:p>
    <w:p w14:paraId="572E1FFB" w14:textId="25CF93E9" w:rsidR="00D3098A" w:rsidRPr="00F2414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24140">
        <w:rPr>
          <w:rFonts w:ascii="Calibri" w:eastAsia="SimSun" w:hAnsi="Calibri" w:cs="Times New Roman"/>
          <w:highlight w:val="yellow"/>
        </w:rPr>
        <w:t xml:space="preserve">If the room type is not correct, throw </w:t>
      </w:r>
      <w:r w:rsidR="00601ABB" w:rsidRPr="00F24140">
        <w:rPr>
          <w:rFonts w:ascii="Calibri" w:eastAsia="SimSun" w:hAnsi="Calibri" w:cs="Times New Roman"/>
          <w:highlight w:val="yellow"/>
        </w:rPr>
        <w:t xml:space="preserve">a </w:t>
      </w:r>
      <w:r w:rsidRPr="00F2414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24140">
        <w:rPr>
          <w:rFonts w:ascii="Calibri" w:eastAsia="SimSun" w:hAnsi="Calibri" w:cs="Times New Roman"/>
          <w:b/>
          <w:highlight w:val="yellow"/>
        </w:rPr>
        <w:t>ArgumentException</w:t>
      </w:r>
      <w:proofErr w:type="spellEnd"/>
      <w:r w:rsidRPr="00F2414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24140">
        <w:rPr>
          <w:rFonts w:ascii="Calibri" w:eastAsia="SimSun" w:hAnsi="Calibri" w:cs="Times New Roman"/>
          <w:highlight w:val="yellow"/>
        </w:rPr>
        <w:t xml:space="preserve">the </w:t>
      </w:r>
      <w:r w:rsidRPr="00F2414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24140">
        <w:rPr>
          <w:rFonts w:ascii="Consolas" w:eastAsia="SimSun" w:hAnsi="Consolas" w:cs="Times New Roman"/>
          <w:b/>
          <w:bCs/>
          <w:highlight w:val="yellow"/>
        </w:rPr>
        <w:t>"</w:t>
      </w:r>
      <w:r w:rsidRPr="00F24140">
        <w:rPr>
          <w:rFonts w:ascii="Consolas" w:hAnsi="Consolas" w:cs="Consolas"/>
          <w:b/>
          <w:bCs/>
          <w:noProof/>
          <w:highlight w:val="yellow"/>
        </w:rPr>
        <w:t>Incorrect room type!</w:t>
      </w:r>
      <w:r w:rsidR="00124DDA" w:rsidRPr="00F2414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F8DC916" w14:textId="7B9D91AB" w:rsidR="00D3098A" w:rsidRPr="00DF7878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DF7878">
        <w:rPr>
          <w:rFonts w:ascii="Calibri" w:eastAsia="SimSun" w:hAnsi="Calibri" w:cs="Times New Roman"/>
          <w:highlight w:val="green"/>
        </w:rPr>
        <w:t>If all the given data is correct, create a room from the given type</w:t>
      </w:r>
      <w:r>
        <w:rPr>
          <w:rFonts w:ascii="Calibri" w:eastAsia="SimSun" w:hAnsi="Calibri" w:cs="Times New Roman"/>
        </w:rPr>
        <w:t xml:space="preserve"> and </w:t>
      </w:r>
      <w:r w:rsidRPr="00DF7878">
        <w:rPr>
          <w:rFonts w:ascii="Calibri" w:eastAsia="SimSun" w:hAnsi="Calibri" w:cs="Times New Roman"/>
          <w:highlight w:val="yellow"/>
        </w:rPr>
        <w:t xml:space="preserve">add it to the </w:t>
      </w:r>
      <w:proofErr w:type="spellStart"/>
      <w:r w:rsidR="0013065D" w:rsidRPr="00DF7878">
        <w:rPr>
          <w:rFonts w:ascii="Calibri" w:eastAsia="SimSun" w:hAnsi="Calibri" w:cs="Times New Roman"/>
          <w:b/>
          <w:highlight w:val="yellow"/>
        </w:rPr>
        <w:t>RoomRepository</w:t>
      </w:r>
      <w:proofErr w:type="spellEnd"/>
      <w:r w:rsidRPr="00DF7878">
        <w:rPr>
          <w:rFonts w:ascii="Calibri" w:eastAsia="SimSun" w:hAnsi="Calibri" w:cs="Times New Roman"/>
          <w:highlight w:val="yellow"/>
        </w:rPr>
        <w:t xml:space="preserve"> of the </w:t>
      </w:r>
      <w:r w:rsidR="0013065D" w:rsidRPr="00DF7878">
        <w:rPr>
          <w:rFonts w:ascii="Calibri" w:eastAsia="SimSun" w:hAnsi="Calibri" w:cs="Times New Roman"/>
          <w:b/>
          <w:highlight w:val="yellow"/>
        </w:rPr>
        <w:t>Hotel</w:t>
      </w:r>
      <w:r w:rsidRPr="00DF7878">
        <w:rPr>
          <w:rFonts w:ascii="Calibri" w:eastAsia="SimSun" w:hAnsi="Calibri" w:cs="Times New Roman"/>
          <w:highlight w:val="yellow"/>
        </w:rPr>
        <w:t xml:space="preserve"> with the given name, return: </w:t>
      </w:r>
      <w:r w:rsidR="00124DDA" w:rsidRPr="00DF7878">
        <w:rPr>
          <w:rFonts w:ascii="Consolas" w:eastAsia="SimSun" w:hAnsi="Consolas" w:cs="Times New Roman"/>
          <w:b/>
          <w:bCs/>
          <w:highlight w:val="yellow"/>
        </w:rPr>
        <w:t>"</w:t>
      </w:r>
      <w:r w:rsidRPr="00DF7878">
        <w:rPr>
          <w:rFonts w:ascii="Consolas" w:hAnsi="Consolas" w:cs="Consolas"/>
          <w:b/>
          <w:bCs/>
          <w:noProof/>
          <w:highlight w:val="yellow"/>
        </w:rPr>
        <w:t>Successfully added {roomType}</w:t>
      </w:r>
      <w:r w:rsidRPr="00DF7878">
        <w:rPr>
          <w:rFonts w:ascii="Consolas" w:eastAsia="SimSun" w:hAnsi="Consolas" w:cs="Times New Roman"/>
          <w:b/>
          <w:bCs/>
          <w:highlight w:val="yellow"/>
        </w:rPr>
        <w:t xml:space="preserve"> </w:t>
      </w:r>
      <w:r w:rsidRPr="00DF7878">
        <w:rPr>
          <w:rFonts w:ascii="Consolas" w:hAnsi="Consolas" w:cs="Consolas"/>
          <w:b/>
          <w:bCs/>
          <w:noProof/>
          <w:highlight w:val="yellow"/>
        </w:rPr>
        <w:t>room type in {hotelName} hotel!</w:t>
      </w:r>
      <w:r w:rsidR="00124DDA" w:rsidRPr="00DF7878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D680FD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etRoomPrices Command</w:t>
      </w:r>
    </w:p>
    <w:p w14:paraId="3C352D9C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F238679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- string</w:t>
      </w:r>
    </w:p>
    <w:p w14:paraId="70EAB0C3" w14:textId="1EC0190D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roomType</w:t>
      </w:r>
      <w:r w:rsidR="00B530A1">
        <w:rPr>
          <w:rFonts w:ascii="Consolas" w:eastAsia="Calibri" w:hAnsi="Consolas" w:cs="Arial"/>
          <w:b/>
          <w:noProof/>
        </w:rPr>
        <w:t>Name</w:t>
      </w:r>
      <w:r w:rsidRPr="00B9755B">
        <w:rPr>
          <w:rFonts w:ascii="Consolas" w:eastAsia="Calibri" w:hAnsi="Consolas" w:cs="Arial"/>
          <w:b/>
          <w:noProof/>
        </w:rPr>
        <w:t xml:space="preserve"> – string</w:t>
      </w:r>
    </w:p>
    <w:p w14:paraId="768C1CC0" w14:textId="77777777" w:rsidR="00D3098A" w:rsidRPr="00502120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SimSun" w:hAnsi="Calibri" w:cs="Times New Roman"/>
          <w:b/>
        </w:rPr>
      </w:pPr>
      <w:r w:rsidRPr="00B9755B">
        <w:rPr>
          <w:rFonts w:ascii="Consolas" w:eastAsia="Calibri" w:hAnsi="Consolas" w:cs="Arial"/>
          <w:b/>
          <w:noProof/>
        </w:rPr>
        <w:t>price - double</w:t>
      </w:r>
    </w:p>
    <w:p w14:paraId="7837F1F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549EF64" w14:textId="77777777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Sets prices to the given room type for the given hotel.</w:t>
      </w:r>
    </w:p>
    <w:p w14:paraId="50718966" w14:textId="0664CD9A" w:rsidR="00D3098A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hotel with such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>name doesn</w:t>
      </w:r>
      <w:r w:rsidR="00601ABB">
        <w:rPr>
          <w:rFonts w:ascii="Calibri" w:eastAsia="SimSun" w:hAnsi="Calibri" w:cs="Times New Roman"/>
        </w:rPr>
        <w:t>'</w:t>
      </w:r>
      <w:r>
        <w:rPr>
          <w:rFonts w:ascii="Calibri" w:eastAsia="SimSun" w:hAnsi="Calibri" w:cs="Times New Roman"/>
        </w:rPr>
        <w:t xml:space="preserve">t exist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Profile</w:t>
      </w:r>
      <w:r w:rsidRPr="00601ABB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Pr="00601ABB">
        <w:rPr>
          <w:rFonts w:ascii="Consolas" w:eastAsia="SimSun" w:hAnsi="Consolas" w:cs="Times New Roman"/>
          <w:b/>
          <w:bCs/>
        </w:rPr>
        <w:t>hotelName</w:t>
      </w:r>
      <w:proofErr w:type="spellEnd"/>
      <w:r w:rsidRPr="00601ABB">
        <w:rPr>
          <w:rFonts w:ascii="Consolas" w:eastAsia="SimSun" w:hAnsi="Consolas" w:cs="Times New Roman"/>
          <w:b/>
          <w:bCs/>
        </w:rPr>
        <w:t xml:space="preserve">} </w:t>
      </w:r>
      <w:r w:rsidRPr="00601ABB">
        <w:rPr>
          <w:rFonts w:ascii="Consolas" w:hAnsi="Consolas" w:cs="Consolas"/>
          <w:b/>
          <w:bCs/>
          <w:noProof/>
        </w:rPr>
        <w:t>doesn</w:t>
      </w:r>
      <w:r w:rsidR="00601ABB">
        <w:rPr>
          <w:rFonts w:ascii="Consolas" w:hAnsi="Consolas" w:cs="Consolas"/>
          <w:b/>
          <w:bCs/>
          <w:noProof/>
        </w:rPr>
        <w:t>'</w:t>
      </w:r>
      <w:r w:rsidRPr="00601ABB">
        <w:rPr>
          <w:rFonts w:ascii="Consolas" w:hAnsi="Consolas" w:cs="Consolas"/>
          <w:b/>
          <w:bCs/>
          <w:noProof/>
        </w:rPr>
        <w:t>t exis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2EB0DF21" w14:textId="345D8A5D" w:rsidR="00D3098A" w:rsidRPr="007B75DE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lastRenderedPageBreak/>
        <w:t xml:space="preserve">If the room type is not correct, throw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new </w:t>
      </w:r>
      <w:proofErr w:type="spellStart"/>
      <w:r>
        <w:rPr>
          <w:rFonts w:ascii="Calibri" w:eastAsia="SimSun" w:hAnsi="Calibri" w:cs="Times New Roman"/>
          <w:b/>
        </w:rPr>
        <w:t>ArgumentException</w:t>
      </w:r>
      <w:proofErr w:type="spellEnd"/>
      <w:r>
        <w:rPr>
          <w:rFonts w:ascii="Calibri" w:eastAsia="SimSun" w:hAnsi="Calibri" w:cs="Times New Roman"/>
        </w:rPr>
        <w:t xml:space="preserve"> with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Incorrect room type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526CBCFE" w14:textId="202186E0" w:rsidR="00D3098A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the given type is not created yet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Room type is not created ye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73A2BEDF" w14:textId="77777777" w:rsidR="00601ABB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You can set the room price only once. If it is already set, throw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new </w:t>
      </w:r>
      <w:proofErr w:type="spellStart"/>
      <w:r w:rsidRPr="006836B9">
        <w:rPr>
          <w:rFonts w:ascii="Calibri" w:eastAsia="SimSun" w:hAnsi="Calibri" w:cs="Times New Roman"/>
          <w:b/>
        </w:rPr>
        <w:t>InvalidOperationException</w:t>
      </w:r>
      <w:proofErr w:type="spellEnd"/>
      <w:r>
        <w:rPr>
          <w:rFonts w:ascii="Calibri" w:eastAsia="SimSun" w:hAnsi="Calibri" w:cs="Times New Roman"/>
        </w:rPr>
        <w:t xml:space="preserve"> with </w:t>
      </w:r>
      <w:r w:rsidR="00601ABB">
        <w:rPr>
          <w:rFonts w:ascii="Calibri" w:eastAsia="SimSun" w:hAnsi="Calibri" w:cs="Times New Roman"/>
        </w:rPr>
        <w:t xml:space="preserve">the </w:t>
      </w:r>
    </w:p>
    <w:p w14:paraId="309B4B78" w14:textId="49CA5EC6" w:rsidR="00D3098A" w:rsidRDefault="00D3098A" w:rsidP="00601ABB">
      <w:pPr>
        <w:pStyle w:val="ListParagraph"/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="00A67801" w:rsidRPr="00601ABB">
        <w:rPr>
          <w:rFonts w:ascii="Consolas" w:hAnsi="Consolas" w:cs="Consolas"/>
          <w:b/>
          <w:bCs/>
          <w:noProof/>
        </w:rPr>
        <w:t>P</w:t>
      </w:r>
      <w:r w:rsidRPr="00601ABB">
        <w:rPr>
          <w:rFonts w:ascii="Consolas" w:hAnsi="Consolas" w:cs="Consolas"/>
          <w:b/>
          <w:bCs/>
          <w:noProof/>
        </w:rPr>
        <w:t>rice is already se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181A1311" w14:textId="70B6EAE0" w:rsidR="00D3098A" w:rsidRPr="006E12AA" w:rsidRDefault="00D3098A" w:rsidP="006E12A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the price is set successfully, return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Price of</w:t>
      </w:r>
      <w:r w:rsidRPr="00601ABB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Pr="00601ABB">
        <w:rPr>
          <w:rFonts w:ascii="Consolas" w:eastAsia="SimSun" w:hAnsi="Consolas" w:cs="Times New Roman"/>
          <w:b/>
          <w:bCs/>
        </w:rPr>
        <w:t>roomType</w:t>
      </w:r>
      <w:proofErr w:type="spellEnd"/>
      <w:r w:rsidRPr="00601ABB">
        <w:rPr>
          <w:rFonts w:ascii="Consolas" w:eastAsia="SimSun" w:hAnsi="Consolas" w:cs="Times New Roman"/>
          <w:b/>
          <w:bCs/>
        </w:rPr>
        <w:t xml:space="preserve">} </w:t>
      </w:r>
      <w:r w:rsidR="00D127A5" w:rsidRPr="00601ABB">
        <w:rPr>
          <w:rFonts w:ascii="Consolas" w:hAnsi="Consolas" w:cs="Consolas"/>
          <w:b/>
          <w:bCs/>
          <w:noProof/>
        </w:rPr>
        <w:t xml:space="preserve">room type in </w:t>
      </w:r>
      <w:r w:rsidR="006D45A7" w:rsidRPr="00601ABB">
        <w:rPr>
          <w:rFonts w:ascii="Consolas" w:eastAsia="SimSun" w:hAnsi="Consolas" w:cs="Times New Roman"/>
          <w:b/>
          <w:bCs/>
        </w:rPr>
        <w:t>{</w:t>
      </w:r>
      <w:proofErr w:type="spellStart"/>
      <w:r w:rsidR="006D45A7" w:rsidRPr="00601ABB">
        <w:rPr>
          <w:rFonts w:ascii="Consolas" w:eastAsia="SimSun" w:hAnsi="Consolas" w:cs="Times New Roman"/>
          <w:b/>
          <w:bCs/>
        </w:rPr>
        <w:t>hotelName</w:t>
      </w:r>
      <w:proofErr w:type="spellEnd"/>
      <w:r w:rsidR="00124DDA" w:rsidRPr="00601ABB">
        <w:rPr>
          <w:rFonts w:ascii="Consolas" w:eastAsia="SimSun" w:hAnsi="Consolas" w:cs="Times New Roman"/>
          <w:b/>
          <w:bCs/>
        </w:rPr>
        <w:t>}</w:t>
      </w:r>
      <w:r w:rsidR="006D45A7" w:rsidRPr="00601ABB">
        <w:rPr>
          <w:rFonts w:ascii="Consolas" w:hAnsi="Consolas" w:cs="Consolas"/>
          <w:b/>
          <w:bCs/>
          <w:noProof/>
        </w:rPr>
        <w:t xml:space="preserve"> </w:t>
      </w:r>
      <w:r w:rsidR="00645D29" w:rsidRPr="00601ABB">
        <w:rPr>
          <w:rFonts w:ascii="Consolas" w:hAnsi="Consolas" w:cs="Consolas"/>
          <w:b/>
          <w:bCs/>
          <w:noProof/>
        </w:rPr>
        <w:t xml:space="preserve">hotel </w:t>
      </w:r>
      <w:r w:rsidRPr="00601ABB">
        <w:rPr>
          <w:rFonts w:ascii="Consolas" w:hAnsi="Consolas" w:cs="Consolas"/>
          <w:b/>
          <w:bCs/>
          <w:noProof/>
        </w:rPr>
        <w:t>is se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3B5A333D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BookAvailableRoom Command</w:t>
      </w:r>
    </w:p>
    <w:p w14:paraId="0E6C909E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5F4AEA0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adults – int</w:t>
      </w:r>
    </w:p>
    <w:p w14:paraId="46DC16ED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hildren – int</w:t>
      </w:r>
    </w:p>
    <w:p w14:paraId="33D249E5" w14:textId="26240DC9" w:rsidR="00D3098A" w:rsidRPr="00B9755B" w:rsidRDefault="00D3098A" w:rsidP="00D07A6A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duration - int</w:t>
      </w:r>
    </w:p>
    <w:p w14:paraId="25699881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ategory - int</w:t>
      </w:r>
    </w:p>
    <w:p w14:paraId="5F0C5D2F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3E43DA65" w14:textId="387911D6" w:rsidR="00354F06" w:rsidRPr="00CF0102" w:rsidRDefault="00CB277E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A reservation is made in the </w:t>
      </w:r>
      <w:r w:rsidRPr="00943653">
        <w:rPr>
          <w:rFonts w:ascii="Calibri" w:eastAsia="SimSun" w:hAnsi="Calibri" w:cs="Times New Roman"/>
          <w:b/>
        </w:rPr>
        <w:t>first</w:t>
      </w:r>
      <w:r>
        <w:rPr>
          <w:rFonts w:ascii="Calibri" w:eastAsia="SimSun" w:hAnsi="Calibri" w:cs="Times New Roman"/>
        </w:rPr>
        <w:t xml:space="preserve"> room, which answers all the following conditions:</w:t>
      </w:r>
    </w:p>
    <w:p w14:paraId="776F3D0E" w14:textId="608D18DF" w:rsidR="00354F06" w:rsidRPr="00354F06" w:rsidRDefault="00556022" w:rsidP="00354F06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  <w:b/>
        </w:rPr>
        <w:t>First, o</w:t>
      </w:r>
      <w:r w:rsidR="00354F06" w:rsidRPr="00354F06">
        <w:rPr>
          <w:rFonts w:ascii="Calibri" w:eastAsia="SimSun" w:hAnsi="Calibri" w:cs="Times New Roman"/>
          <w:b/>
        </w:rPr>
        <w:t>rder</w:t>
      </w:r>
      <w:r w:rsidR="00354F06">
        <w:rPr>
          <w:rFonts w:ascii="Calibri" w:eastAsia="SimSun" w:hAnsi="Calibri" w:cs="Times New Roman"/>
        </w:rPr>
        <w:t xml:space="preserve"> all the hotels</w:t>
      </w:r>
      <w:r>
        <w:rPr>
          <w:rFonts w:ascii="Calibri" w:eastAsia="SimSun" w:hAnsi="Calibri" w:cs="Times New Roman"/>
        </w:rPr>
        <w:t xml:space="preserve"> </w:t>
      </w:r>
      <w:r w:rsidR="007C24CA">
        <w:rPr>
          <w:rFonts w:ascii="Calibri" w:eastAsia="SimSun" w:hAnsi="Calibri" w:cs="Times New Roman"/>
          <w:b/>
        </w:rPr>
        <w:t xml:space="preserve">by </w:t>
      </w:r>
      <w:proofErr w:type="spellStart"/>
      <w:r w:rsidR="007C24CA" w:rsidRPr="007C24CA">
        <w:rPr>
          <w:rFonts w:ascii="Calibri" w:eastAsia="SimSun" w:hAnsi="Calibri" w:cs="Times New Roman"/>
          <w:b/>
        </w:rPr>
        <w:t>FullName</w:t>
      </w:r>
      <w:proofErr w:type="spellEnd"/>
      <w:r w:rsidR="007C24CA">
        <w:rPr>
          <w:rFonts w:ascii="Calibri" w:eastAsia="SimSun" w:hAnsi="Calibri" w:cs="Times New Roman"/>
        </w:rPr>
        <w:t xml:space="preserve"> alphabetically</w:t>
      </w:r>
    </w:p>
    <w:p w14:paraId="659422B3" w14:textId="59C54606" w:rsidR="00354F06" w:rsidRDefault="00556022" w:rsidP="00354F06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</w:rPr>
      </w:pPr>
      <w:r w:rsidRPr="00556022">
        <w:rPr>
          <w:rFonts w:ascii="Calibri" w:eastAsia="SimSun" w:hAnsi="Calibri" w:cs="Times New Roman"/>
          <w:b/>
        </w:rPr>
        <w:t>Second</w:t>
      </w:r>
      <w:r>
        <w:rPr>
          <w:rFonts w:ascii="Calibri" w:eastAsia="SimSun" w:hAnsi="Calibri" w:cs="Times New Roman"/>
        </w:rPr>
        <w:t xml:space="preserve">, </w:t>
      </w:r>
      <w:r w:rsidRPr="00556022">
        <w:rPr>
          <w:rFonts w:ascii="Calibri" w:eastAsia="SimSun" w:hAnsi="Calibri" w:cs="Times New Roman"/>
          <w:b/>
        </w:rPr>
        <w:t>t</w:t>
      </w:r>
      <w:r w:rsidR="00354F06" w:rsidRPr="00556022">
        <w:rPr>
          <w:rFonts w:ascii="Calibri" w:eastAsia="SimSun" w:hAnsi="Calibri" w:cs="Times New Roman"/>
          <w:b/>
        </w:rPr>
        <w:t>ake</w:t>
      </w:r>
      <w:r w:rsidR="00354F06">
        <w:rPr>
          <w:rFonts w:ascii="Calibri" w:eastAsia="SimSun" w:hAnsi="Calibri" w:cs="Times New Roman"/>
        </w:rPr>
        <w:t xml:space="preserve"> only the rooms which have their </w:t>
      </w:r>
      <w:proofErr w:type="spellStart"/>
      <w:r w:rsidR="00354F06" w:rsidRPr="00354F06">
        <w:rPr>
          <w:rFonts w:ascii="Calibri" w:eastAsia="SimSun" w:hAnsi="Calibri" w:cs="Times New Roman"/>
          <w:b/>
        </w:rPr>
        <w:t>PricePerNight</w:t>
      </w:r>
      <w:proofErr w:type="spellEnd"/>
      <w:r w:rsidR="00354F06">
        <w:rPr>
          <w:rFonts w:ascii="Calibri" w:eastAsia="SimSun" w:hAnsi="Calibri" w:cs="Times New Roman"/>
        </w:rPr>
        <w:t xml:space="preserve"> set</w:t>
      </w:r>
      <w:r>
        <w:rPr>
          <w:rFonts w:ascii="Calibri" w:eastAsia="SimSun" w:hAnsi="Calibri" w:cs="Times New Roman"/>
        </w:rPr>
        <w:t xml:space="preserve"> (</w:t>
      </w:r>
      <w:proofErr w:type="spellStart"/>
      <w:r>
        <w:rPr>
          <w:rFonts w:ascii="Calibri" w:eastAsia="SimSun" w:hAnsi="Calibri" w:cs="Times New Roman"/>
        </w:rPr>
        <w:t>PricePerNight</w:t>
      </w:r>
      <w:proofErr w:type="spellEnd"/>
      <w:r>
        <w:rPr>
          <w:rFonts w:ascii="Calibri" w:eastAsia="SimSun" w:hAnsi="Calibri" w:cs="Times New Roman"/>
        </w:rPr>
        <w:t xml:space="preserve"> &gt; </w:t>
      </w:r>
      <w:proofErr w:type="gramStart"/>
      <w:r>
        <w:rPr>
          <w:rFonts w:ascii="Calibri" w:eastAsia="SimSun" w:hAnsi="Calibri" w:cs="Times New Roman"/>
        </w:rPr>
        <w:t>0 )</w:t>
      </w:r>
      <w:proofErr w:type="gramEnd"/>
    </w:p>
    <w:p w14:paraId="7F6AE41D" w14:textId="45817543" w:rsidR="00556022" w:rsidRDefault="00556022" w:rsidP="006E12AA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  <w:b/>
        </w:rPr>
        <w:t>Third, o</w:t>
      </w:r>
      <w:r w:rsidR="00354F06" w:rsidRPr="00354F06">
        <w:rPr>
          <w:rFonts w:ascii="Calibri" w:eastAsia="SimSun" w:hAnsi="Calibri" w:cs="Times New Roman"/>
          <w:b/>
        </w:rPr>
        <w:t>rder</w:t>
      </w:r>
      <w:r w:rsidR="00354F06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 xml:space="preserve">all taken rooms from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>previous step</w:t>
      </w:r>
      <w:r w:rsidR="00354F06">
        <w:rPr>
          <w:rFonts w:ascii="Calibri" w:eastAsia="SimSun" w:hAnsi="Calibri" w:cs="Times New Roman"/>
        </w:rPr>
        <w:t xml:space="preserve"> </w:t>
      </w:r>
      <w:r w:rsidR="00354F06" w:rsidRPr="00354F06">
        <w:rPr>
          <w:rFonts w:ascii="Calibri" w:eastAsia="SimSun" w:hAnsi="Calibri" w:cs="Times New Roman"/>
          <w:b/>
        </w:rPr>
        <w:t>by</w:t>
      </w:r>
      <w:r w:rsidR="00354F06">
        <w:rPr>
          <w:rFonts w:ascii="Calibri" w:eastAsia="SimSun" w:hAnsi="Calibri" w:cs="Times New Roman"/>
        </w:rPr>
        <w:t xml:space="preserve"> </w:t>
      </w:r>
      <w:r w:rsidR="00354F06" w:rsidRPr="00943653">
        <w:rPr>
          <w:rFonts w:ascii="Calibri" w:eastAsia="SimSun" w:hAnsi="Calibri" w:cs="Times New Roman"/>
          <w:b/>
        </w:rPr>
        <w:t>bed capacity</w:t>
      </w:r>
      <w:r w:rsidR="00943653">
        <w:rPr>
          <w:rFonts w:ascii="Calibri" w:eastAsia="SimSun" w:hAnsi="Calibri" w:cs="Times New Roman"/>
          <w:lang w:val="bg-BG"/>
        </w:rPr>
        <w:t xml:space="preserve"> </w:t>
      </w:r>
      <w:r w:rsidR="00943653" w:rsidRPr="00943653">
        <w:rPr>
          <w:rFonts w:ascii="Calibri" w:eastAsia="SimSun" w:hAnsi="Calibri" w:cs="Times New Roman"/>
        </w:rPr>
        <w:t>ascending</w:t>
      </w:r>
      <w:r w:rsidR="00354F06">
        <w:rPr>
          <w:rFonts w:ascii="Calibri" w:eastAsia="SimSun" w:hAnsi="Calibri" w:cs="Times New Roman"/>
        </w:rPr>
        <w:t>,</w:t>
      </w:r>
    </w:p>
    <w:p w14:paraId="353ACAE4" w14:textId="127C55BF" w:rsidR="00A84D90" w:rsidRPr="006E12AA" w:rsidRDefault="00556022" w:rsidP="006E12AA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</w:rPr>
      </w:pPr>
      <w:r w:rsidRPr="00556022">
        <w:rPr>
          <w:rFonts w:ascii="Calibri" w:eastAsia="SimSun" w:hAnsi="Calibri" w:cs="Times New Roman"/>
          <w:b/>
        </w:rPr>
        <w:t>Finally</w:t>
      </w:r>
      <w:r>
        <w:rPr>
          <w:rFonts w:ascii="Calibri" w:eastAsia="SimSun" w:hAnsi="Calibri" w:cs="Times New Roman"/>
        </w:rPr>
        <w:t xml:space="preserve">, </w:t>
      </w:r>
      <w:r>
        <w:rPr>
          <w:rFonts w:ascii="Calibri" w:eastAsia="SimSun" w:hAnsi="Calibri" w:cs="Times New Roman"/>
          <w:b/>
        </w:rPr>
        <w:t>choose</w:t>
      </w:r>
      <w:r w:rsidR="00354F06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 xml:space="preserve">from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ordered rooms, the room </w:t>
      </w:r>
      <w:r w:rsidR="00354F06">
        <w:rPr>
          <w:rFonts w:ascii="Calibri" w:eastAsia="SimSun" w:hAnsi="Calibri" w:cs="Times New Roman"/>
        </w:rPr>
        <w:t>with</w:t>
      </w:r>
      <w:r>
        <w:rPr>
          <w:rFonts w:ascii="Calibri" w:eastAsia="SimSun" w:hAnsi="Calibri" w:cs="Times New Roman"/>
        </w:rPr>
        <w:t xml:space="preserve"> the</w:t>
      </w:r>
      <w:r w:rsidR="00354F06">
        <w:rPr>
          <w:rFonts w:ascii="Calibri" w:eastAsia="SimSun" w:hAnsi="Calibri" w:cs="Times New Roman"/>
        </w:rPr>
        <w:t xml:space="preserve"> </w:t>
      </w:r>
      <w:r w:rsidR="00354F06" w:rsidRPr="00354F06">
        <w:rPr>
          <w:rFonts w:ascii="Calibri" w:eastAsia="SimSun" w:hAnsi="Calibri" w:cs="Times New Roman"/>
          <w:b/>
        </w:rPr>
        <w:t>lowest capacity</w:t>
      </w:r>
      <w:r w:rsidR="007F7517">
        <w:rPr>
          <w:rFonts w:ascii="Calibri" w:eastAsia="SimSun" w:hAnsi="Calibri" w:cs="Times New Roman"/>
          <w:b/>
        </w:rPr>
        <w:t xml:space="preserve"> where </w:t>
      </w:r>
      <w:r w:rsidR="007F7517">
        <w:rPr>
          <w:rFonts w:ascii="Calibri" w:eastAsia="SimSun" w:hAnsi="Calibri" w:cs="Times New Roman"/>
        </w:rPr>
        <w:t>the guest</w:t>
      </w:r>
      <w:r w:rsidR="00943653">
        <w:rPr>
          <w:rFonts w:ascii="Calibri" w:eastAsia="SimSun" w:hAnsi="Calibri" w:cs="Times New Roman"/>
        </w:rPr>
        <w:t>s</w:t>
      </w:r>
      <w:r w:rsidR="007F7517">
        <w:rPr>
          <w:rFonts w:ascii="Calibri" w:eastAsia="SimSun" w:hAnsi="Calibri" w:cs="Times New Roman"/>
        </w:rPr>
        <w:t xml:space="preserve"> will </w:t>
      </w:r>
      <w:r w:rsidR="00430230">
        <w:rPr>
          <w:rFonts w:ascii="Calibri" w:eastAsia="SimSun" w:hAnsi="Calibri" w:cs="Times New Roman"/>
        </w:rPr>
        <w:t>fit</w:t>
      </w:r>
    </w:p>
    <w:p w14:paraId="7D817B87" w14:textId="524BA841" w:rsidR="00D3098A" w:rsidRPr="00A84D90" w:rsidRDefault="00A84D90" w:rsidP="00A84D90">
      <w:pPr>
        <w:rPr>
          <w:rFonts w:ascii="Calibri" w:eastAsia="SimSun" w:hAnsi="Calibri" w:cs="Times New Roman"/>
        </w:rPr>
      </w:pPr>
      <w:r w:rsidRPr="00A84D90">
        <w:rPr>
          <w:rFonts w:ascii="Calibri" w:eastAsia="SimSun" w:hAnsi="Calibri" w:cs="Times New Roman"/>
        </w:rPr>
        <w:t xml:space="preserve"> </w:t>
      </w:r>
      <w:r w:rsidR="00D3098A" w:rsidRPr="00A84D90">
        <w:rPr>
          <w:rFonts w:ascii="Calibri" w:eastAsia="SimSun" w:hAnsi="Calibri" w:cs="Times New Roman"/>
        </w:rPr>
        <w:t xml:space="preserve">If </w:t>
      </w:r>
      <w:r w:rsidR="00354F06" w:rsidRPr="00A84D90">
        <w:rPr>
          <w:rFonts w:ascii="Calibri" w:eastAsia="SimSun" w:hAnsi="Calibri" w:cs="Times New Roman"/>
        </w:rPr>
        <w:t>none of the available hotels</w:t>
      </w:r>
      <w:r w:rsidR="00D3098A" w:rsidRPr="00A84D90">
        <w:rPr>
          <w:rFonts w:ascii="Calibri" w:eastAsia="SimSun" w:hAnsi="Calibri" w:cs="Times New Roman"/>
        </w:rPr>
        <w:t xml:space="preserve"> correspond</w:t>
      </w:r>
      <w:r w:rsidR="00354F06" w:rsidRPr="00A84D90">
        <w:rPr>
          <w:rFonts w:ascii="Calibri" w:eastAsia="SimSun" w:hAnsi="Calibri" w:cs="Times New Roman"/>
        </w:rPr>
        <w:t>s</w:t>
      </w:r>
      <w:r w:rsidR="00D3098A" w:rsidRPr="00A84D90">
        <w:rPr>
          <w:rFonts w:ascii="Calibri" w:eastAsia="SimSun" w:hAnsi="Calibri" w:cs="Times New Roman"/>
        </w:rPr>
        <w:t xml:space="preserve"> to the given category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="00D3098A" w:rsidRPr="00601ABB">
        <w:rPr>
          <w:rFonts w:ascii="Consolas" w:eastAsia="SimSun" w:hAnsi="Consolas" w:cs="Times New Roman"/>
          <w:b/>
          <w:bCs/>
        </w:rPr>
        <w:t xml:space="preserve">{category} </w:t>
      </w:r>
      <w:r w:rsidR="00D3098A" w:rsidRPr="00601ABB">
        <w:rPr>
          <w:rFonts w:ascii="Consolas" w:hAnsi="Consolas" w:cs="Consolas"/>
          <w:b/>
          <w:bCs/>
          <w:noProof/>
          <w:color w:val="A31515"/>
        </w:rPr>
        <w:t>star</w:t>
      </w:r>
      <w:r w:rsidR="00D3098A" w:rsidRPr="00601ABB">
        <w:rPr>
          <w:rFonts w:ascii="Consolas" w:eastAsia="SimSun" w:hAnsi="Consolas" w:cs="Times New Roman"/>
          <w:b/>
          <w:bCs/>
        </w:rPr>
        <w:t xml:space="preserve"> </w:t>
      </w:r>
      <w:r w:rsidR="00D3098A" w:rsidRPr="00601ABB">
        <w:rPr>
          <w:rFonts w:ascii="Consolas" w:hAnsi="Consolas" w:cs="Consolas"/>
          <w:b/>
          <w:bCs/>
          <w:noProof/>
          <w:color w:val="A31515"/>
        </w:rPr>
        <w:t>hotel is not available in our platform.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4A4C9CB0" w14:textId="44EBF1A4" w:rsidR="00D3098A" w:rsidRPr="00A84D90" w:rsidRDefault="00A84D90" w:rsidP="00A84D90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If none of the rooms can fit</w:t>
      </w:r>
      <w:r w:rsidR="00D3098A" w:rsidRPr="00A84D90">
        <w:rPr>
          <w:rFonts w:ascii="Calibri" w:eastAsia="SimSun" w:hAnsi="Calibri" w:cs="Times New Roman"/>
        </w:rPr>
        <w:t xml:space="preserve"> the requested guests, return 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="00D3098A" w:rsidRPr="00601ABB">
        <w:rPr>
          <w:rFonts w:ascii="Consolas" w:hAnsi="Consolas" w:cs="Consolas"/>
          <w:b/>
          <w:bCs/>
          <w:noProof/>
          <w:color w:val="A31515"/>
        </w:rPr>
        <w:t>We cannot offer appropriate room for your request.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16952498" w14:textId="6E8E4D56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If the booking is successful,</w:t>
      </w:r>
      <w:r w:rsidRPr="00BE41B9">
        <w:t xml:space="preserve"> </w:t>
      </w:r>
      <w:r>
        <w:t xml:space="preserve">the method </w:t>
      </w:r>
      <w:r>
        <w:rPr>
          <w:rFonts w:ascii="Calibri" w:eastAsia="SimSun" w:hAnsi="Calibri" w:cs="Times New Roman"/>
        </w:rPr>
        <w:t xml:space="preserve">returns 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  <w:color w:val="A31515"/>
        </w:rPr>
        <w:t xml:space="preserve">Booking number </w:t>
      </w:r>
      <w:r w:rsidRPr="00601ABB">
        <w:rPr>
          <w:rFonts w:ascii="Consolas" w:hAnsi="Consolas" w:cs="Consolas"/>
          <w:b/>
          <w:bCs/>
          <w:noProof/>
        </w:rPr>
        <w:t>{bookingNumber}</w:t>
      </w:r>
      <w:r w:rsidRPr="00601ABB">
        <w:rPr>
          <w:rFonts w:ascii="Consolas" w:hAnsi="Consolas" w:cs="Consolas"/>
          <w:b/>
          <w:bCs/>
          <w:noProof/>
          <w:color w:val="A31515"/>
        </w:rPr>
        <w:t xml:space="preserve"> for </w:t>
      </w:r>
      <w:r w:rsidRPr="00601ABB">
        <w:rPr>
          <w:rFonts w:ascii="Consolas" w:hAnsi="Consolas" w:cs="Consolas"/>
          <w:b/>
          <w:bCs/>
          <w:noProof/>
        </w:rPr>
        <w:t>{hotelName}</w:t>
      </w:r>
      <w:r w:rsidR="00430230" w:rsidRPr="00601ABB">
        <w:rPr>
          <w:rFonts w:ascii="Consolas" w:hAnsi="Consolas" w:cs="Consolas"/>
          <w:b/>
          <w:bCs/>
          <w:noProof/>
          <w:color w:val="A31515"/>
        </w:rPr>
        <w:t xml:space="preserve"> hotel is successful</w:t>
      </w:r>
      <w:r w:rsidRPr="00601ABB">
        <w:rPr>
          <w:rFonts w:ascii="Consolas" w:hAnsi="Consolas" w:cs="Consolas"/>
          <w:b/>
          <w:bCs/>
          <w:noProof/>
          <w:color w:val="A31515"/>
        </w:rPr>
        <w:t>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477BA93A" w14:textId="56DBBE83" w:rsidR="009F281C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Also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for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successful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booking</w:t>
      </w:r>
      <w:proofErr w:type="spellEnd"/>
      <w:r w:rsidR="00601ABB">
        <w:rPr>
          <w:rStyle w:val="spellingerror"/>
          <w:rFonts w:ascii="Calibri" w:hAnsi="Calibri" w:cs="Calibri"/>
          <w:sz w:val="22"/>
          <w:szCs w:val="22"/>
          <w:lang w:val="bg-BG"/>
        </w:rPr>
        <w:t>,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you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should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add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th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new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lang w:val="bg-BG"/>
        </w:rPr>
        <w:t>Booking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in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th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lang w:val="bg-BG"/>
        </w:rPr>
        <w:t>BookingRepository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of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th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selected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sz w:val="22"/>
          <w:szCs w:val="22"/>
          <w:lang w:val="bg-BG"/>
        </w:rPr>
        <w:t>hotel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lang w:val="bg-BG"/>
        </w:rPr>
        <w:t xml:space="preserve">.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Every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new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Booking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should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have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 w:rsidR="00601ABB"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a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booking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number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equal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o</w:t>
      </w:r>
      <w:proofErr w:type="spellEnd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</w:rPr>
        <w:t xml:space="preserve"> th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otal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number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of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he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already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added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bookings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o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he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selected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hotel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proofErr w:type="spellStart"/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increased</w:t>
      </w:r>
      <w:proofErr w:type="spellEnd"/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</w:rPr>
        <w:t>by one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bg-BG"/>
        </w:rPr>
        <w:t>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7795F1" w14:textId="375BDB74" w:rsidR="00D3098A" w:rsidRPr="00900A44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Calibri" w:eastAsia="SimSun" w:hAnsi="Calibri"/>
        </w:rPr>
      </w:pP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>bookingNumber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 xml:space="preserve"> = 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>totalBookingAppBookingsCount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 xml:space="preserve"> + 1;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011436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4C7EDA">
        <w:rPr>
          <w:rFonts w:ascii="Calibri" w:eastAsia="SimSun" w:hAnsi="Calibri" w:cs="Times New Roman"/>
          <w:b/>
          <w:noProof/>
          <w:color w:val="B2500E"/>
          <w:sz w:val="28"/>
        </w:rPr>
        <w:t>HotelReport</w:t>
      </w:r>
    </w:p>
    <w:p w14:paraId="5152A313" w14:textId="77777777" w:rsidR="00D3098A" w:rsidRPr="00F35E0C" w:rsidRDefault="00D3098A" w:rsidP="00D3098A">
      <w:pPr>
        <w:rPr>
          <w:rFonts w:ascii="Calibri" w:eastAsia="SimSun" w:hAnsi="Calibri" w:cs="Times New Roman"/>
          <w:b/>
          <w:color w:val="B2500E"/>
          <w:lang w:val="bg-BG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6A46EAA3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– string</w:t>
      </w:r>
    </w:p>
    <w:p w14:paraId="3DA46E2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68224FBD" w14:textId="47289BBB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Returns on the console information about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>hotel with the given name and all the</w:t>
      </w:r>
      <w:r w:rsidR="00154A80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>bookings made for this hotel.</w:t>
      </w:r>
    </w:p>
    <w:p w14:paraId="0759FEC0" w14:textId="03C882E4" w:rsidR="00D3098A" w:rsidRDefault="00D3098A" w:rsidP="00D3098A">
      <w:pPr>
        <w:jc w:val="both"/>
        <w:rPr>
          <w:rFonts w:ascii="Calibri" w:eastAsia="SimSun" w:hAnsi="Calibri" w:cs="Times New Roman"/>
        </w:rPr>
      </w:pP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Note: Do not use </w:t>
      </w:r>
      <w:r w:rsidRPr="00F26CEB">
        <w:rPr>
          <w:rFonts w:ascii="Consolas" w:eastAsia="Calibri" w:hAnsi="Consolas" w:cs="Arial"/>
          <w:bCs/>
          <w:noProof/>
          <w:sz w:val="19"/>
          <w:szCs w:val="19"/>
        </w:rPr>
        <w:t>"</w:t>
      </w:r>
      <w:r w:rsidR="00AF370D" w:rsidRPr="00601ABB">
        <w:rPr>
          <w:rFonts w:ascii="Consolas" w:eastAsia="Calibri" w:hAnsi="Consolas" w:cs="Consolas"/>
          <w:b/>
          <w:bCs/>
          <w:lang w:val="bg-BG"/>
        </w:rPr>
        <w:t>\r\n</w:t>
      </w:r>
      <w:r w:rsidRPr="00F26CEB">
        <w:rPr>
          <w:rFonts w:ascii="Consolas" w:eastAsia="Calibri" w:hAnsi="Consolas" w:cs="Arial"/>
          <w:bCs/>
          <w:noProof/>
          <w:sz w:val="19"/>
          <w:szCs w:val="19"/>
        </w:rPr>
        <w:t>"</w:t>
      </w: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 for a new line. </w:t>
      </w:r>
    </w:p>
    <w:p w14:paraId="228EAD3F" w14:textId="07A7B7E6" w:rsidR="00D3098A" w:rsidRDefault="00D3098A" w:rsidP="000809ED">
      <w:pPr>
        <w:pStyle w:val="ListParagraph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re are no registered hotels with this name in the platform, return: </w:t>
      </w:r>
      <w:r w:rsidR="000809ED" w:rsidRPr="00CA016F">
        <w:rPr>
          <w:rFonts w:ascii="Consolas" w:eastAsia="SimSun" w:hAnsi="Consolas" w:cs="Times New Roman"/>
          <w:b/>
          <w:bCs/>
        </w:rPr>
        <w:t>"</w:t>
      </w:r>
      <w:r w:rsidRPr="00CA016F">
        <w:rPr>
          <w:rFonts w:ascii="Consolas" w:hAnsi="Consolas" w:cs="Consolas"/>
          <w:b/>
          <w:bCs/>
          <w:noProof/>
        </w:rPr>
        <w:t>Profile</w:t>
      </w:r>
      <w:r w:rsidRPr="00CA016F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Pr="00CA016F">
        <w:rPr>
          <w:rFonts w:ascii="Consolas" w:eastAsia="SimSun" w:hAnsi="Consolas" w:cs="Times New Roman"/>
          <w:b/>
          <w:bCs/>
        </w:rPr>
        <w:t>hotelName</w:t>
      </w:r>
      <w:proofErr w:type="spellEnd"/>
      <w:r w:rsidRPr="00CA016F">
        <w:rPr>
          <w:rFonts w:ascii="Consolas" w:eastAsia="SimSun" w:hAnsi="Consolas" w:cs="Times New Roman"/>
          <w:b/>
          <w:bCs/>
        </w:rPr>
        <w:t xml:space="preserve">} </w:t>
      </w:r>
      <w:r w:rsidRPr="00CA016F">
        <w:rPr>
          <w:rFonts w:ascii="Consolas" w:hAnsi="Consolas" w:cs="Consolas"/>
          <w:b/>
          <w:bCs/>
          <w:noProof/>
        </w:rPr>
        <w:t>doesn</w:t>
      </w:r>
      <w:r w:rsidR="003E0FA3">
        <w:rPr>
          <w:rFonts w:ascii="Consolas" w:hAnsi="Consolas" w:cs="Consolas"/>
          <w:b/>
          <w:bCs/>
          <w:noProof/>
          <w:lang w:val="bg-BG"/>
        </w:rPr>
        <w:t>'</w:t>
      </w:r>
      <w:r w:rsidRPr="00CA016F">
        <w:rPr>
          <w:rFonts w:ascii="Consolas" w:hAnsi="Consolas" w:cs="Consolas"/>
          <w:b/>
          <w:bCs/>
          <w:noProof/>
        </w:rPr>
        <w:t>t exist!</w:t>
      </w:r>
      <w:r w:rsidR="000809ED" w:rsidRPr="00CA016F">
        <w:rPr>
          <w:rFonts w:ascii="Consolas" w:eastAsia="SimSun" w:hAnsi="Consolas" w:cs="Times New Roman"/>
          <w:b/>
          <w:bCs/>
        </w:rPr>
        <w:t>"</w:t>
      </w:r>
    </w:p>
    <w:p w14:paraId="3BD16A8B" w14:textId="7BEB1D3C" w:rsidR="007A63C7" w:rsidRPr="007A63C7" w:rsidRDefault="00D3098A" w:rsidP="00F95C1F">
      <w:pPr>
        <w:pStyle w:val="ListParagraph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Pr="004C7EDA">
        <w:rPr>
          <w:rFonts w:ascii="Calibri" w:eastAsia="SimSun" w:hAnsi="Calibri" w:cs="Times New Roman"/>
        </w:rPr>
        <w:t xml:space="preserve"> is found, return </w:t>
      </w:r>
      <w:r>
        <w:rPr>
          <w:rFonts w:ascii="Calibri" w:eastAsia="SimSun" w:hAnsi="Calibri" w:cs="Times New Roman"/>
        </w:rPr>
        <w:t xml:space="preserve">the following information for the hotel </w:t>
      </w:r>
      <w:r w:rsidRPr="004C7EDA">
        <w:rPr>
          <w:rFonts w:ascii="Calibri" w:eastAsia="SimSun" w:hAnsi="Calibri" w:cs="Times New Roman"/>
        </w:rPr>
        <w:t xml:space="preserve">and </w:t>
      </w:r>
      <w:proofErr w:type="spellStart"/>
      <w:proofErr w:type="gramStart"/>
      <w:r w:rsidRPr="0010090C">
        <w:rPr>
          <w:rFonts w:ascii="Calibri" w:eastAsia="SimSun" w:hAnsi="Calibri" w:cs="Times New Roman"/>
          <w:b/>
        </w:rPr>
        <w:t>BookingSummary</w:t>
      </w:r>
      <w:proofErr w:type="spellEnd"/>
      <w:r w:rsidRPr="00B9755B">
        <w:rPr>
          <w:rFonts w:ascii="Calibri" w:eastAsia="SimSun" w:hAnsi="Calibri" w:cs="Times New Roman"/>
          <w:b/>
        </w:rPr>
        <w:t>(</w:t>
      </w:r>
      <w:proofErr w:type="gramEnd"/>
      <w:r w:rsidRPr="00B9755B">
        <w:rPr>
          <w:rFonts w:ascii="Calibri" w:eastAsia="SimSun" w:hAnsi="Calibri" w:cs="Times New Roman"/>
          <w:b/>
        </w:rPr>
        <w:t>)</w:t>
      </w:r>
      <w:r w:rsidRPr="004C7EDA">
        <w:rPr>
          <w:rFonts w:ascii="Calibri" w:eastAsia="SimSun" w:hAnsi="Calibri" w:cs="Times New Roman"/>
        </w:rPr>
        <w:t xml:space="preserve"> for every</w:t>
      </w:r>
      <w:r>
        <w:rPr>
          <w:rFonts w:ascii="Calibri" w:eastAsia="SimSun" w:hAnsi="Calibri" w:cs="Times New Roman"/>
        </w:rPr>
        <w:t xml:space="preserve"> </w:t>
      </w:r>
      <w:r w:rsidRPr="0010090C">
        <w:rPr>
          <w:rFonts w:ascii="Calibri" w:eastAsia="SimSun" w:hAnsi="Calibri" w:cs="Times New Roman"/>
          <w:b/>
        </w:rPr>
        <w:t>Booking</w:t>
      </w:r>
      <w:r w:rsidR="00556022">
        <w:rPr>
          <w:rFonts w:ascii="Calibri" w:eastAsia="SimSun" w:hAnsi="Calibri" w:cs="Times New Roman"/>
          <w:b/>
        </w:rPr>
        <w:t xml:space="preserve">, </w:t>
      </w:r>
      <w:r w:rsidR="00556022" w:rsidRPr="008F1F88">
        <w:rPr>
          <w:rFonts w:ascii="Calibri" w:eastAsia="SimSun" w:hAnsi="Calibri" w:cs="Times New Roman"/>
        </w:rPr>
        <w:t xml:space="preserve">separated by </w:t>
      </w:r>
      <w:r w:rsidR="00601ABB">
        <w:rPr>
          <w:rFonts w:ascii="Calibri" w:eastAsia="SimSun" w:hAnsi="Calibri" w:cs="Times New Roman"/>
        </w:rPr>
        <w:t xml:space="preserve">an </w:t>
      </w:r>
      <w:r w:rsidR="008F1F88" w:rsidRPr="008F1F88">
        <w:rPr>
          <w:rFonts w:ascii="Calibri" w:eastAsia="SimSun" w:hAnsi="Calibri" w:cs="Times New Roman"/>
          <w:b/>
        </w:rPr>
        <w:t>empty</w:t>
      </w:r>
      <w:r w:rsidR="008F1F88" w:rsidRPr="008F1F88">
        <w:rPr>
          <w:rFonts w:ascii="Calibri" w:eastAsia="SimSun" w:hAnsi="Calibri" w:cs="Times New Roman"/>
        </w:rPr>
        <w:t xml:space="preserve"> new line</w:t>
      </w:r>
      <w:r w:rsidR="00A40FB4">
        <w:rPr>
          <w:rFonts w:ascii="Calibri" w:eastAsia="SimSun" w:hAnsi="Calibri" w:cs="Times New Roman"/>
        </w:rPr>
        <w:t xml:space="preserve">. 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="00A40FB4">
        <w:rPr>
          <w:rFonts w:ascii="Calibri" w:eastAsia="SimSun" w:hAnsi="Calibri" w:cs="Times New Roman"/>
        </w:rPr>
        <w:t xml:space="preserve"> has </w:t>
      </w:r>
      <w:r w:rsidR="00A40FB4" w:rsidRPr="0036173D">
        <w:rPr>
          <w:rFonts w:ascii="Calibri" w:eastAsia="SimSun" w:hAnsi="Calibri" w:cs="Times New Roman"/>
          <w:b/>
        </w:rPr>
        <w:t>no</w:t>
      </w:r>
      <w:r w:rsidR="00A40FB4">
        <w:rPr>
          <w:rFonts w:ascii="Calibri" w:eastAsia="SimSun" w:hAnsi="Calibri" w:cs="Times New Roman"/>
        </w:rPr>
        <w:t xml:space="preserve"> bookings in its </w:t>
      </w:r>
      <w:proofErr w:type="spellStart"/>
      <w:r w:rsidR="00A40FB4" w:rsidRPr="00A40FB4">
        <w:rPr>
          <w:rFonts w:ascii="Calibri" w:eastAsia="SimSun" w:hAnsi="Calibri" w:cs="Times New Roman"/>
          <w:b/>
        </w:rPr>
        <w:t>BookingRepository</w:t>
      </w:r>
      <w:proofErr w:type="spellEnd"/>
      <w:r w:rsidR="00A40FB4">
        <w:rPr>
          <w:rFonts w:ascii="Calibri" w:eastAsia="SimSun" w:hAnsi="Calibri" w:cs="Times New Roman"/>
        </w:rPr>
        <w:t xml:space="preserve">, </w:t>
      </w:r>
      <w:proofErr w:type="gramStart"/>
      <w:r w:rsidR="0036173D">
        <w:rPr>
          <w:rFonts w:ascii="Calibri" w:eastAsia="SimSun" w:hAnsi="Calibri" w:cs="Times New Roman"/>
        </w:rPr>
        <w:t>print</w:t>
      </w:r>
      <w:r w:rsidR="00A40FB4">
        <w:rPr>
          <w:rFonts w:ascii="Calibri" w:eastAsia="SimSun" w:hAnsi="Calibri" w:cs="Times New Roman"/>
        </w:rPr>
        <w:t xml:space="preserve">  </w:t>
      </w:r>
      <w:r w:rsidR="00A40FB4" w:rsidRPr="000809ED">
        <w:rPr>
          <w:rFonts w:ascii="Calibri" w:eastAsia="SimSun" w:hAnsi="Calibri" w:cs="Times New Roman"/>
        </w:rPr>
        <w:t>"</w:t>
      </w:r>
      <w:proofErr w:type="gramEnd"/>
      <w:r w:rsidR="00A40FB4" w:rsidRPr="00CA016F">
        <w:rPr>
          <w:rFonts w:ascii="Consolas" w:hAnsi="Consolas" w:cs="Consolas"/>
          <w:b/>
          <w:bCs/>
          <w:noProof/>
        </w:rPr>
        <w:t>none</w:t>
      </w:r>
      <w:r w:rsidR="00A40FB4" w:rsidRPr="000809ED">
        <w:rPr>
          <w:rFonts w:ascii="Calibri" w:eastAsia="SimSun" w:hAnsi="Calibri" w:cs="Times New Roman"/>
        </w:rPr>
        <w:t>"</w:t>
      </w:r>
      <w:r w:rsidR="00F95C1F">
        <w:rPr>
          <w:rFonts w:ascii="Calibri" w:eastAsia="SimSun" w:hAnsi="Calibri" w:cs="Times New Roman"/>
          <w:lang w:val="bg-BG"/>
        </w:rPr>
        <w:t xml:space="preserve"> (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look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at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the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last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example</w:t>
      </w:r>
      <w:proofErr w:type="spellEnd"/>
      <w:r w:rsidR="00F95C1F">
        <w:rPr>
          <w:rFonts w:ascii="Calibri" w:eastAsia="SimSun" w:hAnsi="Calibri" w:cs="Times New Roman"/>
          <w:lang w:val="bg-BG"/>
        </w:rPr>
        <w:t xml:space="preserve"> </w:t>
      </w:r>
      <w:r w:rsidR="00F95C1F">
        <w:rPr>
          <w:rFonts w:ascii="Calibri" w:eastAsia="SimSun" w:hAnsi="Calibri" w:cs="Times New Roman"/>
        </w:rPr>
        <w:t>for reference</w:t>
      </w:r>
      <w:r w:rsidR="00F95C1F">
        <w:rPr>
          <w:rFonts w:ascii="Calibri" w:eastAsia="SimSun" w:hAnsi="Calibri" w:cs="Times New Roman"/>
          <w:lang w:val="bg-BG"/>
        </w:rPr>
        <w:t>)</w:t>
      </w:r>
      <w:r w:rsidR="00A40FB4">
        <w:rPr>
          <w:rFonts w:ascii="Calibri" w:eastAsia="SimSun" w:hAnsi="Calibri" w:cs="Times New Roman"/>
        </w:rPr>
        <w:t xml:space="preserve">, instead of </w:t>
      </w:r>
      <w:proofErr w:type="spellStart"/>
      <w:r w:rsidR="00A40FB4" w:rsidRPr="00A40FB4">
        <w:rPr>
          <w:rFonts w:ascii="Calibri" w:eastAsia="SimSun" w:hAnsi="Calibri" w:cs="Times New Roman"/>
          <w:b/>
        </w:rPr>
        <w:t>BookingSummary</w:t>
      </w:r>
      <w:proofErr w:type="spellEnd"/>
      <w:r w:rsidR="00A40FB4" w:rsidRPr="00A40FB4">
        <w:rPr>
          <w:rFonts w:ascii="Calibri" w:eastAsia="SimSun" w:hAnsi="Calibri" w:cs="Times New Roman"/>
          <w:b/>
        </w:rPr>
        <w:t xml:space="preserve">() </w:t>
      </w:r>
      <w:r w:rsidR="00A40FB4">
        <w:rPr>
          <w:rFonts w:ascii="Calibri" w:eastAsia="SimSun" w:hAnsi="Calibri" w:cs="Times New Roman"/>
        </w:rPr>
        <w:t xml:space="preserve">for each </w:t>
      </w:r>
      <w:r w:rsidR="00A40FB4" w:rsidRPr="00A40FB4">
        <w:rPr>
          <w:rFonts w:ascii="Calibri" w:eastAsia="SimSun" w:hAnsi="Calibri" w:cs="Times New Roman"/>
          <w:b/>
        </w:rPr>
        <w:t>Booking</w:t>
      </w:r>
      <w:r w:rsidR="00F95C1F">
        <w:rPr>
          <w:rFonts w:ascii="Calibri" w:eastAsia="SimSun" w:hAnsi="Calibri" w:cs="Times New Roman"/>
          <w:b/>
        </w:rPr>
        <w:t xml:space="preserve"> </w:t>
      </w:r>
      <w:r w:rsidR="00F95C1F">
        <w:rPr>
          <w:rFonts w:ascii="Calibri" w:eastAsia="SimSun" w:hAnsi="Calibri" w:cs="Times New Roman"/>
        </w:rPr>
        <w:t>()</w:t>
      </w:r>
      <w:r w:rsidR="00A40FB4">
        <w:rPr>
          <w:rFonts w:ascii="Calibri" w:eastAsia="SimSun" w:hAnsi="Calibri" w:cs="Times New Roman"/>
        </w:rPr>
        <w:t>:</w:t>
      </w:r>
    </w:p>
    <w:p w14:paraId="459F1712" w14:textId="3A29BB42" w:rsidR="00D3098A" w:rsidRPr="003E0FA3" w:rsidRDefault="000809ED" w:rsidP="00D3098A">
      <w:pPr>
        <w:pStyle w:val="ListParagraph"/>
        <w:rPr>
          <w:rFonts w:ascii="Consolas" w:eastAsia="SimSun" w:hAnsi="Consolas" w:cs="Times New Roman"/>
          <w:b/>
          <w:bCs/>
        </w:rPr>
      </w:pPr>
      <w:r w:rsidRPr="003E0FA3">
        <w:rPr>
          <w:rFonts w:ascii="Consolas" w:eastAsia="SimSun" w:hAnsi="Consolas" w:cs="Times New Roman"/>
          <w:b/>
          <w:bCs/>
        </w:rPr>
        <w:t>"</w:t>
      </w:r>
      <w:r w:rsidR="00D3098A" w:rsidRPr="003E0FA3">
        <w:rPr>
          <w:rFonts w:ascii="Consolas" w:hAnsi="Consolas" w:cs="Consolas"/>
          <w:b/>
          <w:bCs/>
          <w:noProof/>
        </w:rPr>
        <w:t>Hotel name:</w:t>
      </w:r>
      <w:r w:rsidR="00D3098A" w:rsidRPr="003E0FA3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="00D3098A" w:rsidRPr="003E0FA3">
        <w:rPr>
          <w:rFonts w:ascii="Consolas" w:eastAsia="SimSun" w:hAnsi="Consolas" w:cs="Times New Roman"/>
          <w:b/>
          <w:bCs/>
        </w:rPr>
        <w:t>hotelName</w:t>
      </w:r>
      <w:proofErr w:type="spellEnd"/>
      <w:r w:rsidR="00D3098A" w:rsidRPr="003E0FA3">
        <w:rPr>
          <w:rFonts w:ascii="Consolas" w:eastAsia="SimSun" w:hAnsi="Consolas" w:cs="Times New Roman"/>
          <w:b/>
          <w:bCs/>
        </w:rPr>
        <w:t>}</w:t>
      </w:r>
    </w:p>
    <w:p w14:paraId="0344DA7F" w14:textId="5705186C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lastRenderedPageBreak/>
        <w:t>--</w:t>
      </w:r>
      <w:r w:rsidR="00D3098A" w:rsidRPr="003E0FA3">
        <w:rPr>
          <w:rFonts w:ascii="Consolas" w:eastAsia="SimSun" w:hAnsi="Consolas" w:cs="Times New Roman"/>
          <w:b/>
          <w:bCs/>
        </w:rPr>
        <w:t xml:space="preserve">{Category} </w:t>
      </w:r>
      <w:r w:rsidR="00D3098A" w:rsidRPr="003E0FA3">
        <w:rPr>
          <w:rFonts w:ascii="Consolas" w:hAnsi="Consolas" w:cs="Consolas"/>
          <w:b/>
          <w:bCs/>
          <w:noProof/>
        </w:rPr>
        <w:t>star</w:t>
      </w:r>
      <w:r w:rsidR="00D3098A" w:rsidRPr="003E0FA3">
        <w:rPr>
          <w:rFonts w:ascii="Consolas" w:eastAsia="SimSun" w:hAnsi="Consolas" w:cs="Times New Roman"/>
          <w:b/>
          <w:bCs/>
        </w:rPr>
        <w:t xml:space="preserve"> </w:t>
      </w:r>
      <w:r w:rsidR="00D3098A" w:rsidRPr="003E0FA3">
        <w:rPr>
          <w:rFonts w:ascii="Consolas" w:hAnsi="Consolas" w:cs="Consolas"/>
          <w:b/>
          <w:bCs/>
          <w:noProof/>
        </w:rPr>
        <w:t>hotel</w:t>
      </w:r>
    </w:p>
    <w:p w14:paraId="34D0AFD8" w14:textId="7C2FB636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Turnover:</w:t>
      </w:r>
      <w:r w:rsidR="007A63C7" w:rsidRPr="003E0FA3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proofErr w:type="gramStart"/>
      <w:r w:rsidR="007A63C7" w:rsidRPr="003E0FA3">
        <w:rPr>
          <w:rFonts w:ascii="Consolas" w:eastAsia="SimSun" w:hAnsi="Consolas" w:cs="Times New Roman"/>
          <w:b/>
          <w:bCs/>
        </w:rPr>
        <w:t>hotelT</w:t>
      </w:r>
      <w:r w:rsidR="00D3098A" w:rsidRPr="003E0FA3">
        <w:rPr>
          <w:rFonts w:ascii="Consolas" w:eastAsia="SimSun" w:hAnsi="Consolas" w:cs="Times New Roman"/>
          <w:b/>
          <w:bCs/>
        </w:rPr>
        <w:t>urnover</w:t>
      </w:r>
      <w:proofErr w:type="spellEnd"/>
      <w:r w:rsidR="007A63C7" w:rsidRPr="003E0FA3">
        <w:rPr>
          <w:rFonts w:ascii="Consolas" w:eastAsia="SimSun" w:hAnsi="Consolas" w:cs="Times New Roman"/>
          <w:b/>
          <w:bCs/>
        </w:rPr>
        <w:t xml:space="preserve"> :</w:t>
      </w:r>
      <w:proofErr w:type="gramEnd"/>
      <w:r w:rsidR="007A63C7" w:rsidRPr="003E0FA3">
        <w:rPr>
          <w:rFonts w:ascii="Consolas" w:eastAsia="SimSun" w:hAnsi="Consolas" w:cs="Times New Roman"/>
          <w:b/>
          <w:bCs/>
        </w:rPr>
        <w:t xml:space="preserve"> F2</w:t>
      </w:r>
      <w:r w:rsidR="00D3098A" w:rsidRPr="003E0FA3">
        <w:rPr>
          <w:rFonts w:ascii="Consolas" w:eastAsia="SimSun" w:hAnsi="Consolas" w:cs="Times New Roman"/>
          <w:b/>
          <w:bCs/>
        </w:rPr>
        <w:t>}</w:t>
      </w:r>
      <w:r w:rsidR="00D3098A" w:rsidRPr="003E0FA3">
        <w:rPr>
          <w:rFonts w:ascii="Consolas" w:hAnsi="Consolas" w:cs="Consolas"/>
          <w:b/>
          <w:bCs/>
          <w:noProof/>
        </w:rPr>
        <w:t xml:space="preserve"> $</w:t>
      </w:r>
    </w:p>
    <w:p w14:paraId="44F6BC9D" w14:textId="3EF3E27A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Bookings:</w:t>
      </w:r>
    </w:p>
    <w:p w14:paraId="48AEA4BF" w14:textId="77777777" w:rsidR="00D3098A" w:rsidRPr="003E0FA3" w:rsidRDefault="00D3098A" w:rsidP="00D3098A">
      <w:pPr>
        <w:pStyle w:val="ListParagraph"/>
        <w:rPr>
          <w:rFonts w:ascii="Consolas" w:hAnsi="Consolas" w:cs="Consolas"/>
          <w:b/>
          <w:bCs/>
          <w:noProof/>
        </w:rPr>
      </w:pPr>
    </w:p>
    <w:p w14:paraId="6EF2FD1D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1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7AE5378B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4690D2FF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7A79D29A" w14:textId="7D2E0AB1" w:rsidR="00E93D40" w:rsidRPr="003E0FA3" w:rsidRDefault="00CA016F" w:rsidP="003E0FA3">
      <w:pPr>
        <w:pStyle w:val="Index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 xml:space="preserve">     </w:t>
      </w:r>
      <w:r w:rsidR="003E0FA3" w:rsidRPr="003E0FA3">
        <w:rPr>
          <w:rFonts w:ascii="Consolas" w:hAnsi="Consolas"/>
          <w:b/>
          <w:bCs/>
          <w:noProof/>
          <w:lang w:val="bg-BG"/>
        </w:rPr>
        <w:t xml:space="preserve"> </w:t>
      </w:r>
      <w:r w:rsidR="00D3098A" w:rsidRPr="003E0FA3">
        <w:rPr>
          <w:rFonts w:ascii="Consolas" w:hAnsi="Consolas"/>
          <w:b/>
          <w:bCs/>
          <w:noProof/>
        </w:rPr>
        <w:t>Total amount paid:</w:t>
      </w:r>
      <w:r w:rsidR="00D3098A"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9CD09DE" w14:textId="4FBE79A0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2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6A004909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7FED1BC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2E915DED" w14:textId="0CCDA27E" w:rsidR="00E93D40" w:rsidRPr="003E0FA3" w:rsidRDefault="00E93D40" w:rsidP="003E0FA3">
      <w:pPr>
        <w:pStyle w:val="Index"/>
        <w:ind w:firstLine="720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088DA7B" w14:textId="77777777" w:rsidR="00D3098A" w:rsidRPr="003E0FA3" w:rsidRDefault="00D3098A" w:rsidP="003E0FA3">
      <w:pPr>
        <w:pStyle w:val="Index"/>
        <w:ind w:firstLine="720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...</w:t>
      </w:r>
    </w:p>
    <w:p w14:paraId="6D3254E8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 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n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3EF03946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0D208F9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</w:t>
      </w:r>
    </w:p>
    <w:p w14:paraId="34AF0A6E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3A2FECDC" w14:textId="62FD47B1" w:rsidR="00D3098A" w:rsidRPr="003E0FA3" w:rsidRDefault="00D3098A" w:rsidP="003E0FA3">
      <w:pPr>
        <w:pStyle w:val="Index"/>
        <w:rPr>
          <w:rFonts w:ascii="Consolas" w:eastAsia="SimSun" w:hAnsi="Consolas" w:cs="Times New Roman"/>
          <w:b/>
          <w:bCs/>
          <w:lang w:val="bg-BG"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  <w:r w:rsidR="000809ED" w:rsidRPr="003E0FA3">
        <w:rPr>
          <w:rFonts w:ascii="Consolas" w:eastAsia="SimSun" w:hAnsi="Consolas" w:cs="Times New Roman"/>
          <w:b/>
          <w:bCs/>
        </w:rPr>
        <w:t>"</w:t>
      </w:r>
      <w:r w:rsidRPr="003E0FA3">
        <w:rPr>
          <w:rFonts w:ascii="Consolas" w:eastAsia="SimSun" w:hAnsi="Consolas" w:cs="Times New Roman"/>
          <w:b/>
          <w:bCs/>
          <w:lang w:val="bg-BG"/>
        </w:rPr>
        <w:t xml:space="preserve"> </w:t>
      </w:r>
    </w:p>
    <w:p w14:paraId="5B9E9806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lang w:val="bg-BG"/>
        </w:rPr>
      </w:pPr>
      <w:r w:rsidRPr="003E0FA3">
        <w:rPr>
          <w:rFonts w:ascii="Consolas" w:hAnsi="Consolas"/>
          <w:b/>
          <w:bCs/>
          <w:lang w:val="bg-BG"/>
        </w:rPr>
        <w:t xml:space="preserve">/ </w:t>
      </w:r>
    </w:p>
    <w:p w14:paraId="6E3B11CB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none</w:t>
      </w:r>
    </w:p>
    <w:p w14:paraId="4D6E3119" w14:textId="24899A7C" w:rsidR="007A63C7" w:rsidRPr="003E0FA3" w:rsidRDefault="007A63C7" w:rsidP="003E0FA3">
      <w:pPr>
        <w:rPr>
          <w:noProof/>
        </w:rPr>
      </w:pPr>
      <w:r w:rsidRPr="00FF7C77">
        <w:rPr>
          <w:rFonts w:eastAsia="SimSun" w:cs="Times New Roman"/>
          <w:b/>
        </w:rPr>
        <w:t>HINT:</w:t>
      </w:r>
      <w:r>
        <w:rPr>
          <w:rFonts w:eastAsia="SimSun" w:cs="Times New Roman"/>
        </w:rPr>
        <w:t xml:space="preserve"> </w:t>
      </w:r>
      <w:r>
        <w:rPr>
          <w:noProof/>
        </w:rPr>
        <w:t xml:space="preserve">print hotelTurnover on the Console with </w:t>
      </w:r>
      <w:r w:rsidRPr="00FF7C77">
        <w:rPr>
          <w:b/>
          <w:noProof/>
        </w:rPr>
        <w:t>two decimal places</w:t>
      </w:r>
      <w:r>
        <w:rPr>
          <w:noProof/>
        </w:rPr>
        <w:t xml:space="preserve"> after </w:t>
      </w:r>
      <w:r w:rsidR="00344B0A">
        <w:rPr>
          <w:noProof/>
        </w:rPr>
        <w:t xml:space="preserve">the </w:t>
      </w:r>
      <w:r>
        <w:rPr>
          <w:noProof/>
        </w:rPr>
        <w:t>decimal point.</w:t>
      </w:r>
    </w:p>
    <w:p w14:paraId="6B267CFF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Input</w:t>
      </w:r>
    </w:p>
    <w:p w14:paraId="3E964457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Below, you can see the </w:t>
      </w:r>
      <w:r w:rsidRPr="00C65DA6">
        <w:rPr>
          <w:rFonts w:ascii="Calibri" w:eastAsia="Calibri" w:hAnsi="Calibri" w:cs="Arial"/>
          <w:b/>
        </w:rPr>
        <w:t>format</w:t>
      </w:r>
      <w:r w:rsidRPr="00C65DA6">
        <w:rPr>
          <w:rFonts w:ascii="Calibri" w:eastAsia="Calibri" w:hAnsi="Calibri" w:cs="Arial"/>
        </w:rPr>
        <w:t xml:space="preserve"> in which </w:t>
      </w:r>
      <w:r w:rsidRPr="00C65DA6">
        <w:rPr>
          <w:rFonts w:ascii="Calibri" w:eastAsia="Calibri" w:hAnsi="Calibri" w:cs="Arial"/>
          <w:b/>
        </w:rPr>
        <w:t>each command</w:t>
      </w:r>
      <w:r w:rsidRPr="00C65DA6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  <w:noProof/>
        </w:rPr>
        <w:t>will be given</w:t>
      </w:r>
      <w:r w:rsidRPr="00C65DA6">
        <w:rPr>
          <w:rFonts w:ascii="Calibri" w:eastAsia="Calibri" w:hAnsi="Calibri" w:cs="Arial"/>
        </w:rPr>
        <w:t xml:space="preserve"> in the input:</w:t>
      </w:r>
    </w:p>
    <w:p w14:paraId="25C88145" w14:textId="3ACEAC0A" w:rsidR="00D3098A" w:rsidRPr="00C65DA6" w:rsidRDefault="00A84D90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 xml:space="preserve">AddHotel {hotelName} </w:t>
      </w:r>
      <w:r w:rsidR="00D3098A">
        <w:rPr>
          <w:rFonts w:ascii="Consolas" w:eastAsia="Calibri" w:hAnsi="Consolas" w:cs="Arial"/>
          <w:b/>
          <w:noProof/>
        </w:rPr>
        <w:t>{category}</w:t>
      </w:r>
    </w:p>
    <w:p w14:paraId="1813E85E" w14:textId="77777777" w:rsidR="00D3098A" w:rsidRPr="00C65DA6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UploadRoomTyp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</w:p>
    <w:p w14:paraId="242284CF" w14:textId="3512F35C" w:rsidR="00D3098A" w:rsidRPr="00B9755B" w:rsidRDefault="00D3098A" w:rsidP="00824F73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SetRoomPric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  <w:r>
        <w:rPr>
          <w:rFonts w:ascii="Consolas" w:eastAsia="Calibri" w:hAnsi="Consolas" w:cs="Arial"/>
          <w:b/>
          <w:noProof/>
        </w:rPr>
        <w:t xml:space="preserve"> {price}</w:t>
      </w:r>
    </w:p>
    <w:p w14:paraId="0DB244AA" w14:textId="530D2926" w:rsidR="00D3098A" w:rsidRPr="00A84D90" w:rsidRDefault="00D3098A" w:rsidP="00A84D9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BookAvailableRoom {adultsCount} {childrenCount}</w:t>
      </w:r>
      <w:r w:rsidR="00A84D90">
        <w:rPr>
          <w:rFonts w:ascii="Consolas" w:eastAsia="Calibri" w:hAnsi="Consolas" w:cs="Arial"/>
          <w:b/>
          <w:noProof/>
        </w:rPr>
        <w:t xml:space="preserve"> {residenceDuration} </w:t>
      </w:r>
      <w:r>
        <w:rPr>
          <w:rFonts w:ascii="Consolas" w:eastAsia="Calibri" w:hAnsi="Consolas" w:cs="Arial"/>
          <w:b/>
          <w:noProof/>
        </w:rPr>
        <w:t>{category}</w:t>
      </w:r>
    </w:p>
    <w:p w14:paraId="0B00D686" w14:textId="77777777" w:rsidR="00D3098A" w:rsidRPr="00C65DA6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HotelReport</w:t>
      </w:r>
    </w:p>
    <w:p w14:paraId="3E3D8A9E" w14:textId="2E61893C" w:rsidR="00D3098A" w:rsidRPr="003E0FA3" w:rsidRDefault="00D3098A" w:rsidP="003E0FA3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xit</w:t>
      </w:r>
    </w:p>
    <w:p w14:paraId="59FBB4C6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Output</w:t>
      </w:r>
    </w:p>
    <w:p w14:paraId="285306EB" w14:textId="77777777" w:rsidR="00D3098A" w:rsidRPr="00C65DA6" w:rsidRDefault="00D3098A" w:rsidP="00D3098A">
      <w:pPr>
        <w:jc w:val="both"/>
        <w:rPr>
          <w:rFonts w:ascii="Calibri" w:eastAsia="Calibri" w:hAnsi="Calibri" w:cs="Arial"/>
          <w:lang w:val="en-GB"/>
        </w:rPr>
      </w:pPr>
      <w:r w:rsidRPr="00C65DA6">
        <w:rPr>
          <w:rFonts w:ascii="Calibri" w:eastAsia="Calibri" w:hAnsi="Calibri" w:cs="Arial"/>
        </w:rPr>
        <w:t xml:space="preserve">Print the output from each command when issued. If an exception </w:t>
      </w:r>
      <w:r w:rsidRPr="00C65DA6">
        <w:rPr>
          <w:rFonts w:ascii="Calibri" w:eastAsia="Calibri" w:hAnsi="Calibri" w:cs="Arial"/>
          <w:noProof/>
        </w:rPr>
        <w:t xml:space="preserve">is thrown </w:t>
      </w:r>
      <w:r w:rsidRPr="00C65DA6">
        <w:rPr>
          <w:rFonts w:ascii="Calibri" w:eastAsia="Calibri" w:hAnsi="Calibri" w:cs="Arial"/>
        </w:rPr>
        <w:t>during any of the commands' execution, print</w:t>
      </w:r>
      <w:r w:rsidRPr="00C65DA6">
        <w:rPr>
          <w:rFonts w:ascii="Calibri" w:eastAsia="Calibri" w:hAnsi="Calibri" w:cs="Arial"/>
          <w:lang w:val="bg-BG"/>
        </w:rPr>
        <w:t xml:space="preserve"> </w:t>
      </w:r>
      <w:r w:rsidRPr="00C65DA6">
        <w:rPr>
          <w:rFonts w:ascii="Calibri" w:eastAsia="Calibri" w:hAnsi="Calibri" w:cs="Arial"/>
          <w:lang w:val="en-GB"/>
        </w:rPr>
        <w:t>the exception message.</w:t>
      </w:r>
    </w:p>
    <w:p w14:paraId="5EF183C9" w14:textId="6EDA9BE2" w:rsidR="00633AC9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3098A" w:rsidRPr="00C65DA6" w14:paraId="52C29353" w14:textId="77777777" w:rsidTr="0017086E">
        <w:tc>
          <w:tcPr>
            <w:tcW w:w="10440" w:type="dxa"/>
            <w:shd w:val="clear" w:color="auto" w:fill="D9D9D9"/>
          </w:tcPr>
          <w:p w14:paraId="097E7105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Input</w:t>
            </w:r>
          </w:p>
        </w:tc>
      </w:tr>
      <w:tr w:rsidR="00D3098A" w:rsidRPr="00C65DA6" w14:paraId="2694F041" w14:textId="77777777" w:rsidTr="0017086E">
        <w:tc>
          <w:tcPr>
            <w:tcW w:w="10440" w:type="dxa"/>
            <w:shd w:val="clear" w:color="auto" w:fill="auto"/>
          </w:tcPr>
          <w:p w14:paraId="0D9AAE13" w14:textId="7986D6A6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5</w:t>
            </w:r>
          </w:p>
          <w:p w14:paraId="0214B6FE" w14:textId="44E5A25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lastRenderedPageBreak/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3</w:t>
            </w:r>
          </w:p>
          <w:p w14:paraId="6FBCE891" w14:textId="38914C7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4</w:t>
            </w:r>
          </w:p>
          <w:p w14:paraId="3D32E8A8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</w:t>
            </w:r>
          </w:p>
          <w:p w14:paraId="651447A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Studio</w:t>
            </w:r>
          </w:p>
          <w:p w14:paraId="560E9F19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09FA6777" w14:textId="5C748D0E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r w:rsidR="004079CC" w:rsidRPr="003E0FA3">
              <w:rPr>
                <w:rFonts w:ascii="Consolas" w:eastAsia="Calibri" w:hAnsi="Consolas" w:cs="Arial"/>
                <w:b/>
              </w:rPr>
              <w:t>Studio</w:t>
            </w:r>
          </w:p>
          <w:p w14:paraId="665FEA7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 350</w:t>
            </w:r>
          </w:p>
          <w:p w14:paraId="08B3A856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33</w:t>
            </w:r>
          </w:p>
          <w:p w14:paraId="6C1039F2" w14:textId="1A15C6C6" w:rsidR="00D3098A" w:rsidRPr="003E0FA3" w:rsidRDefault="00D3098A" w:rsidP="0043023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Studio 220</w:t>
            </w:r>
          </w:p>
          <w:p w14:paraId="458BFBD0" w14:textId="7E542E52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Phoenix 3</w:t>
            </w:r>
          </w:p>
          <w:p w14:paraId="3CF20F5D" w14:textId="598CE875" w:rsidR="00D3098A" w:rsidRPr="003E0FA3" w:rsidRDefault="00D3098A" w:rsidP="004079CC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Phoenix Studio</w:t>
            </w:r>
          </w:p>
          <w:p w14:paraId="2D805BAE" w14:textId="0DBEA88C" w:rsidR="00D3098A" w:rsidRPr="003E0FA3" w:rsidRDefault="00D3098A" w:rsidP="003C6528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0 3 3</w:t>
            </w:r>
          </w:p>
          <w:p w14:paraId="3049DDC8" w14:textId="77777777" w:rsidR="00D3098A" w:rsidRPr="003E0FA3" w:rsidRDefault="00D3098A" w:rsidP="0017086E">
            <w:pPr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</w:t>
            </w:r>
          </w:p>
          <w:p w14:paraId="1CCE04A5" w14:textId="77777777" w:rsidR="00D3098A" w:rsidRPr="00C65DA6" w:rsidRDefault="00D3098A" w:rsidP="0017086E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D3098A" w:rsidRPr="00C65DA6" w14:paraId="1B706F3D" w14:textId="77777777" w:rsidTr="0017086E">
        <w:tc>
          <w:tcPr>
            <w:tcW w:w="10440" w:type="dxa"/>
            <w:shd w:val="clear" w:color="auto" w:fill="D9D9D9"/>
          </w:tcPr>
          <w:p w14:paraId="3AD1BDF0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Output</w:t>
            </w:r>
          </w:p>
        </w:tc>
      </w:tr>
      <w:tr w:rsidR="00D3098A" w:rsidRPr="00C65DA6" w14:paraId="63A8E56F" w14:textId="77777777" w:rsidTr="0017086E">
        <w:tc>
          <w:tcPr>
            <w:tcW w:w="10440" w:type="dxa"/>
            <w:shd w:val="clear" w:color="auto" w:fill="FFFFFF"/>
          </w:tcPr>
          <w:p w14:paraId="6DE8BBF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5 stars hotel Saint George is registered in our platform and expects room availability to be uploaded.</w:t>
            </w:r>
          </w:p>
          <w:p w14:paraId="3867A88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Sunari Beach is registered in our platform and expects room availability to be uploaded.</w:t>
            </w:r>
          </w:p>
          <w:p w14:paraId="68B7DF4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4 stars hotel Alpine Slopes is registered in our platform and expects room availability to be uploaded.</w:t>
            </w:r>
          </w:p>
          <w:p w14:paraId="5B2AFE7B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Apartment room type in Saint George hotel!</w:t>
            </w:r>
          </w:p>
          <w:p w14:paraId="6DBD84A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Alpine Slopes hotel!</w:t>
            </w:r>
          </w:p>
          <w:p w14:paraId="041BA75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Successfully added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room type in Sunari Beach hotel!</w:t>
            </w:r>
          </w:p>
          <w:p w14:paraId="63F0FEF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Sunari Beach hotel!</w:t>
            </w:r>
          </w:p>
          <w:p w14:paraId="20F1D4B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Apartment room type in Saint George hotel is set!</w:t>
            </w:r>
          </w:p>
          <w:p w14:paraId="5F941DD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Price of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room type in Sunari Beach hotel is set!</w:t>
            </w:r>
          </w:p>
          <w:p w14:paraId="29B7701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Studio room type in Alpine Slopes hotel is set!</w:t>
            </w:r>
          </w:p>
          <w:p w14:paraId="0D432E7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Phoenix is registered in our platform and expects room availability to be uploaded.</w:t>
            </w:r>
          </w:p>
          <w:p w14:paraId="7F02F2A3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Phoenix hotel!</w:t>
            </w:r>
          </w:p>
          <w:p w14:paraId="4E00F9D8" w14:textId="710C98BD" w:rsidR="001D5384" w:rsidRPr="003E0FA3" w:rsidRDefault="00C703E7" w:rsidP="00EC06E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 1 for Sunari Beach hotel is successful!</w:t>
            </w:r>
          </w:p>
          <w:p w14:paraId="167DB69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Hotel name: Sunari Beach</w:t>
            </w:r>
          </w:p>
          <w:p w14:paraId="6FD2F15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</w:t>
            </w:r>
            <w:proofErr w:type="gram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</w:t>
            </w:r>
            <w:proofErr w:type="gram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hotel</w:t>
            </w:r>
          </w:p>
          <w:p w14:paraId="0A813D59" w14:textId="6E90356B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Turnover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  <w:p w14:paraId="1B1B2F5D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Bookings:</w:t>
            </w:r>
          </w:p>
          <w:p w14:paraId="7CF4C6D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</w:p>
          <w:p w14:paraId="557C3D6E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: 1</w:t>
            </w:r>
          </w:p>
          <w:p w14:paraId="1A4D886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lastRenderedPageBreak/>
              <w:t xml:space="preserve">Room type: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</w:p>
          <w:p w14:paraId="51E68A31" w14:textId="7330F302" w:rsidR="0033386A" w:rsidRPr="003E0FA3" w:rsidRDefault="00B466EF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Adults:</w:t>
            </w:r>
            <w:r w:rsidR="001D5384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2 Children: 0</w:t>
            </w:r>
          </w:p>
          <w:p w14:paraId="7FD32E6C" w14:textId="14506E04" w:rsidR="00D3098A" w:rsidRPr="003E0FA3" w:rsidRDefault="001D5384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Total amount paid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</w:tc>
      </w:tr>
      <w:tr w:rsidR="00A734B0" w:rsidRPr="00C65DA6" w14:paraId="093B03AE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5F4F88AB" w14:textId="75C569A4" w:rsidR="00A734B0" w:rsidRPr="001D5384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A734B0" w:rsidRPr="00C65DA6" w14:paraId="168F4108" w14:textId="77777777" w:rsidTr="0017086E">
        <w:tc>
          <w:tcPr>
            <w:tcW w:w="10440" w:type="dxa"/>
            <w:shd w:val="clear" w:color="auto" w:fill="FFFFFF"/>
          </w:tcPr>
          <w:p w14:paraId="38EB8AD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5</w:t>
            </w:r>
          </w:p>
          <w:p w14:paraId="3F3B65E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</w:t>
            </w:r>
          </w:p>
          <w:p w14:paraId="64C02C8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Studio</w:t>
            </w:r>
          </w:p>
          <w:p w14:paraId="3B79DF7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4D7E7B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 350</w:t>
            </w:r>
          </w:p>
          <w:p w14:paraId="084A0CE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Studio 220</w:t>
            </w:r>
          </w:p>
          <w:p w14:paraId="1BDCDF0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150</w:t>
            </w:r>
          </w:p>
          <w:p w14:paraId="0365718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0 3 5   </w:t>
            </w:r>
          </w:p>
          <w:p w14:paraId="65C11B4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1 4 5  </w:t>
            </w:r>
          </w:p>
          <w:p w14:paraId="3C40B82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3 1 5 5  </w:t>
            </w:r>
          </w:p>
          <w:p w14:paraId="19E59AF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5 1 1 5  </w:t>
            </w:r>
          </w:p>
          <w:p w14:paraId="1875E32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4 1 2 5  </w:t>
            </w:r>
          </w:p>
          <w:p w14:paraId="7D98DDBB" w14:textId="534FC75C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</w:t>
            </w:r>
          </w:p>
          <w:p w14:paraId="1A0D980F" w14:textId="6C7F4B76" w:rsidR="00A734B0" w:rsidRPr="00C65DA6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Exit</w:t>
            </w:r>
          </w:p>
        </w:tc>
      </w:tr>
      <w:tr w:rsidR="00A734B0" w:rsidRPr="00C65DA6" w14:paraId="2280721B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17C6037C" w14:textId="34A64948" w:rsidR="00A734B0" w:rsidRDefault="00A734B0" w:rsidP="00A734B0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A734B0" w:rsidRPr="00C65DA6" w14:paraId="2121D89C" w14:textId="77777777" w:rsidTr="0017086E">
        <w:tc>
          <w:tcPr>
            <w:tcW w:w="10440" w:type="dxa"/>
            <w:shd w:val="clear" w:color="auto" w:fill="FFFFFF"/>
          </w:tcPr>
          <w:p w14:paraId="6834D2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Saint George is registered in our platform and expects room availability to be uploaded.</w:t>
            </w:r>
          </w:p>
          <w:p w14:paraId="73AC83B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Apartment room type in Saint George hotel!</w:t>
            </w:r>
          </w:p>
          <w:p w14:paraId="03F75E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Studio room type in Saint George hotel!</w:t>
            </w:r>
          </w:p>
          <w:p w14:paraId="4E78F86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Successfully added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room type in Saint George hotel!</w:t>
            </w:r>
          </w:p>
          <w:p w14:paraId="369798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Apartment room type in Saint George hotel is set!</w:t>
            </w:r>
          </w:p>
          <w:p w14:paraId="052CEF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Studio room type in Saint George hotel is set!</w:t>
            </w:r>
          </w:p>
          <w:p w14:paraId="2869365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Price of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room type in Saint George hotel is set!</w:t>
            </w:r>
          </w:p>
          <w:p w14:paraId="077847F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1 for Saint George hotel is successful!</w:t>
            </w:r>
          </w:p>
          <w:p w14:paraId="5721957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2 for Saint George hotel is successful!</w:t>
            </w:r>
          </w:p>
          <w:p w14:paraId="7C7869B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3 for Saint George hotel is successful!</w:t>
            </w:r>
          </w:p>
          <w:p w14:paraId="7BC3700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4 for Saint George hotel is successful!</w:t>
            </w:r>
          </w:p>
          <w:p w14:paraId="6E226B9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5 for Saint George hotel is successful!</w:t>
            </w:r>
          </w:p>
          <w:p w14:paraId="5E6369D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Hotel name: Saint George</w:t>
            </w:r>
          </w:p>
          <w:p w14:paraId="26E0BEC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</w:t>
            </w:r>
            <w:proofErr w:type="gramStart"/>
            <w:r w:rsidRPr="003E0FA3">
              <w:rPr>
                <w:rFonts w:ascii="Consolas" w:eastAsia="Calibri" w:hAnsi="Consolas" w:cs="Arial"/>
                <w:b/>
              </w:rPr>
              <w:t>5 star</w:t>
            </w:r>
            <w:proofErr w:type="gramEnd"/>
            <w:r w:rsidRPr="003E0FA3">
              <w:rPr>
                <w:rFonts w:ascii="Consolas" w:eastAsia="Calibri" w:hAnsi="Consolas" w:cs="Arial"/>
                <w:b/>
              </w:rPr>
              <w:t xml:space="preserve"> hotel</w:t>
            </w:r>
          </w:p>
          <w:p w14:paraId="1704291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Turnover: 3480.00 $</w:t>
            </w:r>
          </w:p>
          <w:p w14:paraId="15AA46A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Bookings:</w:t>
            </w:r>
          </w:p>
          <w:p w14:paraId="40655DF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BD1C84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1</w:t>
            </w:r>
          </w:p>
          <w:p w14:paraId="09FC606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Room type: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320BDDE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0</w:t>
            </w:r>
          </w:p>
          <w:p w14:paraId="0C4D02D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450.00 $</w:t>
            </w:r>
          </w:p>
          <w:p w14:paraId="0172F21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31BDF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2</w:t>
            </w:r>
          </w:p>
          <w:p w14:paraId="5F16E23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0BF1CA0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1</w:t>
            </w:r>
          </w:p>
          <w:p w14:paraId="55E0A04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880.00 $</w:t>
            </w:r>
          </w:p>
          <w:p w14:paraId="2571719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C1EED9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3</w:t>
            </w:r>
          </w:p>
          <w:p w14:paraId="198CB35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45C9A88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3 Children: 1</w:t>
            </w:r>
          </w:p>
          <w:p w14:paraId="645380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1100.00 $</w:t>
            </w:r>
          </w:p>
          <w:p w14:paraId="72882EF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6D7FB23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4</w:t>
            </w:r>
          </w:p>
          <w:p w14:paraId="56E5EA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4D74A62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5 Children: 1</w:t>
            </w:r>
          </w:p>
          <w:p w14:paraId="0F161F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350.00 $</w:t>
            </w:r>
          </w:p>
          <w:p w14:paraId="5EB00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2166E2C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5</w:t>
            </w:r>
          </w:p>
          <w:p w14:paraId="0316FAB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239DBD3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4 Children: 1</w:t>
            </w:r>
          </w:p>
          <w:p w14:paraId="02AF7B82" w14:textId="3E5D4988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700.00 $</w:t>
            </w:r>
          </w:p>
        </w:tc>
      </w:tr>
      <w:tr w:rsidR="00633AC9" w:rsidRPr="00C65DA6" w14:paraId="6E436920" w14:textId="77777777" w:rsidTr="0098045F">
        <w:tc>
          <w:tcPr>
            <w:tcW w:w="10440" w:type="dxa"/>
            <w:shd w:val="clear" w:color="auto" w:fill="D9D9D9"/>
          </w:tcPr>
          <w:p w14:paraId="19F5301C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Input</w:t>
            </w:r>
          </w:p>
        </w:tc>
      </w:tr>
      <w:tr w:rsidR="00633AC9" w:rsidRPr="00C65DA6" w14:paraId="2E4A8AC5" w14:textId="77777777" w:rsidTr="0098045F">
        <w:tc>
          <w:tcPr>
            <w:tcW w:w="10440" w:type="dxa"/>
            <w:shd w:val="clear" w:color="auto" w:fill="auto"/>
          </w:tcPr>
          <w:p w14:paraId="14DE011F" w14:textId="58122064" w:rsidR="00633AC9" w:rsidRPr="003E0FA3" w:rsidRDefault="00633AC9" w:rsidP="00633AC9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Casa Domini 5</w:t>
            </w:r>
          </w:p>
          <w:p w14:paraId="23DDB358" w14:textId="3EDF1B98" w:rsidR="00633AC9" w:rsidRPr="003E0FA3" w:rsidRDefault="00633AC9" w:rsidP="0098045F">
            <w:pPr>
              <w:jc w:val="both"/>
              <w:rPr>
                <w:rFonts w:ascii="Consolas" w:eastAsia="Calibri" w:hAnsi="Consolas" w:cs="Consolas"/>
                <w:b/>
                <w:color w:val="000000"/>
                <w:lang w:val="bg-BG"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Casa Domini</w:t>
            </w:r>
          </w:p>
          <w:p w14:paraId="0B35E979" w14:textId="77777777" w:rsidR="00633AC9" w:rsidRPr="00C65DA6" w:rsidRDefault="00633AC9" w:rsidP="0098045F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633AC9" w:rsidRPr="00C65DA6" w14:paraId="1679CD32" w14:textId="77777777" w:rsidTr="0098045F">
        <w:tc>
          <w:tcPr>
            <w:tcW w:w="10440" w:type="dxa"/>
            <w:shd w:val="clear" w:color="auto" w:fill="D9D9D9"/>
          </w:tcPr>
          <w:p w14:paraId="7CBA69CD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633AC9" w:rsidRPr="00C65DA6" w14:paraId="28C83602" w14:textId="77777777" w:rsidTr="0098045F">
        <w:tc>
          <w:tcPr>
            <w:tcW w:w="10440" w:type="dxa"/>
            <w:shd w:val="clear" w:color="auto" w:fill="FFFFFF"/>
          </w:tcPr>
          <w:p w14:paraId="07103BEE" w14:textId="3DADEE54" w:rsidR="00577516" w:rsidRPr="003E0FA3" w:rsidRDefault="00577516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Casa Domini is registered in our platform and expects room availability to be uploaded.</w:t>
            </w:r>
          </w:p>
          <w:p w14:paraId="0A8D85FC" w14:textId="082FF0F5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Hotel name: Casa Domini</w:t>
            </w:r>
          </w:p>
          <w:p w14:paraId="7259D163" w14:textId="35E1187E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</w:t>
            </w:r>
            <w:proofErr w:type="gramStart"/>
            <w:r w:rsidRPr="003E0FA3">
              <w:rPr>
                <w:rFonts w:ascii="Consolas" w:eastAsia="Calibri" w:hAnsi="Consolas" w:cs="Consolas"/>
                <w:b/>
                <w:color w:val="000000"/>
              </w:rPr>
              <w:t>5 star</w:t>
            </w:r>
            <w:proofErr w:type="gramEnd"/>
            <w:r w:rsidRPr="003E0FA3">
              <w:rPr>
                <w:rFonts w:ascii="Consolas" w:eastAsia="Calibri" w:hAnsi="Consolas" w:cs="Consolas"/>
                <w:b/>
                <w:color w:val="000000"/>
              </w:rPr>
              <w:t xml:space="preserve"> hotel</w:t>
            </w:r>
          </w:p>
          <w:p w14:paraId="7AC2AFAF" w14:textId="0D07008F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Turnover: 0.00 $</w:t>
            </w:r>
          </w:p>
          <w:p w14:paraId="6F462D25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Bookings:</w:t>
            </w:r>
          </w:p>
          <w:p w14:paraId="723EE730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</w:p>
          <w:p w14:paraId="77C056A0" w14:textId="72381B4A" w:rsidR="00633AC9" w:rsidRPr="00C65DA6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none</w:t>
            </w:r>
          </w:p>
        </w:tc>
      </w:tr>
    </w:tbl>
    <w:p w14:paraId="256741AF" w14:textId="0008E0A8" w:rsidR="00D3098A" w:rsidRPr="00C65DA6" w:rsidRDefault="00D3098A" w:rsidP="003E0FA3">
      <w:pPr>
        <w:pStyle w:val="Heading2"/>
      </w:pPr>
      <w:r w:rsidRPr="00C65DA6">
        <w:lastRenderedPageBreak/>
        <w:t>Task 3: Unit Tests (100 points)</w:t>
      </w:r>
    </w:p>
    <w:p w14:paraId="054FA0AF" w14:textId="032FEEE8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will receive a skeleton with </w:t>
      </w:r>
      <w:r w:rsidRPr="00F230BA">
        <w:rPr>
          <w:rFonts w:ascii="Calibri" w:eastAsia="Calibri" w:hAnsi="Calibri" w:cs="Arial"/>
          <w:b/>
        </w:rPr>
        <w:t>Booking,</w:t>
      </w:r>
      <w:r>
        <w:rPr>
          <w:rFonts w:ascii="Calibri" w:eastAsia="Calibri" w:hAnsi="Calibri" w:cs="Arial"/>
        </w:rPr>
        <w:t xml:space="preserve"> </w:t>
      </w:r>
      <w:r>
        <w:rPr>
          <w:rFonts w:ascii="Consolas" w:eastAsia="Calibri" w:hAnsi="Consolas" w:cs="Calibri"/>
          <w:b/>
          <w:noProof/>
        </w:rPr>
        <w:t>Hotel</w:t>
      </w:r>
      <w:r w:rsidRPr="00C65DA6">
        <w:rPr>
          <w:rFonts w:ascii="Calibri" w:eastAsia="Calibri" w:hAnsi="Calibri" w:cs="Arial"/>
        </w:rPr>
        <w:t xml:space="preserve"> and </w:t>
      </w:r>
      <w:r>
        <w:rPr>
          <w:rFonts w:ascii="Consolas" w:eastAsia="Calibri" w:hAnsi="Consolas" w:cs="Calibri"/>
          <w:b/>
          <w:noProof/>
        </w:rPr>
        <w:t>Room</w:t>
      </w:r>
      <w:r w:rsidRPr="00C65DA6">
        <w:rPr>
          <w:rFonts w:ascii="Calibri" w:eastAsia="Calibri" w:hAnsi="Calibri" w:cs="Arial"/>
        </w:rPr>
        <w:t xml:space="preserve"> classes inside. The classes will have some methods, fields and one constructor, which are working properly. You </w:t>
      </w:r>
      <w:r w:rsidRPr="00C65DA6">
        <w:rPr>
          <w:rFonts w:ascii="Calibri" w:eastAsia="Calibri" w:hAnsi="Calibri" w:cs="Arial"/>
          <w:noProof/>
        </w:rPr>
        <w:t xml:space="preserve">are </w:t>
      </w:r>
      <w:r w:rsidRPr="00C65DA6">
        <w:rPr>
          <w:rFonts w:ascii="Calibri" w:eastAsia="Calibri" w:hAnsi="Calibri" w:cs="Arial"/>
          <w:b/>
          <w:noProof/>
        </w:rPr>
        <w:t>NOT ALLOWED</w:t>
      </w:r>
      <w:r w:rsidRPr="00C65DA6">
        <w:rPr>
          <w:rFonts w:ascii="Calibri" w:eastAsia="Calibri" w:hAnsi="Calibri" w:cs="Arial"/>
        </w:rPr>
        <w:t xml:space="preserve"> to change any class. Cover the whole </w:t>
      </w:r>
      <w:r w:rsidR="000C26CF" w:rsidRPr="000C26CF">
        <w:rPr>
          <w:rFonts w:ascii="Calibri" w:eastAsia="Calibri" w:hAnsi="Calibri" w:cs="Arial"/>
          <w:b/>
        </w:rPr>
        <w:t>Hotel</w:t>
      </w:r>
      <w:r w:rsidR="000C26CF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</w:rPr>
        <w:t>class with unit tests to make sure that the class is working as intended.</w:t>
      </w:r>
    </w:p>
    <w:p w14:paraId="5AD3FF56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</w:t>
      </w:r>
      <w:r w:rsidRPr="00C65DA6">
        <w:rPr>
          <w:rFonts w:ascii="Calibri" w:eastAsia="Calibri" w:hAnsi="Calibri" w:cs="Arial"/>
          <w:noProof/>
        </w:rPr>
        <w:t>are provided</w:t>
      </w:r>
      <w:r w:rsidRPr="00C65DA6">
        <w:rPr>
          <w:rFonts w:ascii="Calibri" w:eastAsia="Calibri" w:hAnsi="Calibri" w:cs="Arial"/>
        </w:rPr>
        <w:t xml:space="preserve"> with a </w:t>
      </w:r>
      <w:r w:rsidRPr="00C65DA6">
        <w:rPr>
          <w:rFonts w:ascii="Calibri" w:eastAsia="Calibri" w:hAnsi="Calibri" w:cs="Arial"/>
          <w:b/>
        </w:rPr>
        <w:t>unit test project</w:t>
      </w:r>
      <w:r w:rsidRPr="00C65DA6">
        <w:rPr>
          <w:rFonts w:ascii="Calibri" w:eastAsia="Calibri" w:hAnsi="Calibri" w:cs="Arial"/>
        </w:rPr>
        <w:t xml:space="preserve"> in the </w:t>
      </w:r>
      <w:r w:rsidRPr="00C65DA6">
        <w:rPr>
          <w:rFonts w:ascii="Calibri" w:eastAsia="Calibri" w:hAnsi="Calibri" w:cs="Arial"/>
          <w:b/>
        </w:rPr>
        <w:t>project skeleton</w:t>
      </w:r>
      <w:r w:rsidRPr="00C65DA6">
        <w:rPr>
          <w:rFonts w:ascii="Calibri" w:eastAsia="Calibri" w:hAnsi="Calibri" w:cs="Arial"/>
        </w:rPr>
        <w:t>.</w:t>
      </w:r>
    </w:p>
    <w:p w14:paraId="5D52B317" w14:textId="36971604" w:rsidR="00D3098A" w:rsidRPr="001677FF" w:rsidRDefault="00D3098A" w:rsidP="001677FF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Do </w:t>
      </w:r>
      <w:r w:rsidRPr="00C65DA6">
        <w:rPr>
          <w:rFonts w:ascii="Calibri" w:eastAsia="Calibri" w:hAnsi="Calibri" w:cs="Arial"/>
          <w:b/>
        </w:rPr>
        <w:t>NOT</w:t>
      </w:r>
      <w:r w:rsidRPr="00C65DA6">
        <w:rPr>
          <w:rFonts w:ascii="Calibri" w:eastAsia="Calibri" w:hAnsi="Calibri" w:cs="Arial"/>
        </w:rPr>
        <w:t xml:space="preserve"> use </w:t>
      </w:r>
      <w:r w:rsidRPr="00C65DA6">
        <w:rPr>
          <w:rFonts w:ascii="Calibri" w:eastAsia="Calibri" w:hAnsi="Calibri" w:cs="Arial"/>
          <w:b/>
        </w:rPr>
        <w:t>Mocking</w:t>
      </w:r>
      <w:r w:rsidRPr="00C65DA6">
        <w:rPr>
          <w:rFonts w:ascii="Calibri" w:eastAsia="Calibri" w:hAnsi="Calibri" w:cs="Arial"/>
        </w:rPr>
        <w:t xml:space="preserve"> in your unit tests!</w:t>
      </w:r>
    </w:p>
    <w:p w14:paraId="07D35EC9" w14:textId="1FC09F11" w:rsidR="00646F0F" w:rsidRPr="00D3098A" w:rsidRDefault="00646F0F" w:rsidP="00D3098A"/>
    <w:sectPr w:rsidR="00646F0F" w:rsidRPr="00D309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26BBE" w14:textId="77777777" w:rsidR="00D544AF" w:rsidRDefault="00D544AF" w:rsidP="008068A2">
      <w:pPr>
        <w:spacing w:after="0" w:line="240" w:lineRule="auto"/>
      </w:pPr>
      <w:r>
        <w:separator/>
      </w:r>
    </w:p>
  </w:endnote>
  <w:endnote w:type="continuationSeparator" w:id="0">
    <w:p w14:paraId="6E6D513E" w14:textId="77777777" w:rsidR="00D544AF" w:rsidRDefault="00D544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5C0E3E4D" w:rsidR="00C55184" w:rsidRPr="00831343" w:rsidRDefault="00831343" w:rsidP="008313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5E2509" wp14:editId="46BFB39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62B49B" w14:textId="77777777" w:rsidR="00831343" w:rsidRPr="002C539D" w:rsidRDefault="00831343" w:rsidP="0083134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5E250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62B49B" w14:textId="77777777" w:rsidR="00831343" w:rsidRPr="002C539D" w:rsidRDefault="00831343" w:rsidP="0083134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5A9D13" wp14:editId="0648B23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B75168" w14:textId="77777777" w:rsidR="00831343" w:rsidRPr="002C539D" w:rsidRDefault="00831343" w:rsidP="008313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6BAFE56" w14:textId="77777777" w:rsidR="00831343" w:rsidRPr="00596AA5" w:rsidRDefault="00831343" w:rsidP="008313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BC1750" wp14:editId="00D72B6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827D7" wp14:editId="230D49C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376EF" wp14:editId="7E86986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915846" wp14:editId="3EF439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4A8181" wp14:editId="5756F2F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B434BE" wp14:editId="4558214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01B333" wp14:editId="1944A8E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0FBB84" wp14:editId="4899B9D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BC69F" wp14:editId="437FA73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5A9D1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FB75168" w14:textId="77777777" w:rsidR="00831343" w:rsidRPr="002C539D" w:rsidRDefault="00831343" w:rsidP="008313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6BAFE56" w14:textId="77777777" w:rsidR="00831343" w:rsidRPr="00596AA5" w:rsidRDefault="00831343" w:rsidP="008313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BC1750" wp14:editId="00D72B6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827D7" wp14:editId="230D49C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376EF" wp14:editId="7E86986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915846" wp14:editId="3EF439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4A8181" wp14:editId="5756F2F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B434BE" wp14:editId="4558214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01B333" wp14:editId="1944A8E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0FBB84" wp14:editId="4899B9D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BC69F" wp14:editId="437FA73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DEA2A1F" wp14:editId="0B5EB2F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038C8F" wp14:editId="62342EF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493EE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6FA1ACA" wp14:editId="43E26A2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3EC093" w14:textId="77777777" w:rsidR="00831343" w:rsidRPr="00596AA5" w:rsidRDefault="00831343" w:rsidP="008313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FA1AC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33EC093" w14:textId="77777777" w:rsidR="00831343" w:rsidRPr="00596AA5" w:rsidRDefault="00831343" w:rsidP="008313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D6BE2" w14:textId="77777777" w:rsidR="00D544AF" w:rsidRDefault="00D544AF" w:rsidP="008068A2">
      <w:pPr>
        <w:spacing w:after="0" w:line="240" w:lineRule="auto"/>
      </w:pPr>
      <w:r>
        <w:separator/>
      </w:r>
    </w:p>
  </w:footnote>
  <w:footnote w:type="continuationSeparator" w:id="0">
    <w:p w14:paraId="3E62DE2A" w14:textId="77777777" w:rsidR="00D544AF" w:rsidRDefault="00D544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C55184" w:rsidRDefault="00C5518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12D5"/>
    <w:multiLevelType w:val="hybridMultilevel"/>
    <w:tmpl w:val="553E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E753B"/>
    <w:multiLevelType w:val="hybridMultilevel"/>
    <w:tmpl w:val="4A1EF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A3CE9B32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D7473"/>
    <w:multiLevelType w:val="hybridMultilevel"/>
    <w:tmpl w:val="67EE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BAA2509C"/>
    <w:lvl w:ilvl="0" w:tplc="FDF8C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02098C"/>
    <w:multiLevelType w:val="hybridMultilevel"/>
    <w:tmpl w:val="1FBE3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30FEB"/>
    <w:multiLevelType w:val="hybridMultilevel"/>
    <w:tmpl w:val="BD1436B8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17C66"/>
    <w:multiLevelType w:val="hybridMultilevel"/>
    <w:tmpl w:val="5F8CE234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919299">
    <w:abstractNumId w:val="4"/>
  </w:num>
  <w:num w:numId="2" w16cid:durableId="1653752966">
    <w:abstractNumId w:val="10"/>
  </w:num>
  <w:num w:numId="3" w16cid:durableId="2132169187">
    <w:abstractNumId w:val="1"/>
  </w:num>
  <w:num w:numId="4" w16cid:durableId="1679768293">
    <w:abstractNumId w:val="8"/>
  </w:num>
  <w:num w:numId="5" w16cid:durableId="588075356">
    <w:abstractNumId w:val="7"/>
  </w:num>
  <w:num w:numId="6" w16cid:durableId="327754980">
    <w:abstractNumId w:val="9"/>
  </w:num>
  <w:num w:numId="7" w16cid:durableId="961493346">
    <w:abstractNumId w:val="11"/>
  </w:num>
  <w:num w:numId="8" w16cid:durableId="516041349">
    <w:abstractNumId w:val="5"/>
  </w:num>
  <w:num w:numId="9" w16cid:durableId="701170507">
    <w:abstractNumId w:val="2"/>
  </w:num>
  <w:num w:numId="10" w16cid:durableId="1284536124">
    <w:abstractNumId w:val="6"/>
  </w:num>
  <w:num w:numId="11" w16cid:durableId="817577117">
    <w:abstractNumId w:val="13"/>
  </w:num>
  <w:num w:numId="12" w16cid:durableId="1291862070">
    <w:abstractNumId w:val="12"/>
  </w:num>
  <w:num w:numId="13" w16cid:durableId="1188061360">
    <w:abstractNumId w:val="3"/>
  </w:num>
  <w:num w:numId="14" w16cid:durableId="44782353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7IwNDG0tDA2NLJU0lEKTi0uzszPAykwrAUAC5SApiwAAAA="/>
  </w:docVars>
  <w:rsids>
    <w:rsidRoot w:val="008068A2"/>
    <w:rsid w:val="000006BB"/>
    <w:rsid w:val="00002C1C"/>
    <w:rsid w:val="00007044"/>
    <w:rsid w:val="00007BDF"/>
    <w:rsid w:val="00011ECB"/>
    <w:rsid w:val="0001215F"/>
    <w:rsid w:val="00020DBE"/>
    <w:rsid w:val="000225A4"/>
    <w:rsid w:val="00022A3D"/>
    <w:rsid w:val="00023DC6"/>
    <w:rsid w:val="00025F04"/>
    <w:rsid w:val="00027690"/>
    <w:rsid w:val="00031573"/>
    <w:rsid w:val="00032E2C"/>
    <w:rsid w:val="000351A3"/>
    <w:rsid w:val="000357B3"/>
    <w:rsid w:val="00046682"/>
    <w:rsid w:val="000478D4"/>
    <w:rsid w:val="00053E2B"/>
    <w:rsid w:val="000547AB"/>
    <w:rsid w:val="00055D7A"/>
    <w:rsid w:val="00057148"/>
    <w:rsid w:val="00064D15"/>
    <w:rsid w:val="000678E5"/>
    <w:rsid w:val="000739ED"/>
    <w:rsid w:val="00077F8B"/>
    <w:rsid w:val="000809ED"/>
    <w:rsid w:val="00086727"/>
    <w:rsid w:val="00091489"/>
    <w:rsid w:val="000948BB"/>
    <w:rsid w:val="00096159"/>
    <w:rsid w:val="00097052"/>
    <w:rsid w:val="000A0C38"/>
    <w:rsid w:val="000A4693"/>
    <w:rsid w:val="000A6794"/>
    <w:rsid w:val="000A7F14"/>
    <w:rsid w:val="000B39E6"/>
    <w:rsid w:val="000B56F0"/>
    <w:rsid w:val="000C0D80"/>
    <w:rsid w:val="000C26CF"/>
    <w:rsid w:val="000C64EA"/>
    <w:rsid w:val="000D41BB"/>
    <w:rsid w:val="000D4B7B"/>
    <w:rsid w:val="000D4E6A"/>
    <w:rsid w:val="000E2AA4"/>
    <w:rsid w:val="000E5208"/>
    <w:rsid w:val="000F5D4E"/>
    <w:rsid w:val="0010068F"/>
    <w:rsid w:val="001030F2"/>
    <w:rsid w:val="0010313B"/>
    <w:rsid w:val="0010318D"/>
    <w:rsid w:val="00103877"/>
    <w:rsid w:val="00103906"/>
    <w:rsid w:val="0010752B"/>
    <w:rsid w:val="00117AA7"/>
    <w:rsid w:val="0012277F"/>
    <w:rsid w:val="00122956"/>
    <w:rsid w:val="00124551"/>
    <w:rsid w:val="00124DDA"/>
    <w:rsid w:val="001275B9"/>
    <w:rsid w:val="0013065D"/>
    <w:rsid w:val="0013479B"/>
    <w:rsid w:val="001370A2"/>
    <w:rsid w:val="0014070D"/>
    <w:rsid w:val="00142416"/>
    <w:rsid w:val="00142C75"/>
    <w:rsid w:val="00142D4B"/>
    <w:rsid w:val="001473E1"/>
    <w:rsid w:val="00150B97"/>
    <w:rsid w:val="00154A80"/>
    <w:rsid w:val="001551E0"/>
    <w:rsid w:val="00155A67"/>
    <w:rsid w:val="001573C8"/>
    <w:rsid w:val="001619DF"/>
    <w:rsid w:val="00163729"/>
    <w:rsid w:val="001645B3"/>
    <w:rsid w:val="00164CDC"/>
    <w:rsid w:val="001660F0"/>
    <w:rsid w:val="0016730B"/>
    <w:rsid w:val="001677FF"/>
    <w:rsid w:val="001679B6"/>
    <w:rsid w:val="00167CF1"/>
    <w:rsid w:val="00170444"/>
    <w:rsid w:val="00171021"/>
    <w:rsid w:val="001720E9"/>
    <w:rsid w:val="00173721"/>
    <w:rsid w:val="00173DF9"/>
    <w:rsid w:val="001763B4"/>
    <w:rsid w:val="001766AE"/>
    <w:rsid w:val="0017733F"/>
    <w:rsid w:val="0018174D"/>
    <w:rsid w:val="00183280"/>
    <w:rsid w:val="001837BD"/>
    <w:rsid w:val="00183A2C"/>
    <w:rsid w:val="0018452C"/>
    <w:rsid w:val="00190BE7"/>
    <w:rsid w:val="0019477C"/>
    <w:rsid w:val="00196A31"/>
    <w:rsid w:val="001A1232"/>
    <w:rsid w:val="001A4912"/>
    <w:rsid w:val="001A4FFF"/>
    <w:rsid w:val="001A6728"/>
    <w:rsid w:val="001B023C"/>
    <w:rsid w:val="001B2A13"/>
    <w:rsid w:val="001B4C99"/>
    <w:rsid w:val="001B7060"/>
    <w:rsid w:val="001C09B0"/>
    <w:rsid w:val="001C1FCD"/>
    <w:rsid w:val="001C2F27"/>
    <w:rsid w:val="001C7047"/>
    <w:rsid w:val="001D2464"/>
    <w:rsid w:val="001D5384"/>
    <w:rsid w:val="001D666D"/>
    <w:rsid w:val="001E1161"/>
    <w:rsid w:val="001E3FEF"/>
    <w:rsid w:val="001F0C6F"/>
    <w:rsid w:val="001F24D6"/>
    <w:rsid w:val="001F2D33"/>
    <w:rsid w:val="002011E4"/>
    <w:rsid w:val="00202683"/>
    <w:rsid w:val="0020350B"/>
    <w:rsid w:val="00210CD7"/>
    <w:rsid w:val="00210DD9"/>
    <w:rsid w:val="00215FCE"/>
    <w:rsid w:val="002166D6"/>
    <w:rsid w:val="00216A87"/>
    <w:rsid w:val="002233EE"/>
    <w:rsid w:val="00224700"/>
    <w:rsid w:val="00231105"/>
    <w:rsid w:val="002318D4"/>
    <w:rsid w:val="002326A7"/>
    <w:rsid w:val="002335F3"/>
    <w:rsid w:val="00234AA5"/>
    <w:rsid w:val="0023605B"/>
    <w:rsid w:val="00236323"/>
    <w:rsid w:val="0024077D"/>
    <w:rsid w:val="00246F93"/>
    <w:rsid w:val="0025151A"/>
    <w:rsid w:val="00254A99"/>
    <w:rsid w:val="00255B7B"/>
    <w:rsid w:val="00263AE7"/>
    <w:rsid w:val="00264287"/>
    <w:rsid w:val="0026589D"/>
    <w:rsid w:val="002664E1"/>
    <w:rsid w:val="002674C4"/>
    <w:rsid w:val="00271101"/>
    <w:rsid w:val="002768C0"/>
    <w:rsid w:val="00276A0C"/>
    <w:rsid w:val="00280AEB"/>
    <w:rsid w:val="002812C3"/>
    <w:rsid w:val="002819B5"/>
    <w:rsid w:val="002861B9"/>
    <w:rsid w:val="00286C2D"/>
    <w:rsid w:val="002A0252"/>
    <w:rsid w:val="002A2D2D"/>
    <w:rsid w:val="002A51B1"/>
    <w:rsid w:val="002A730B"/>
    <w:rsid w:val="002B176C"/>
    <w:rsid w:val="002B270B"/>
    <w:rsid w:val="002B5D86"/>
    <w:rsid w:val="002C0D27"/>
    <w:rsid w:val="002C2018"/>
    <w:rsid w:val="002C71C6"/>
    <w:rsid w:val="002C7704"/>
    <w:rsid w:val="002D1652"/>
    <w:rsid w:val="002D3C7C"/>
    <w:rsid w:val="002E1E73"/>
    <w:rsid w:val="002E6DE8"/>
    <w:rsid w:val="002F4C95"/>
    <w:rsid w:val="002F5BD7"/>
    <w:rsid w:val="002F6F0F"/>
    <w:rsid w:val="00300744"/>
    <w:rsid w:val="00301AF2"/>
    <w:rsid w:val="003032DE"/>
    <w:rsid w:val="003037D1"/>
    <w:rsid w:val="00305122"/>
    <w:rsid w:val="003062AA"/>
    <w:rsid w:val="00307D03"/>
    <w:rsid w:val="00310E94"/>
    <w:rsid w:val="00311405"/>
    <w:rsid w:val="00317F6A"/>
    <w:rsid w:val="003215B3"/>
    <w:rsid w:val="003230CF"/>
    <w:rsid w:val="00324046"/>
    <w:rsid w:val="003247A5"/>
    <w:rsid w:val="0032753A"/>
    <w:rsid w:val="003315C5"/>
    <w:rsid w:val="003320A7"/>
    <w:rsid w:val="0033212E"/>
    <w:rsid w:val="0033386A"/>
    <w:rsid w:val="00333B3B"/>
    <w:rsid w:val="0033490F"/>
    <w:rsid w:val="003372A7"/>
    <w:rsid w:val="003442A5"/>
    <w:rsid w:val="00344B0A"/>
    <w:rsid w:val="00347F97"/>
    <w:rsid w:val="0035057A"/>
    <w:rsid w:val="00351965"/>
    <w:rsid w:val="00354F06"/>
    <w:rsid w:val="00355AAC"/>
    <w:rsid w:val="00356760"/>
    <w:rsid w:val="0036020A"/>
    <w:rsid w:val="00360863"/>
    <w:rsid w:val="00360C70"/>
    <w:rsid w:val="0036173D"/>
    <w:rsid w:val="00361A21"/>
    <w:rsid w:val="00367088"/>
    <w:rsid w:val="00380A57"/>
    <w:rsid w:val="003815C5"/>
    <w:rsid w:val="003817EF"/>
    <w:rsid w:val="00382A45"/>
    <w:rsid w:val="00383868"/>
    <w:rsid w:val="003879CB"/>
    <w:rsid w:val="003971F8"/>
    <w:rsid w:val="003A1601"/>
    <w:rsid w:val="003A4E68"/>
    <w:rsid w:val="003A5602"/>
    <w:rsid w:val="003B0278"/>
    <w:rsid w:val="003B1846"/>
    <w:rsid w:val="003B4C95"/>
    <w:rsid w:val="003B4D3D"/>
    <w:rsid w:val="003B6A53"/>
    <w:rsid w:val="003C061B"/>
    <w:rsid w:val="003C21BD"/>
    <w:rsid w:val="003C6528"/>
    <w:rsid w:val="003C7BA1"/>
    <w:rsid w:val="003D068F"/>
    <w:rsid w:val="003D2953"/>
    <w:rsid w:val="003D77C4"/>
    <w:rsid w:val="003D7A4D"/>
    <w:rsid w:val="003E0FA3"/>
    <w:rsid w:val="003E1013"/>
    <w:rsid w:val="003E167F"/>
    <w:rsid w:val="003E178F"/>
    <w:rsid w:val="003E2A3C"/>
    <w:rsid w:val="003E2F33"/>
    <w:rsid w:val="003E6631"/>
    <w:rsid w:val="003E6BFB"/>
    <w:rsid w:val="003F171E"/>
    <w:rsid w:val="003F1864"/>
    <w:rsid w:val="003F38F5"/>
    <w:rsid w:val="003F6A1D"/>
    <w:rsid w:val="0040386D"/>
    <w:rsid w:val="004079CC"/>
    <w:rsid w:val="0041081C"/>
    <w:rsid w:val="00412CBC"/>
    <w:rsid w:val="004202FA"/>
    <w:rsid w:val="00430230"/>
    <w:rsid w:val="004311CA"/>
    <w:rsid w:val="00433B56"/>
    <w:rsid w:val="00443809"/>
    <w:rsid w:val="00444E8B"/>
    <w:rsid w:val="0045480A"/>
    <w:rsid w:val="0045630D"/>
    <w:rsid w:val="0046396F"/>
    <w:rsid w:val="00463BAB"/>
    <w:rsid w:val="00465361"/>
    <w:rsid w:val="004709FF"/>
    <w:rsid w:val="00472AC8"/>
    <w:rsid w:val="0047331A"/>
    <w:rsid w:val="0047640B"/>
    <w:rsid w:val="0047644B"/>
    <w:rsid w:val="00476589"/>
    <w:rsid w:val="00476AB7"/>
    <w:rsid w:val="00476D4B"/>
    <w:rsid w:val="0047787D"/>
    <w:rsid w:val="0048061D"/>
    <w:rsid w:val="00491748"/>
    <w:rsid w:val="0049299E"/>
    <w:rsid w:val="004960F7"/>
    <w:rsid w:val="00496F26"/>
    <w:rsid w:val="004A0ADD"/>
    <w:rsid w:val="004A2DA1"/>
    <w:rsid w:val="004A5C9E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B70"/>
    <w:rsid w:val="004D503F"/>
    <w:rsid w:val="004E0D4F"/>
    <w:rsid w:val="004E17DA"/>
    <w:rsid w:val="004E26E1"/>
    <w:rsid w:val="0050017E"/>
    <w:rsid w:val="00501402"/>
    <w:rsid w:val="00502AC6"/>
    <w:rsid w:val="00503820"/>
    <w:rsid w:val="005054C7"/>
    <w:rsid w:val="00506E19"/>
    <w:rsid w:val="00507F81"/>
    <w:rsid w:val="00510339"/>
    <w:rsid w:val="00513C6B"/>
    <w:rsid w:val="00514737"/>
    <w:rsid w:val="005172E9"/>
    <w:rsid w:val="00517B12"/>
    <w:rsid w:val="00517ECE"/>
    <w:rsid w:val="0052071F"/>
    <w:rsid w:val="00524789"/>
    <w:rsid w:val="00525154"/>
    <w:rsid w:val="005308A7"/>
    <w:rsid w:val="005308E3"/>
    <w:rsid w:val="00532758"/>
    <w:rsid w:val="00534E57"/>
    <w:rsid w:val="005439C9"/>
    <w:rsid w:val="00543BA8"/>
    <w:rsid w:val="00545203"/>
    <w:rsid w:val="00546EFF"/>
    <w:rsid w:val="00552847"/>
    <w:rsid w:val="00553CCB"/>
    <w:rsid w:val="00556022"/>
    <w:rsid w:val="0055602E"/>
    <w:rsid w:val="00556D9D"/>
    <w:rsid w:val="00563DC7"/>
    <w:rsid w:val="00564029"/>
    <w:rsid w:val="00564D7B"/>
    <w:rsid w:val="0056527D"/>
    <w:rsid w:val="005666E0"/>
    <w:rsid w:val="00566AF4"/>
    <w:rsid w:val="0056786B"/>
    <w:rsid w:val="00570206"/>
    <w:rsid w:val="0057138C"/>
    <w:rsid w:val="00577516"/>
    <w:rsid w:val="005803E5"/>
    <w:rsid w:val="005809DA"/>
    <w:rsid w:val="00583EE8"/>
    <w:rsid w:val="00584EDB"/>
    <w:rsid w:val="0058723E"/>
    <w:rsid w:val="00594821"/>
    <w:rsid w:val="005961C8"/>
    <w:rsid w:val="00596357"/>
    <w:rsid w:val="0059641F"/>
    <w:rsid w:val="005974BA"/>
    <w:rsid w:val="005A7F33"/>
    <w:rsid w:val="005B0164"/>
    <w:rsid w:val="005B3EE0"/>
    <w:rsid w:val="005B407E"/>
    <w:rsid w:val="005B6501"/>
    <w:rsid w:val="005B7D11"/>
    <w:rsid w:val="005C131C"/>
    <w:rsid w:val="005C6A24"/>
    <w:rsid w:val="005D0C8C"/>
    <w:rsid w:val="005D5001"/>
    <w:rsid w:val="005D79AD"/>
    <w:rsid w:val="005E04CE"/>
    <w:rsid w:val="005E169D"/>
    <w:rsid w:val="005E1F66"/>
    <w:rsid w:val="005E6CC9"/>
    <w:rsid w:val="005F0DFD"/>
    <w:rsid w:val="005F2B1C"/>
    <w:rsid w:val="005F3B45"/>
    <w:rsid w:val="005F6532"/>
    <w:rsid w:val="0060007A"/>
    <w:rsid w:val="00600083"/>
    <w:rsid w:val="00601ABB"/>
    <w:rsid w:val="00602914"/>
    <w:rsid w:val="00603AC7"/>
    <w:rsid w:val="00604363"/>
    <w:rsid w:val="00604722"/>
    <w:rsid w:val="00610093"/>
    <w:rsid w:val="006146CC"/>
    <w:rsid w:val="00614C29"/>
    <w:rsid w:val="00620780"/>
    <w:rsid w:val="00621D7C"/>
    <w:rsid w:val="006240D2"/>
    <w:rsid w:val="00624212"/>
    <w:rsid w:val="006242A9"/>
    <w:rsid w:val="00624DCF"/>
    <w:rsid w:val="00631DC9"/>
    <w:rsid w:val="00632DB9"/>
    <w:rsid w:val="0063342B"/>
    <w:rsid w:val="00633AC9"/>
    <w:rsid w:val="00640F1D"/>
    <w:rsid w:val="00642C53"/>
    <w:rsid w:val="00644A5D"/>
    <w:rsid w:val="00644D27"/>
    <w:rsid w:val="00645D29"/>
    <w:rsid w:val="00646F0F"/>
    <w:rsid w:val="00663E2B"/>
    <w:rsid w:val="006640AE"/>
    <w:rsid w:val="00666386"/>
    <w:rsid w:val="00670041"/>
    <w:rsid w:val="00671FE2"/>
    <w:rsid w:val="00672A68"/>
    <w:rsid w:val="006742D7"/>
    <w:rsid w:val="00675F86"/>
    <w:rsid w:val="00676D06"/>
    <w:rsid w:val="00680901"/>
    <w:rsid w:val="00692B44"/>
    <w:rsid w:val="00693BAF"/>
    <w:rsid w:val="00695634"/>
    <w:rsid w:val="0069742D"/>
    <w:rsid w:val="0069796E"/>
    <w:rsid w:val="00697EB7"/>
    <w:rsid w:val="006B2654"/>
    <w:rsid w:val="006B2D82"/>
    <w:rsid w:val="006B3FF7"/>
    <w:rsid w:val="006B5FB6"/>
    <w:rsid w:val="006B7CC0"/>
    <w:rsid w:val="006C1158"/>
    <w:rsid w:val="006C2743"/>
    <w:rsid w:val="006C57F8"/>
    <w:rsid w:val="006D03F5"/>
    <w:rsid w:val="006D1A9D"/>
    <w:rsid w:val="006D1B04"/>
    <w:rsid w:val="006D239A"/>
    <w:rsid w:val="006D45A7"/>
    <w:rsid w:val="006D586D"/>
    <w:rsid w:val="006D7B4A"/>
    <w:rsid w:val="006E12AA"/>
    <w:rsid w:val="006E196D"/>
    <w:rsid w:val="006E2245"/>
    <w:rsid w:val="006E55B4"/>
    <w:rsid w:val="006E66B3"/>
    <w:rsid w:val="006E7E50"/>
    <w:rsid w:val="006F183F"/>
    <w:rsid w:val="006F351C"/>
    <w:rsid w:val="00704432"/>
    <w:rsid w:val="007051DF"/>
    <w:rsid w:val="00705A6D"/>
    <w:rsid w:val="00710DC4"/>
    <w:rsid w:val="00711198"/>
    <w:rsid w:val="007124AE"/>
    <w:rsid w:val="00715EAF"/>
    <w:rsid w:val="00716648"/>
    <w:rsid w:val="007179DD"/>
    <w:rsid w:val="00724DA4"/>
    <w:rsid w:val="00725934"/>
    <w:rsid w:val="00726694"/>
    <w:rsid w:val="007408D9"/>
    <w:rsid w:val="00740DF7"/>
    <w:rsid w:val="00743217"/>
    <w:rsid w:val="00752C5F"/>
    <w:rsid w:val="007553A7"/>
    <w:rsid w:val="0075673C"/>
    <w:rsid w:val="007638A3"/>
    <w:rsid w:val="00763912"/>
    <w:rsid w:val="007721CB"/>
    <w:rsid w:val="00774E44"/>
    <w:rsid w:val="0077512D"/>
    <w:rsid w:val="007850A0"/>
    <w:rsid w:val="00785258"/>
    <w:rsid w:val="00785C20"/>
    <w:rsid w:val="00785C8B"/>
    <w:rsid w:val="00787AE3"/>
    <w:rsid w:val="00787BC7"/>
    <w:rsid w:val="00787CD9"/>
    <w:rsid w:val="00791F02"/>
    <w:rsid w:val="0079324A"/>
    <w:rsid w:val="00794EEE"/>
    <w:rsid w:val="00795482"/>
    <w:rsid w:val="00796855"/>
    <w:rsid w:val="007A1E47"/>
    <w:rsid w:val="007A31A2"/>
    <w:rsid w:val="007A635E"/>
    <w:rsid w:val="007A63C7"/>
    <w:rsid w:val="007B6A15"/>
    <w:rsid w:val="007B78E3"/>
    <w:rsid w:val="007C114B"/>
    <w:rsid w:val="007C14BF"/>
    <w:rsid w:val="007C24CA"/>
    <w:rsid w:val="007C2C37"/>
    <w:rsid w:val="007C2F38"/>
    <w:rsid w:val="007C3B16"/>
    <w:rsid w:val="007C3B9E"/>
    <w:rsid w:val="007C3E81"/>
    <w:rsid w:val="007C42AC"/>
    <w:rsid w:val="007C7A82"/>
    <w:rsid w:val="007D3976"/>
    <w:rsid w:val="007D742F"/>
    <w:rsid w:val="007E0960"/>
    <w:rsid w:val="007E2141"/>
    <w:rsid w:val="007E4E4F"/>
    <w:rsid w:val="007F0171"/>
    <w:rsid w:val="007F04BF"/>
    <w:rsid w:val="007F177C"/>
    <w:rsid w:val="007F1CB7"/>
    <w:rsid w:val="007F5F65"/>
    <w:rsid w:val="007F7517"/>
    <w:rsid w:val="00801502"/>
    <w:rsid w:val="008063E1"/>
    <w:rsid w:val="008068A2"/>
    <w:rsid w:val="008105A0"/>
    <w:rsid w:val="00811577"/>
    <w:rsid w:val="00815CA5"/>
    <w:rsid w:val="0081733C"/>
    <w:rsid w:val="008218B2"/>
    <w:rsid w:val="0082263B"/>
    <w:rsid w:val="008236B5"/>
    <w:rsid w:val="00824F73"/>
    <w:rsid w:val="00825CE5"/>
    <w:rsid w:val="00827B64"/>
    <w:rsid w:val="00827C99"/>
    <w:rsid w:val="00831343"/>
    <w:rsid w:val="00832FFC"/>
    <w:rsid w:val="00833696"/>
    <w:rsid w:val="00833907"/>
    <w:rsid w:val="00836688"/>
    <w:rsid w:val="00836CA4"/>
    <w:rsid w:val="00840092"/>
    <w:rsid w:val="0084060C"/>
    <w:rsid w:val="00842E38"/>
    <w:rsid w:val="00843040"/>
    <w:rsid w:val="0085184F"/>
    <w:rsid w:val="00861625"/>
    <w:rsid w:val="008617B5"/>
    <w:rsid w:val="008628D6"/>
    <w:rsid w:val="00870828"/>
    <w:rsid w:val="0088080B"/>
    <w:rsid w:val="008832EF"/>
    <w:rsid w:val="00883AF9"/>
    <w:rsid w:val="00893589"/>
    <w:rsid w:val="0089651D"/>
    <w:rsid w:val="00897659"/>
    <w:rsid w:val="008A1D91"/>
    <w:rsid w:val="008A28D5"/>
    <w:rsid w:val="008A28E2"/>
    <w:rsid w:val="008A3346"/>
    <w:rsid w:val="008A66FC"/>
    <w:rsid w:val="008B07D7"/>
    <w:rsid w:val="008B3298"/>
    <w:rsid w:val="008B3FB8"/>
    <w:rsid w:val="008B557F"/>
    <w:rsid w:val="008B60E8"/>
    <w:rsid w:val="008C0DC8"/>
    <w:rsid w:val="008C1923"/>
    <w:rsid w:val="008C2344"/>
    <w:rsid w:val="008C2494"/>
    <w:rsid w:val="008C2B83"/>
    <w:rsid w:val="008C5930"/>
    <w:rsid w:val="008D051F"/>
    <w:rsid w:val="008D1E33"/>
    <w:rsid w:val="008D25A7"/>
    <w:rsid w:val="008D404A"/>
    <w:rsid w:val="008D6D5D"/>
    <w:rsid w:val="008D6FE5"/>
    <w:rsid w:val="008D70B2"/>
    <w:rsid w:val="008E02A5"/>
    <w:rsid w:val="008E33B3"/>
    <w:rsid w:val="008E566B"/>
    <w:rsid w:val="008E6CF3"/>
    <w:rsid w:val="008E7C90"/>
    <w:rsid w:val="008F0000"/>
    <w:rsid w:val="008F1F88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44A1"/>
    <w:rsid w:val="00912BC6"/>
    <w:rsid w:val="00920C7F"/>
    <w:rsid w:val="009238D2"/>
    <w:rsid w:val="00923C4A"/>
    <w:rsid w:val="00924524"/>
    <w:rsid w:val="009254B7"/>
    <w:rsid w:val="00930CEE"/>
    <w:rsid w:val="00935E1D"/>
    <w:rsid w:val="009377CA"/>
    <w:rsid w:val="00940414"/>
    <w:rsid w:val="00941FFF"/>
    <w:rsid w:val="00942243"/>
    <w:rsid w:val="0094253B"/>
    <w:rsid w:val="00943653"/>
    <w:rsid w:val="00947575"/>
    <w:rsid w:val="00951EFE"/>
    <w:rsid w:val="00953BBF"/>
    <w:rsid w:val="00955691"/>
    <w:rsid w:val="009577FC"/>
    <w:rsid w:val="00961157"/>
    <w:rsid w:val="00965A13"/>
    <w:rsid w:val="00965C5B"/>
    <w:rsid w:val="0096684B"/>
    <w:rsid w:val="00972C6C"/>
    <w:rsid w:val="00976E46"/>
    <w:rsid w:val="00982FFD"/>
    <w:rsid w:val="009839F2"/>
    <w:rsid w:val="00985333"/>
    <w:rsid w:val="009877FC"/>
    <w:rsid w:val="00992F7E"/>
    <w:rsid w:val="00993A84"/>
    <w:rsid w:val="00994031"/>
    <w:rsid w:val="00996858"/>
    <w:rsid w:val="009A17F2"/>
    <w:rsid w:val="009A1D6A"/>
    <w:rsid w:val="009A63CB"/>
    <w:rsid w:val="009B045B"/>
    <w:rsid w:val="009B298F"/>
    <w:rsid w:val="009B4647"/>
    <w:rsid w:val="009B4FB4"/>
    <w:rsid w:val="009C0C39"/>
    <w:rsid w:val="009C4092"/>
    <w:rsid w:val="009C5ED4"/>
    <w:rsid w:val="009D1805"/>
    <w:rsid w:val="009D2F63"/>
    <w:rsid w:val="009E069D"/>
    <w:rsid w:val="009E1A09"/>
    <w:rsid w:val="009E4B73"/>
    <w:rsid w:val="009F0984"/>
    <w:rsid w:val="009F281C"/>
    <w:rsid w:val="009F56AC"/>
    <w:rsid w:val="009F7B64"/>
    <w:rsid w:val="00A00FCE"/>
    <w:rsid w:val="00A02545"/>
    <w:rsid w:val="00A025E6"/>
    <w:rsid w:val="00A02730"/>
    <w:rsid w:val="00A0324B"/>
    <w:rsid w:val="00A04200"/>
    <w:rsid w:val="00A05555"/>
    <w:rsid w:val="00A06D89"/>
    <w:rsid w:val="00A1207F"/>
    <w:rsid w:val="00A13A65"/>
    <w:rsid w:val="00A14A25"/>
    <w:rsid w:val="00A273C6"/>
    <w:rsid w:val="00A31CFB"/>
    <w:rsid w:val="00A32A57"/>
    <w:rsid w:val="00A32D57"/>
    <w:rsid w:val="00A35790"/>
    <w:rsid w:val="00A35878"/>
    <w:rsid w:val="00A40FB4"/>
    <w:rsid w:val="00A45A89"/>
    <w:rsid w:val="00A47142"/>
    <w:rsid w:val="00A47F12"/>
    <w:rsid w:val="00A51220"/>
    <w:rsid w:val="00A52E47"/>
    <w:rsid w:val="00A56D06"/>
    <w:rsid w:val="00A57775"/>
    <w:rsid w:val="00A65F27"/>
    <w:rsid w:val="00A66DE2"/>
    <w:rsid w:val="00A67801"/>
    <w:rsid w:val="00A70227"/>
    <w:rsid w:val="00A722BD"/>
    <w:rsid w:val="00A7305A"/>
    <w:rsid w:val="00A734B0"/>
    <w:rsid w:val="00A74DBB"/>
    <w:rsid w:val="00A7536F"/>
    <w:rsid w:val="00A755A6"/>
    <w:rsid w:val="00A7711D"/>
    <w:rsid w:val="00A7785A"/>
    <w:rsid w:val="00A831E4"/>
    <w:rsid w:val="00A84D90"/>
    <w:rsid w:val="00A8514E"/>
    <w:rsid w:val="00A90D09"/>
    <w:rsid w:val="00A92299"/>
    <w:rsid w:val="00A94F4E"/>
    <w:rsid w:val="00AA3772"/>
    <w:rsid w:val="00AB106E"/>
    <w:rsid w:val="00AB2224"/>
    <w:rsid w:val="00AB61D1"/>
    <w:rsid w:val="00AC05FE"/>
    <w:rsid w:val="00AC36D6"/>
    <w:rsid w:val="00AC507F"/>
    <w:rsid w:val="00AC60FE"/>
    <w:rsid w:val="00AC77AD"/>
    <w:rsid w:val="00AD2213"/>
    <w:rsid w:val="00AD3214"/>
    <w:rsid w:val="00AD41FC"/>
    <w:rsid w:val="00AD5419"/>
    <w:rsid w:val="00AD60D3"/>
    <w:rsid w:val="00AE05D3"/>
    <w:rsid w:val="00AE355A"/>
    <w:rsid w:val="00AE77A4"/>
    <w:rsid w:val="00AF370D"/>
    <w:rsid w:val="00AF6147"/>
    <w:rsid w:val="00AF62DC"/>
    <w:rsid w:val="00B00161"/>
    <w:rsid w:val="00B04E5F"/>
    <w:rsid w:val="00B12DFC"/>
    <w:rsid w:val="00B132A8"/>
    <w:rsid w:val="00B1488C"/>
    <w:rsid w:val="00B148DD"/>
    <w:rsid w:val="00B169AF"/>
    <w:rsid w:val="00B2045D"/>
    <w:rsid w:val="00B21153"/>
    <w:rsid w:val="00B22A04"/>
    <w:rsid w:val="00B239CD"/>
    <w:rsid w:val="00B2401D"/>
    <w:rsid w:val="00B2472A"/>
    <w:rsid w:val="00B253EC"/>
    <w:rsid w:val="00B259C2"/>
    <w:rsid w:val="00B30178"/>
    <w:rsid w:val="00B343A6"/>
    <w:rsid w:val="00B466EF"/>
    <w:rsid w:val="00B530A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3473"/>
    <w:rsid w:val="00B73F51"/>
    <w:rsid w:val="00B753E7"/>
    <w:rsid w:val="00B75A35"/>
    <w:rsid w:val="00B86AF3"/>
    <w:rsid w:val="00B87449"/>
    <w:rsid w:val="00B90CCC"/>
    <w:rsid w:val="00B9309B"/>
    <w:rsid w:val="00B95079"/>
    <w:rsid w:val="00B9752A"/>
    <w:rsid w:val="00BA0217"/>
    <w:rsid w:val="00BA1F40"/>
    <w:rsid w:val="00BA4820"/>
    <w:rsid w:val="00BA49A9"/>
    <w:rsid w:val="00BA4E0A"/>
    <w:rsid w:val="00BB05FA"/>
    <w:rsid w:val="00BB264E"/>
    <w:rsid w:val="00BB5090"/>
    <w:rsid w:val="00BB5B10"/>
    <w:rsid w:val="00BB5F70"/>
    <w:rsid w:val="00BC4894"/>
    <w:rsid w:val="00BC50E4"/>
    <w:rsid w:val="00BC56D6"/>
    <w:rsid w:val="00BC70D3"/>
    <w:rsid w:val="00BD130C"/>
    <w:rsid w:val="00BD7B19"/>
    <w:rsid w:val="00BE1FDA"/>
    <w:rsid w:val="00BE7CAD"/>
    <w:rsid w:val="00BF07B0"/>
    <w:rsid w:val="00BF1775"/>
    <w:rsid w:val="00BF201D"/>
    <w:rsid w:val="00BF547E"/>
    <w:rsid w:val="00BF7CB6"/>
    <w:rsid w:val="00C0490B"/>
    <w:rsid w:val="00C05A6F"/>
    <w:rsid w:val="00C07904"/>
    <w:rsid w:val="00C121AF"/>
    <w:rsid w:val="00C14861"/>
    <w:rsid w:val="00C14B78"/>
    <w:rsid w:val="00C14C80"/>
    <w:rsid w:val="00C157D0"/>
    <w:rsid w:val="00C1640B"/>
    <w:rsid w:val="00C16EAB"/>
    <w:rsid w:val="00C20E5A"/>
    <w:rsid w:val="00C24E15"/>
    <w:rsid w:val="00C26905"/>
    <w:rsid w:val="00C355A5"/>
    <w:rsid w:val="00C3624D"/>
    <w:rsid w:val="00C42ADA"/>
    <w:rsid w:val="00C43435"/>
    <w:rsid w:val="00C43B64"/>
    <w:rsid w:val="00C45489"/>
    <w:rsid w:val="00C4755B"/>
    <w:rsid w:val="00C530FB"/>
    <w:rsid w:val="00C53F37"/>
    <w:rsid w:val="00C5499A"/>
    <w:rsid w:val="00C55184"/>
    <w:rsid w:val="00C573A4"/>
    <w:rsid w:val="00C60E6B"/>
    <w:rsid w:val="00C61C55"/>
    <w:rsid w:val="00C62A0F"/>
    <w:rsid w:val="00C633DD"/>
    <w:rsid w:val="00C66289"/>
    <w:rsid w:val="00C703E7"/>
    <w:rsid w:val="00C731D8"/>
    <w:rsid w:val="00C77629"/>
    <w:rsid w:val="00C8027A"/>
    <w:rsid w:val="00C81627"/>
    <w:rsid w:val="00C81A26"/>
    <w:rsid w:val="00C82862"/>
    <w:rsid w:val="00C84A16"/>
    <w:rsid w:val="00C84CC8"/>
    <w:rsid w:val="00C84E4D"/>
    <w:rsid w:val="00C87431"/>
    <w:rsid w:val="00C90337"/>
    <w:rsid w:val="00C95170"/>
    <w:rsid w:val="00CA016F"/>
    <w:rsid w:val="00CA17DE"/>
    <w:rsid w:val="00CA2633"/>
    <w:rsid w:val="00CA2FD0"/>
    <w:rsid w:val="00CA5976"/>
    <w:rsid w:val="00CA5EE1"/>
    <w:rsid w:val="00CA621F"/>
    <w:rsid w:val="00CB13E9"/>
    <w:rsid w:val="00CB277E"/>
    <w:rsid w:val="00CB33FA"/>
    <w:rsid w:val="00CB626D"/>
    <w:rsid w:val="00CB6445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E6AA0"/>
    <w:rsid w:val="00CF0047"/>
    <w:rsid w:val="00CF0102"/>
    <w:rsid w:val="00CF079A"/>
    <w:rsid w:val="00CF1B4F"/>
    <w:rsid w:val="00CF1B73"/>
    <w:rsid w:val="00CF3D09"/>
    <w:rsid w:val="00CF541E"/>
    <w:rsid w:val="00D04032"/>
    <w:rsid w:val="00D07A6A"/>
    <w:rsid w:val="00D07DCB"/>
    <w:rsid w:val="00D10BDA"/>
    <w:rsid w:val="00D127A5"/>
    <w:rsid w:val="00D171FC"/>
    <w:rsid w:val="00D20598"/>
    <w:rsid w:val="00D20E93"/>
    <w:rsid w:val="00D21381"/>
    <w:rsid w:val="00D22895"/>
    <w:rsid w:val="00D24E7C"/>
    <w:rsid w:val="00D272D0"/>
    <w:rsid w:val="00D3098A"/>
    <w:rsid w:val="00D32DD1"/>
    <w:rsid w:val="00D33AA5"/>
    <w:rsid w:val="00D3404A"/>
    <w:rsid w:val="00D410EC"/>
    <w:rsid w:val="00D42867"/>
    <w:rsid w:val="00D4354E"/>
    <w:rsid w:val="00D43F69"/>
    <w:rsid w:val="00D453B0"/>
    <w:rsid w:val="00D50F79"/>
    <w:rsid w:val="00D52A6A"/>
    <w:rsid w:val="00D544AF"/>
    <w:rsid w:val="00D556A8"/>
    <w:rsid w:val="00D73957"/>
    <w:rsid w:val="00D76868"/>
    <w:rsid w:val="00D77093"/>
    <w:rsid w:val="00D7739C"/>
    <w:rsid w:val="00D8395C"/>
    <w:rsid w:val="00D86788"/>
    <w:rsid w:val="00D910AA"/>
    <w:rsid w:val="00DA01E0"/>
    <w:rsid w:val="00DA3657"/>
    <w:rsid w:val="00DA5CAB"/>
    <w:rsid w:val="00DB1D9E"/>
    <w:rsid w:val="00DB376B"/>
    <w:rsid w:val="00DC1268"/>
    <w:rsid w:val="00DC1278"/>
    <w:rsid w:val="00DC1ADF"/>
    <w:rsid w:val="00DC21D8"/>
    <w:rsid w:val="00DC28E6"/>
    <w:rsid w:val="00DC3E97"/>
    <w:rsid w:val="00DC4828"/>
    <w:rsid w:val="00DC4A1C"/>
    <w:rsid w:val="00DC73AE"/>
    <w:rsid w:val="00DC79E8"/>
    <w:rsid w:val="00DD381A"/>
    <w:rsid w:val="00DD3CFA"/>
    <w:rsid w:val="00DD3E9A"/>
    <w:rsid w:val="00DD55F0"/>
    <w:rsid w:val="00DD6FDE"/>
    <w:rsid w:val="00DD7BB2"/>
    <w:rsid w:val="00DE1B8E"/>
    <w:rsid w:val="00DE222C"/>
    <w:rsid w:val="00DE6E66"/>
    <w:rsid w:val="00DF00FA"/>
    <w:rsid w:val="00DF0EE4"/>
    <w:rsid w:val="00DF239D"/>
    <w:rsid w:val="00DF57D8"/>
    <w:rsid w:val="00DF6DC8"/>
    <w:rsid w:val="00DF6F6D"/>
    <w:rsid w:val="00DF7878"/>
    <w:rsid w:val="00E00218"/>
    <w:rsid w:val="00E00F41"/>
    <w:rsid w:val="00E017CA"/>
    <w:rsid w:val="00E01BF9"/>
    <w:rsid w:val="00E032C5"/>
    <w:rsid w:val="00E0372B"/>
    <w:rsid w:val="00E072D1"/>
    <w:rsid w:val="00E1028B"/>
    <w:rsid w:val="00E10841"/>
    <w:rsid w:val="00E12853"/>
    <w:rsid w:val="00E13945"/>
    <w:rsid w:val="00E147CC"/>
    <w:rsid w:val="00E203BB"/>
    <w:rsid w:val="00E24C6A"/>
    <w:rsid w:val="00E25811"/>
    <w:rsid w:val="00E308F8"/>
    <w:rsid w:val="00E3193B"/>
    <w:rsid w:val="00E32EB7"/>
    <w:rsid w:val="00E32F85"/>
    <w:rsid w:val="00E33013"/>
    <w:rsid w:val="00E35AF6"/>
    <w:rsid w:val="00E36FD8"/>
    <w:rsid w:val="00E37380"/>
    <w:rsid w:val="00E41FA6"/>
    <w:rsid w:val="00E42B0E"/>
    <w:rsid w:val="00E43B1E"/>
    <w:rsid w:val="00E465C4"/>
    <w:rsid w:val="00E47527"/>
    <w:rsid w:val="00E51AED"/>
    <w:rsid w:val="00E51DD3"/>
    <w:rsid w:val="00E56E50"/>
    <w:rsid w:val="00E57008"/>
    <w:rsid w:val="00E63F64"/>
    <w:rsid w:val="00E64EF4"/>
    <w:rsid w:val="00E656B9"/>
    <w:rsid w:val="00E74623"/>
    <w:rsid w:val="00E75F29"/>
    <w:rsid w:val="00E77983"/>
    <w:rsid w:val="00E80E3D"/>
    <w:rsid w:val="00E827F9"/>
    <w:rsid w:val="00E84341"/>
    <w:rsid w:val="00E856A3"/>
    <w:rsid w:val="00E86D42"/>
    <w:rsid w:val="00E870B8"/>
    <w:rsid w:val="00E90AB6"/>
    <w:rsid w:val="00E93D40"/>
    <w:rsid w:val="00EA1019"/>
    <w:rsid w:val="00EA1DE5"/>
    <w:rsid w:val="00EA2D4C"/>
    <w:rsid w:val="00EA3B29"/>
    <w:rsid w:val="00EA5226"/>
    <w:rsid w:val="00EA54DF"/>
    <w:rsid w:val="00EA6A7F"/>
    <w:rsid w:val="00EA7C53"/>
    <w:rsid w:val="00EB0687"/>
    <w:rsid w:val="00EB1104"/>
    <w:rsid w:val="00EB2949"/>
    <w:rsid w:val="00EB3FD8"/>
    <w:rsid w:val="00EB6106"/>
    <w:rsid w:val="00EB6306"/>
    <w:rsid w:val="00EB7421"/>
    <w:rsid w:val="00EC06E4"/>
    <w:rsid w:val="00EC0A5F"/>
    <w:rsid w:val="00EC1377"/>
    <w:rsid w:val="00EC36F5"/>
    <w:rsid w:val="00EC5A4D"/>
    <w:rsid w:val="00EC79BB"/>
    <w:rsid w:val="00ED0DEA"/>
    <w:rsid w:val="00ED0E55"/>
    <w:rsid w:val="00ED1B73"/>
    <w:rsid w:val="00ED6238"/>
    <w:rsid w:val="00ED73C4"/>
    <w:rsid w:val="00ED7F73"/>
    <w:rsid w:val="00EE4FE6"/>
    <w:rsid w:val="00EF3706"/>
    <w:rsid w:val="00EF3D0C"/>
    <w:rsid w:val="00EF48DF"/>
    <w:rsid w:val="00EF7BC1"/>
    <w:rsid w:val="00F01FEA"/>
    <w:rsid w:val="00F05CEF"/>
    <w:rsid w:val="00F11152"/>
    <w:rsid w:val="00F15643"/>
    <w:rsid w:val="00F20B48"/>
    <w:rsid w:val="00F213D7"/>
    <w:rsid w:val="00F234B0"/>
    <w:rsid w:val="00F23D65"/>
    <w:rsid w:val="00F24140"/>
    <w:rsid w:val="00F258BA"/>
    <w:rsid w:val="00F260E3"/>
    <w:rsid w:val="00F27E9C"/>
    <w:rsid w:val="00F32972"/>
    <w:rsid w:val="00F32ADF"/>
    <w:rsid w:val="00F333C2"/>
    <w:rsid w:val="00F33BC8"/>
    <w:rsid w:val="00F41F41"/>
    <w:rsid w:val="00F42B9E"/>
    <w:rsid w:val="00F46918"/>
    <w:rsid w:val="00F46DDE"/>
    <w:rsid w:val="00F52128"/>
    <w:rsid w:val="00F56BB1"/>
    <w:rsid w:val="00F6034D"/>
    <w:rsid w:val="00F62067"/>
    <w:rsid w:val="00F655ED"/>
    <w:rsid w:val="00F7033C"/>
    <w:rsid w:val="00F71239"/>
    <w:rsid w:val="00F716FC"/>
    <w:rsid w:val="00F7266C"/>
    <w:rsid w:val="00F72F26"/>
    <w:rsid w:val="00F80020"/>
    <w:rsid w:val="00F878DB"/>
    <w:rsid w:val="00F90B34"/>
    <w:rsid w:val="00F943D3"/>
    <w:rsid w:val="00F95C1F"/>
    <w:rsid w:val="00F96A1C"/>
    <w:rsid w:val="00F96D0D"/>
    <w:rsid w:val="00F976AD"/>
    <w:rsid w:val="00FA56D2"/>
    <w:rsid w:val="00FA6461"/>
    <w:rsid w:val="00FB2F65"/>
    <w:rsid w:val="00FB3771"/>
    <w:rsid w:val="00FB760B"/>
    <w:rsid w:val="00FC06CF"/>
    <w:rsid w:val="00FC1C69"/>
    <w:rsid w:val="00FD01AA"/>
    <w:rsid w:val="00FD2B69"/>
    <w:rsid w:val="00FD64A5"/>
    <w:rsid w:val="00FE038F"/>
    <w:rsid w:val="00FE0A55"/>
    <w:rsid w:val="00FE276A"/>
    <w:rsid w:val="00FE4075"/>
    <w:rsid w:val="00FE571D"/>
    <w:rsid w:val="00FE5ADF"/>
    <w:rsid w:val="00FF0075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8C2504E-CA2A-4358-9EC9-3BA653050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6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paragraph">
    <w:name w:val="paragraph"/>
    <w:basedOn w:val="Normal"/>
    <w:rsid w:val="009F28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9F281C"/>
  </w:style>
  <w:style w:type="character" w:customStyle="1" w:styleId="normaltextrun">
    <w:name w:val="normaltextrun"/>
    <w:basedOn w:val="DefaultParagraphFont"/>
    <w:rsid w:val="009F281C"/>
  </w:style>
  <w:style w:type="character" w:customStyle="1" w:styleId="eop">
    <w:name w:val="eop"/>
    <w:basedOn w:val="DefaultParagraphFont"/>
    <w:rsid w:val="009F2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593FD-F226-4A0F-9F3E-ABABF0D7D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</Pages>
  <Words>2314</Words>
  <Characters>13192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547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/>
  <cp:lastModifiedBy>Slaveiko Iliev</cp:lastModifiedBy>
  <cp:revision>50</cp:revision>
  <cp:lastPrinted>2022-05-20T16:17:00Z</cp:lastPrinted>
  <dcterms:created xsi:type="dcterms:W3CDTF">2022-08-17T12:21:00Z</dcterms:created>
  <dcterms:modified xsi:type="dcterms:W3CDTF">2023-12-12T13:12:00Z</dcterms:modified>
  <cp:category>programming, education, software engineering, software development</cp:category>
</cp:coreProperties>
</file>